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3F96" w:rsidRPr="001A0DF2" w:rsidRDefault="001A0DF2" w:rsidP="004A3F07">
      <w:pPr>
        <w:jc w:val="both"/>
        <w:rPr>
          <w:rFonts w:cstheme="minorHAnsi"/>
          <w:sz w:val="24"/>
          <w:szCs w:val="24"/>
          <w:highlight w:val="lightGray"/>
        </w:rPr>
      </w:pPr>
      <w:r>
        <w:rPr>
          <w:noProof/>
          <w:color w:val="000000" w:themeColor="text1"/>
          <w:lang w:val="sq-AL" w:eastAsia="sq-AL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A3502DE" wp14:editId="2EBBB8F2">
                <wp:simplePos x="0" y="0"/>
                <wp:positionH relativeFrom="column">
                  <wp:posOffset>-138023</wp:posOffset>
                </wp:positionH>
                <wp:positionV relativeFrom="paragraph">
                  <wp:posOffset>-569343</wp:posOffset>
                </wp:positionV>
                <wp:extent cx="6149135" cy="1461053"/>
                <wp:effectExtent l="0" t="0" r="4445" b="6350"/>
                <wp:wrapNone/>
                <wp:docPr id="4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9135" cy="1461053"/>
                          <a:chOff x="736525" y="66079"/>
                          <a:chExt cx="6898325" cy="1395863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6525" y="290534"/>
                            <a:ext cx="868694" cy="80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22172" y="290534"/>
                            <a:ext cx="912678" cy="7658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" name="Text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365073" y="66079"/>
                            <a:ext cx="5704822" cy="1395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  <w:t>Republika e Kosovës</w:t>
                              </w:r>
                            </w:p>
                            <w:p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sz w:val="28"/>
                                  <w:szCs w:val="28"/>
                                  <w:lang w:val="de-DE" w:eastAsia="sq-AL"/>
                                </w:rPr>
                                <w:t xml:space="preserve"> Republika Kosovo / Republic of Kosovo</w:t>
                              </w:r>
                            </w:p>
                            <w:p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 xml:space="preserve">Komuna e </w:t>
                              </w:r>
                              <w:proofErr w:type="spellStart"/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>Rahovecit</w:t>
                              </w:r>
                              <w:proofErr w:type="spellEnd"/>
                            </w:p>
                            <w:p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b/>
                                  <w:i/>
                                  <w:lang w:eastAsia="sq-AL"/>
                                </w:rPr>
                              </w:pPr>
                              <w:proofErr w:type="spellStart"/>
                              <w:r w:rsidRPr="002E3231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sq-AL" w:eastAsia="sq-AL"/>
                                </w:rPr>
                                <w:t>Opština</w:t>
                              </w:r>
                              <w:proofErr w:type="spellEnd"/>
                              <w:r w:rsidRPr="002E3231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sq-AL" w:eastAsia="sq-AL"/>
                                </w:rPr>
                                <w:t xml:space="preserve"> </w:t>
                              </w:r>
                              <w:proofErr w:type="spellStart"/>
                              <w:r w:rsidRPr="002E3231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sq-AL" w:eastAsia="sq-AL"/>
                                </w:rPr>
                                <w:t>Orahovac</w:t>
                              </w:r>
                              <w:proofErr w:type="spellEnd"/>
                              <w:r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/</w:t>
                              </w:r>
                              <w:r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Municipality Rahovec</w:t>
                              </w:r>
                            </w:p>
                            <w:p w:rsidR="00C2566C" w:rsidRPr="002E3231" w:rsidRDefault="00C2566C" w:rsidP="00C2566C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lang w:val="sq-AL" w:eastAsia="sq-AL"/>
                                </w:rPr>
                              </w:pPr>
                              <w:r w:rsidRPr="002E3231">
                                <w:rPr>
                                  <w:rFonts w:ascii="Times New Roman" w:hAnsi="Times New Roman" w:cs="Times New Roman"/>
                                  <w:b/>
                                  <w:lang w:val="sq-AL" w:eastAsia="sq-AL"/>
                                </w:rPr>
                                <w:t xml:space="preserve">Drejtoria për </w:t>
                              </w:r>
                              <w:r w:rsidR="002E3231">
                                <w:rPr>
                                  <w:rFonts w:ascii="Times New Roman" w:hAnsi="Times New Roman" w:cs="Times New Roman"/>
                                  <w:b/>
                                  <w:lang w:val="sq-AL" w:eastAsia="sq-AL"/>
                                </w:rPr>
                                <w:t>Bujqësi, Pylltari dhe Zhvillim Rural</w:t>
                              </w:r>
                            </w:p>
                            <w:p w:rsidR="001A0DF2" w:rsidRPr="00F705CE" w:rsidRDefault="001A0DF2" w:rsidP="001A0DF2">
                              <w:pPr>
                                <w:jc w:val="center"/>
                                <w:rPr>
                                  <w:b/>
                                  <w:lang w:val="sq-AL" w:eastAsia="sq-AL"/>
                                </w:rPr>
                              </w:pPr>
                              <w:r>
                                <w:rPr>
                                  <w:b/>
                                  <w:lang w:val="sq-AL" w:eastAsia="sq-AL"/>
                                </w:rPr>
                                <w:t>________________________________________________________________</w:t>
                              </w:r>
                            </w:p>
                            <w:p w:rsidR="001A0DF2" w:rsidRPr="000E7EF2" w:rsidRDefault="001A0DF2" w:rsidP="001A0DF2">
                              <w:pPr>
                                <w:jc w:val="center"/>
                                <w:rPr>
                                  <w:b/>
                                  <w:lang w:eastAsia="sq-AL"/>
                                </w:rPr>
                              </w:pPr>
                              <w:r>
                                <w:rPr>
                                  <w:b/>
                                  <w:lang w:eastAsia="sq-AL"/>
                                </w:rPr>
                                <w:t>______________________________________________________________</w:t>
                              </w:r>
                            </w:p>
                            <w:p w:rsidR="001A0DF2" w:rsidRPr="00AA6DB2" w:rsidRDefault="001A0DF2" w:rsidP="001A0DF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" o:spid="_x0000_s1026" style="position:absolute;left:0;text-align:left;margin-left:-10.85pt;margin-top:-44.85pt;width:484.2pt;height:115.05pt;z-index:251661312;mso-width-relative:margin;mso-height-relative:margin" coordorigin="7365,660" coordsize="68983,139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7365;top:2905;width:8687;height:801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V9rdnDAAAA2gAAAA8AAABkcnMvZG93bnJldi54bWxEj92KwjAUhO+FfYdwFvZG1nSriHSNsoiK&#10;CF748wCH5tgUm5PSxNr16Y0geDnMzDfMdN7ZSrTU+NKxgp9BAoI4d7rkQsHpuPqegPABWWPlmBT8&#10;k4f57KM3xUy7G++pPYRCRAj7DBWYEOpMSp8bsugHriaO3tk1FkOUTSF1g7cIt5VMk2QsLZYcFwzW&#10;tDCUXw5Xq2C02C77+1F6H5vdaZMvh21/baVSX5/d3y+IQF14h1/tjVaQwvNKvAFy9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pX2t2cMAAADaAAAADwAAAAAAAAAAAAAAAACf&#10;AgAAZHJzL2Rvd25yZXYueG1sUEsFBgAAAAAEAAQA9wAAAI8DAAAAAA==&#10;">
                  <v:imagedata r:id="rId11" o:title=""/>
                  <v:path arrowok="t"/>
                </v:shape>
                <v:shape id="Picture 3" o:spid="_x0000_s1028" type="#_x0000_t75" style="position:absolute;left:67221;top:2905;width:9127;height:765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9C3lDEAAAA2gAAAA8AAABkcnMvZG93bnJldi54bWxEj0FrwkAUhO+F/oflFbzVjQqlja5SWhTp&#10;wRLrxdsz+0xis2/j7prEf+8KhR6HmfmGmS16U4uWnK8sKxgNExDEudUVFwp2P8vnVxA+IGusLZOC&#10;K3lYzB8fZphq23FG7TYUIkLYp6igDKFJpfR5SQb90DbE0TtaZzBE6QqpHXYRbmo5TpIXabDiuFBi&#10;Qx8l5b/bi1Hw+WbO+9VXllV2893uu+xwOo6cUoOn/n0KIlAf/sN/7bVWMIH7lXgD5PwG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9C3lDEAAAA2gAAAA8AAAAAAAAAAAAAAAAA&#10;nwIAAGRycy9kb3ducmV2LnhtbFBLBQYAAAAABAAEAPcAAACQAwAAAAA=&#10;">
                  <v:imagedata r:id="rId12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9" o:spid="_x0000_s1029" type="#_x0000_t202" style="position:absolute;left:13650;top:660;width:57048;height:139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o1XMEA&#10;AADaAAAADwAAAGRycy9kb3ducmV2LnhtbESPQYvCMBSE7wv+h/AEb2ui6OJWo4gieFJW3YW9PZpn&#10;W2xeShNt/fdGEDwOM/MNM1u0thQ3qn3hWMOgr0AQp84UnGk4HTefExA+IBssHZOGO3lYzDsfM0yM&#10;a/iHboeQiQhhn6CGPIQqkdKnOVn0fVcRR+/saoshyjqTpsYmwm0ph0p9SYsFx4UcK1rllF4OV6vh&#10;d3f+/xupfba246pxrZJsv6XWvW67nIII1IZ3+NXeGg1jeF6JN0DO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V6NVzBAAAA2gAAAA8AAAAAAAAAAAAAAAAAmAIAAGRycy9kb3du&#10;cmV2LnhtbFBLBQYAAAAABAAEAPUAAACGAwAAAAA=&#10;" filled="f" stroked="f">
                  <v:textbox>
                    <w:txbxContent>
                      <w:p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  <w:t>Republika e Kosovës</w:t>
                        </w:r>
                      </w:p>
                      <w:p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sz w:val="28"/>
                            <w:szCs w:val="28"/>
                            <w:lang w:val="de-DE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sz w:val="28"/>
                            <w:szCs w:val="28"/>
                            <w:lang w:val="de-DE" w:eastAsia="sq-AL"/>
                          </w:rPr>
                          <w:t xml:space="preserve"> Republika Kosovo / Republic of Kosovo</w:t>
                        </w:r>
                      </w:p>
                      <w:p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</w:pPr>
                        <w:proofErr w:type="spellStart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>Komuna</w:t>
                        </w:r>
                        <w:proofErr w:type="spellEnd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 xml:space="preserve"> e </w:t>
                        </w:r>
                        <w:proofErr w:type="spellStart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>Rahovecit</w:t>
                        </w:r>
                        <w:proofErr w:type="spellEnd"/>
                      </w:p>
                      <w:p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b/>
                            <w:i/>
                            <w:lang w:eastAsia="sq-AL"/>
                          </w:rPr>
                        </w:pPr>
                        <w:proofErr w:type="spellStart"/>
                        <w:r w:rsidRPr="002E3231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sq-AL" w:eastAsia="sq-AL"/>
                          </w:rPr>
                          <w:t>Opština</w:t>
                        </w:r>
                        <w:proofErr w:type="spellEnd"/>
                        <w:r w:rsidRPr="002E3231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sq-AL" w:eastAsia="sq-AL"/>
                          </w:rPr>
                          <w:t xml:space="preserve"> </w:t>
                        </w:r>
                        <w:proofErr w:type="spellStart"/>
                        <w:r w:rsidRPr="002E3231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sq-AL" w:eastAsia="sq-AL"/>
                          </w:rPr>
                          <w:t>Orahovac</w:t>
                        </w:r>
                        <w:proofErr w:type="spellEnd"/>
                        <w:r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/</w:t>
                        </w:r>
                        <w:r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Municipality </w:t>
                        </w:r>
                        <w:proofErr w:type="spellStart"/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Rahovec</w:t>
                        </w:r>
                        <w:proofErr w:type="spellEnd"/>
                      </w:p>
                      <w:p w:rsidR="00C2566C" w:rsidRPr="002E3231" w:rsidRDefault="00C2566C" w:rsidP="00C2566C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  <w:b/>
                            <w:lang w:val="sq-AL" w:eastAsia="sq-AL"/>
                          </w:rPr>
                        </w:pPr>
                        <w:r w:rsidRPr="002E3231">
                          <w:rPr>
                            <w:rFonts w:ascii="Times New Roman" w:hAnsi="Times New Roman" w:cs="Times New Roman"/>
                            <w:b/>
                            <w:lang w:val="sq-AL" w:eastAsia="sq-AL"/>
                          </w:rPr>
                          <w:t xml:space="preserve">Drejtoria për </w:t>
                        </w:r>
                        <w:r w:rsidR="002E3231">
                          <w:rPr>
                            <w:rFonts w:ascii="Times New Roman" w:hAnsi="Times New Roman" w:cs="Times New Roman"/>
                            <w:b/>
                            <w:lang w:val="sq-AL" w:eastAsia="sq-AL"/>
                          </w:rPr>
                          <w:t>Bujqësi, Pylltari dhe Zhvillim Rural</w:t>
                        </w:r>
                      </w:p>
                      <w:p w:rsidR="001A0DF2" w:rsidRPr="00F705CE" w:rsidRDefault="001A0DF2" w:rsidP="001A0DF2">
                        <w:pPr>
                          <w:jc w:val="center"/>
                          <w:rPr>
                            <w:b/>
                            <w:lang w:val="sq-AL" w:eastAsia="sq-AL"/>
                          </w:rPr>
                        </w:pPr>
                        <w:r>
                          <w:rPr>
                            <w:b/>
                            <w:lang w:val="sq-AL" w:eastAsia="sq-AL"/>
                          </w:rPr>
                          <w:t>________________________________________________________________</w:t>
                        </w:r>
                      </w:p>
                      <w:p w:rsidR="001A0DF2" w:rsidRPr="000E7EF2" w:rsidRDefault="001A0DF2" w:rsidP="001A0DF2">
                        <w:pPr>
                          <w:jc w:val="center"/>
                          <w:rPr>
                            <w:b/>
                            <w:lang w:eastAsia="sq-AL"/>
                          </w:rPr>
                        </w:pPr>
                        <w:r>
                          <w:rPr>
                            <w:b/>
                            <w:lang w:eastAsia="sq-AL"/>
                          </w:rPr>
                          <w:t>______________________________________________________________</w:t>
                        </w:r>
                      </w:p>
                      <w:p w:rsidR="001A0DF2" w:rsidRPr="00AA6DB2" w:rsidRDefault="001A0DF2" w:rsidP="001A0DF2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:rsidR="001A0DF2" w:rsidRDefault="001A0DF2" w:rsidP="004A3F07">
      <w:pPr>
        <w:jc w:val="both"/>
        <w:rPr>
          <w:rFonts w:cstheme="minorHAnsi"/>
          <w:b/>
          <w:i/>
          <w:sz w:val="24"/>
          <w:szCs w:val="24"/>
        </w:rPr>
      </w:pPr>
    </w:p>
    <w:p w:rsidR="001A0DF2" w:rsidRDefault="001A0DF2" w:rsidP="004A3F07">
      <w:pPr>
        <w:jc w:val="both"/>
        <w:rPr>
          <w:rFonts w:cstheme="minorHAnsi"/>
          <w:b/>
          <w:i/>
          <w:sz w:val="24"/>
          <w:szCs w:val="24"/>
        </w:rPr>
      </w:pPr>
    </w:p>
    <w:p w:rsidR="004A3F07" w:rsidRPr="002E3231" w:rsidRDefault="00BF3889" w:rsidP="006502D7">
      <w:pPr>
        <w:jc w:val="center"/>
        <w:rPr>
          <w:rFonts w:cstheme="minorHAnsi"/>
          <w:b/>
          <w:i/>
          <w:sz w:val="24"/>
          <w:szCs w:val="24"/>
          <w:lang w:val="sq-AL"/>
        </w:rPr>
      </w:pPr>
      <w:r w:rsidRPr="002E3231">
        <w:rPr>
          <w:rFonts w:cstheme="minorHAnsi"/>
          <w:b/>
          <w:i/>
          <w:sz w:val="24"/>
          <w:szCs w:val="24"/>
          <w:lang w:val="sq-AL"/>
        </w:rPr>
        <w:t>Ftesë</w:t>
      </w:r>
      <w:r w:rsidR="0040114A" w:rsidRPr="002E3231">
        <w:rPr>
          <w:rFonts w:cstheme="minorHAnsi"/>
          <w:b/>
          <w:i/>
          <w:sz w:val="24"/>
          <w:szCs w:val="24"/>
          <w:lang w:val="sq-AL"/>
        </w:rPr>
        <w:t xml:space="preserve"> pub</w:t>
      </w:r>
      <w:r w:rsidR="00BD4DF1" w:rsidRPr="002E3231">
        <w:rPr>
          <w:rFonts w:cstheme="minorHAnsi"/>
          <w:b/>
          <w:i/>
          <w:sz w:val="24"/>
          <w:szCs w:val="24"/>
          <w:lang w:val="sq-AL"/>
        </w:rPr>
        <w:t>like për su</w:t>
      </w:r>
      <w:r w:rsidR="00AB7026" w:rsidRPr="002E3231">
        <w:rPr>
          <w:rFonts w:cstheme="minorHAnsi"/>
          <w:b/>
          <w:i/>
          <w:sz w:val="24"/>
          <w:szCs w:val="24"/>
          <w:lang w:val="sq-AL"/>
        </w:rPr>
        <w:t>bve</w:t>
      </w:r>
      <w:r w:rsidR="002E3231">
        <w:rPr>
          <w:rFonts w:cstheme="minorHAnsi"/>
          <w:b/>
          <w:i/>
          <w:sz w:val="24"/>
          <w:szCs w:val="24"/>
          <w:lang w:val="sq-AL"/>
        </w:rPr>
        <w:t>n</w:t>
      </w:r>
      <w:r w:rsidR="00AB7026" w:rsidRPr="002E3231">
        <w:rPr>
          <w:rFonts w:cstheme="minorHAnsi"/>
          <w:b/>
          <w:i/>
          <w:sz w:val="24"/>
          <w:szCs w:val="24"/>
          <w:lang w:val="sq-AL"/>
        </w:rPr>
        <w:t>cionimin</w:t>
      </w:r>
      <w:r w:rsidR="00434844" w:rsidRPr="002E3231">
        <w:rPr>
          <w:rFonts w:cstheme="minorHAnsi"/>
          <w:b/>
          <w:i/>
          <w:sz w:val="24"/>
          <w:szCs w:val="24"/>
          <w:lang w:val="sq-AL"/>
        </w:rPr>
        <w:t xml:space="preserve"> e</w:t>
      </w:r>
      <w:r w:rsidR="0040114A" w:rsidRPr="002E3231">
        <w:rPr>
          <w:rFonts w:cstheme="minorHAnsi"/>
          <w:b/>
          <w:i/>
          <w:sz w:val="24"/>
          <w:szCs w:val="24"/>
          <w:lang w:val="sq-AL"/>
        </w:rPr>
        <w:t xml:space="preserve"> OJQ-ve</w:t>
      </w:r>
      <w:r w:rsidR="00AB7026" w:rsidRPr="002E3231">
        <w:rPr>
          <w:rFonts w:cstheme="minorHAnsi"/>
          <w:b/>
          <w:i/>
          <w:sz w:val="24"/>
          <w:szCs w:val="24"/>
          <w:lang w:val="sq-AL"/>
        </w:rPr>
        <w:t xml:space="preserve"> </w:t>
      </w:r>
      <w:r w:rsidR="002E3231">
        <w:rPr>
          <w:rFonts w:cstheme="minorHAnsi"/>
          <w:b/>
          <w:i/>
          <w:sz w:val="24"/>
          <w:szCs w:val="24"/>
          <w:lang w:val="sq-AL"/>
        </w:rPr>
        <w:t>për organizimin e festivaleve Festa e vjeljes së rrushit</w:t>
      </w:r>
      <w:r w:rsidR="0037287B">
        <w:rPr>
          <w:rFonts w:cstheme="minorHAnsi"/>
          <w:b/>
          <w:i/>
          <w:sz w:val="24"/>
          <w:szCs w:val="24"/>
          <w:lang w:val="sq-AL"/>
        </w:rPr>
        <w:t xml:space="preserve">-Edicioni </w:t>
      </w:r>
      <w:proofErr w:type="spellStart"/>
      <w:r w:rsidR="0037287B">
        <w:rPr>
          <w:rFonts w:cstheme="minorHAnsi"/>
          <w:b/>
          <w:i/>
          <w:sz w:val="24"/>
          <w:szCs w:val="24"/>
          <w:lang w:val="sq-AL"/>
        </w:rPr>
        <w:t>Online</w:t>
      </w:r>
      <w:proofErr w:type="spellEnd"/>
      <w:r w:rsidR="0037287B">
        <w:rPr>
          <w:rFonts w:cstheme="minorHAnsi"/>
          <w:b/>
          <w:i/>
          <w:sz w:val="24"/>
          <w:szCs w:val="24"/>
          <w:lang w:val="sq-AL"/>
        </w:rPr>
        <w:t xml:space="preserve"> 2020</w:t>
      </w:r>
    </w:p>
    <w:p w:rsidR="004A3F07" w:rsidRPr="002E3231" w:rsidRDefault="009A2D15" w:rsidP="00163F96">
      <w:pPr>
        <w:jc w:val="center"/>
        <w:rPr>
          <w:rFonts w:cstheme="minorHAnsi"/>
          <w:b/>
          <w:sz w:val="28"/>
          <w:szCs w:val="28"/>
          <w:lang w:val="sq-AL"/>
        </w:rPr>
      </w:pPr>
      <w:r w:rsidRPr="002E3231">
        <w:rPr>
          <w:rFonts w:cstheme="minorHAnsi"/>
          <w:b/>
          <w:sz w:val="28"/>
          <w:szCs w:val="28"/>
          <w:lang w:val="sq-AL"/>
        </w:rPr>
        <w:t>Aplikacion për projekt</w:t>
      </w:r>
      <w:r w:rsidR="00626AE3" w:rsidRPr="002E3231">
        <w:rPr>
          <w:rFonts w:cstheme="minorHAnsi"/>
          <w:b/>
          <w:sz w:val="28"/>
          <w:szCs w:val="28"/>
          <w:lang w:val="sq-AL"/>
        </w:rPr>
        <w:t>e</w:t>
      </w:r>
    </w:p>
    <w:p w:rsidR="004A3F07" w:rsidRPr="002E3231" w:rsidRDefault="004A3F07" w:rsidP="0037287B">
      <w:pPr>
        <w:spacing w:after="0"/>
        <w:jc w:val="both"/>
        <w:rPr>
          <w:rFonts w:cstheme="minorHAnsi"/>
          <w:b/>
          <w:sz w:val="24"/>
          <w:szCs w:val="24"/>
          <w:lang w:val="sq-AL"/>
        </w:rPr>
      </w:pPr>
      <w:r w:rsidRPr="002E3231">
        <w:rPr>
          <w:rFonts w:cstheme="minorHAnsi"/>
          <w:sz w:val="24"/>
          <w:szCs w:val="24"/>
          <w:lang w:val="sq-AL"/>
        </w:rPr>
        <w:t xml:space="preserve">Data e publikimit të </w:t>
      </w:r>
      <w:r w:rsidR="00C25807" w:rsidRPr="002E3231">
        <w:rPr>
          <w:rFonts w:cstheme="minorHAnsi"/>
          <w:sz w:val="24"/>
          <w:szCs w:val="24"/>
          <w:lang w:val="sq-AL"/>
        </w:rPr>
        <w:t>ftesës</w:t>
      </w:r>
      <w:r w:rsidR="0017469F" w:rsidRPr="002E3231">
        <w:rPr>
          <w:rFonts w:cstheme="minorHAnsi"/>
          <w:sz w:val="24"/>
          <w:szCs w:val="24"/>
          <w:lang w:val="sq-AL"/>
        </w:rPr>
        <w:t xml:space="preserve">: </w:t>
      </w:r>
      <w:r w:rsidR="002E3231">
        <w:rPr>
          <w:rFonts w:cstheme="minorHAnsi"/>
          <w:b/>
          <w:sz w:val="24"/>
          <w:szCs w:val="24"/>
          <w:lang w:val="sq-AL"/>
        </w:rPr>
        <w:t>01</w:t>
      </w:r>
      <w:r w:rsidR="006502D7" w:rsidRPr="002E3231">
        <w:rPr>
          <w:rFonts w:cstheme="minorHAnsi"/>
          <w:b/>
          <w:sz w:val="24"/>
          <w:szCs w:val="24"/>
          <w:lang w:val="sq-AL"/>
        </w:rPr>
        <w:t>.</w:t>
      </w:r>
      <w:r w:rsidR="0037287B">
        <w:rPr>
          <w:rFonts w:cstheme="minorHAnsi"/>
          <w:b/>
          <w:sz w:val="24"/>
          <w:szCs w:val="24"/>
          <w:lang w:val="sq-AL"/>
        </w:rPr>
        <w:t>09.2020</w:t>
      </w:r>
    </w:p>
    <w:p w:rsidR="004A3F07" w:rsidRPr="00F96A5E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  <w:r w:rsidRPr="002E3231">
        <w:rPr>
          <w:rFonts w:cstheme="minorHAnsi"/>
          <w:sz w:val="24"/>
          <w:szCs w:val="24"/>
          <w:lang w:val="sq-AL"/>
        </w:rPr>
        <w:t>Afati i fun</w:t>
      </w:r>
      <w:r w:rsidR="002248F6" w:rsidRPr="002E3231">
        <w:rPr>
          <w:rFonts w:cstheme="minorHAnsi"/>
          <w:sz w:val="24"/>
          <w:szCs w:val="24"/>
          <w:lang w:val="sq-AL"/>
        </w:rPr>
        <w:t>dit për dorëzimin e aplikimit</w:t>
      </w:r>
      <w:r w:rsidR="002248F6" w:rsidRPr="00F96A5E">
        <w:rPr>
          <w:rFonts w:cstheme="minorHAnsi"/>
          <w:sz w:val="24"/>
          <w:szCs w:val="24"/>
          <w:lang w:val="sq-AL"/>
        </w:rPr>
        <w:t xml:space="preserve">: </w:t>
      </w:r>
      <w:r w:rsidR="002E3231" w:rsidRPr="00F96A5E">
        <w:rPr>
          <w:rFonts w:cstheme="minorHAnsi"/>
          <w:b/>
          <w:sz w:val="24"/>
          <w:szCs w:val="24"/>
          <w:lang w:val="sq-AL"/>
        </w:rPr>
        <w:t>15</w:t>
      </w:r>
      <w:r w:rsidR="006502D7" w:rsidRPr="00F96A5E">
        <w:rPr>
          <w:rFonts w:cstheme="minorHAnsi"/>
          <w:b/>
          <w:sz w:val="24"/>
          <w:szCs w:val="24"/>
          <w:lang w:val="sq-AL"/>
        </w:rPr>
        <w:t>.</w:t>
      </w:r>
      <w:r w:rsidR="0037287B">
        <w:rPr>
          <w:rFonts w:cstheme="minorHAnsi"/>
          <w:b/>
          <w:sz w:val="24"/>
          <w:szCs w:val="24"/>
          <w:lang w:val="sq-AL"/>
        </w:rPr>
        <w:t>09.2020</w:t>
      </w:r>
    </w:p>
    <w:p w:rsidR="004A3F07" w:rsidRPr="00F96A5E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:rsidR="004A3F07" w:rsidRPr="00F96A5E" w:rsidRDefault="00B711C9" w:rsidP="004A3F07">
      <w:pPr>
        <w:jc w:val="both"/>
        <w:rPr>
          <w:rFonts w:cstheme="minorHAnsi"/>
          <w:sz w:val="24"/>
          <w:szCs w:val="24"/>
          <w:lang w:val="sq-AL"/>
        </w:rPr>
      </w:pPr>
      <w:r>
        <w:rPr>
          <w:rFonts w:cstheme="minorHAnsi"/>
          <w:noProof/>
          <w:sz w:val="24"/>
          <w:szCs w:val="24"/>
          <w:lang w:val="sq-AL" w:eastAsia="sq-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E2EBC6" wp14:editId="437BF3C1">
                <wp:simplePos x="0" y="0"/>
                <wp:positionH relativeFrom="column">
                  <wp:posOffset>-60384</wp:posOffset>
                </wp:positionH>
                <wp:positionV relativeFrom="paragraph">
                  <wp:posOffset>7860</wp:posOffset>
                </wp:positionV>
                <wp:extent cx="6228272" cy="1432560"/>
                <wp:effectExtent l="0" t="0" r="20320" b="152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8272" cy="1432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E3CDB" w:rsidRPr="002E3231" w:rsidRDefault="00EE3CDB" w:rsidP="0078442D">
                            <w:pPr>
                              <w:spacing w:after="0" w:line="240" w:lineRule="auto"/>
                              <w:outlineLvl w:val="1"/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</w:pP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Ju lutemi para se të plotësoni Formularin për </w:t>
                            </w:r>
                            <w:bookmarkStart w:id="0" w:name="_Toc469306972"/>
                            <w:r w:rsidRPr="002E3231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ftesë publike për </w:t>
                            </w:r>
                            <w:r w:rsidR="006502D7" w:rsidRPr="002E3231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subvencionimin e OJQ-ve </w:t>
                            </w:r>
                            <w:bookmarkEnd w:id="0"/>
                            <w:r w:rsidR="0037287B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për organizimin e festivalit:</w:t>
                            </w:r>
                            <w:r w:rsidR="002E3231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Festa e vjeljes së rrushit</w:t>
                            </w:r>
                            <w:r w:rsidR="0037287B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– Edicioni </w:t>
                            </w:r>
                            <w:proofErr w:type="spellStart"/>
                            <w:r w:rsidR="0037287B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Online</w:t>
                            </w:r>
                            <w:proofErr w:type="spellEnd"/>
                            <w:r w:rsidR="0037287B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,</w:t>
                            </w:r>
                            <w:r w:rsidR="006502D7"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l</w:t>
                            </w: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exoni me kujdes udhëzimet për</w:t>
                            </w:r>
                            <w:r w:rsidR="00F56CA6"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</w:t>
                            </w: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plotësim.</w:t>
                            </w:r>
                          </w:p>
                          <w:p w:rsidR="00B711C9" w:rsidRPr="002E3231" w:rsidRDefault="00B711C9" w:rsidP="0078442D">
                            <w:pPr>
                              <w:spacing w:after="0" w:line="240" w:lineRule="auto"/>
                              <w:outlineLvl w:val="1"/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</w:pP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Të drejtë aplikimi kanë vetëm </w:t>
                            </w:r>
                            <w:r w:rsidRPr="002E3231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OJQ-të</w:t>
                            </w:r>
                            <w:r w:rsidR="002E3231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</w:t>
                            </w: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të cilët e ushtrojnë fushë</w:t>
                            </w:r>
                            <w:r w:rsid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</w:t>
                            </w: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veprimtarin e tyre në Komunën e Rahovecit.</w:t>
                            </w:r>
                          </w:p>
                          <w:p w:rsidR="00F56CA6" w:rsidRPr="002E3231" w:rsidRDefault="00F56CA6" w:rsidP="0078442D">
                            <w:pPr>
                              <w:spacing w:after="0" w:line="240" w:lineRule="auto"/>
                              <w:outlineLvl w:val="1"/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</w:pPr>
                          </w:p>
                          <w:p w:rsidR="00EE3CDB" w:rsidRPr="00F96A5E" w:rsidRDefault="00EE3CDB" w:rsidP="00D91869">
                            <w:pPr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</w:pP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Informatat duhet të jenë të sakta, të plota</w:t>
                            </w:r>
                            <w:r w:rsidR="00776343"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>,</w:t>
                            </w:r>
                            <w:r w:rsidRPr="002E3231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në mënyrë që të japin detaje të mjaftueshme për të</w:t>
                            </w:r>
                            <w:r w:rsidRPr="00F96A5E">
                              <w:rPr>
                                <w:rFonts w:cstheme="minorHAnsi"/>
                                <w:color w:val="365F91" w:themeColor="accent1" w:themeShade="BF"/>
                                <w:sz w:val="24"/>
                                <w:szCs w:val="24"/>
                                <w:lang w:val="sq-AL"/>
                              </w:rPr>
                              <w:t xml:space="preserve"> kuptuar qartë projekt-propozimin.</w:t>
                            </w:r>
                          </w:p>
                          <w:p w:rsidR="00B711C9" w:rsidRPr="00F96A5E" w:rsidRDefault="00B711C9" w:rsidP="00D91869">
                            <w:pPr>
                              <w:rPr>
                                <w:rFonts w:cstheme="minorHAnsi"/>
                                <w:sz w:val="24"/>
                                <w:szCs w:val="24"/>
                                <w:lang w:val="sq-AL"/>
                              </w:rPr>
                            </w:pPr>
                          </w:p>
                          <w:p w:rsidR="00EE3CDB" w:rsidRPr="00F96A5E" w:rsidRDefault="00EE3CDB" w:rsidP="00D91869">
                            <w:pPr>
                              <w:rPr>
                                <w:lang w:val="sq-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0;text-align:left;margin-left:-4.75pt;margin-top:.6pt;width:490.4pt;height:11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">
                <v:textbox>
                  <w:txbxContent>
                    <w:p w:rsidR="00EE3CDB" w:rsidRPr="002E3231" w:rsidRDefault="00EE3CDB" w:rsidP="0078442D">
                      <w:pPr>
                        <w:spacing w:after="0" w:line="240" w:lineRule="auto"/>
                        <w:outlineLvl w:val="1"/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</w:pP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Ju lutemi para se të plotësoni Formularin për </w:t>
                      </w:r>
                      <w:bookmarkStart w:id="2" w:name="_Toc469306972"/>
                      <w:r w:rsidRPr="002E3231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ftesë publike për </w:t>
                      </w:r>
                      <w:r w:rsidR="006502D7" w:rsidRPr="002E3231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subvencionimin e OJQ-ve </w:t>
                      </w:r>
                      <w:bookmarkEnd w:id="2"/>
                      <w:r w:rsidR="0037287B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për organizimin e festivalit:</w:t>
                      </w:r>
                      <w:r w:rsidR="002E3231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Festa e vjeljes së rrushit</w:t>
                      </w:r>
                      <w:r w:rsidR="0037287B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– Edicioni </w:t>
                      </w:r>
                      <w:proofErr w:type="spellStart"/>
                      <w:r w:rsidR="0037287B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Online</w:t>
                      </w:r>
                      <w:proofErr w:type="spellEnd"/>
                      <w:r w:rsidR="0037287B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,</w:t>
                      </w:r>
                      <w:r w:rsidR="006502D7"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l</w:t>
                      </w: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exoni me kujdes udhëzimet për</w:t>
                      </w:r>
                      <w:r w:rsidR="00F56CA6"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</w:t>
                      </w: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plotësim.</w:t>
                      </w:r>
                    </w:p>
                    <w:p w:rsidR="00B711C9" w:rsidRPr="002E3231" w:rsidRDefault="00B711C9" w:rsidP="0078442D">
                      <w:pPr>
                        <w:spacing w:after="0" w:line="240" w:lineRule="auto"/>
                        <w:outlineLvl w:val="1"/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</w:pP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Të drejtë aplikimi kanë vetëm </w:t>
                      </w:r>
                      <w:r w:rsidRPr="002E3231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OJQ-të</w:t>
                      </w:r>
                      <w:r w:rsidR="002E3231">
                        <w:rPr>
                          <w:rFonts w:cstheme="minorHAnsi"/>
                          <w:b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</w:t>
                      </w: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të cilët e ushtrojnë fushë</w:t>
                      </w:r>
                      <w:r w:rsid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</w:t>
                      </w: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veprimtarin e tyre në Komunën e Rahovecit.</w:t>
                      </w:r>
                    </w:p>
                    <w:p w:rsidR="00F56CA6" w:rsidRPr="002E3231" w:rsidRDefault="00F56CA6" w:rsidP="0078442D">
                      <w:pPr>
                        <w:spacing w:after="0" w:line="240" w:lineRule="auto"/>
                        <w:outlineLvl w:val="1"/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</w:pPr>
                    </w:p>
                    <w:p w:rsidR="00EE3CDB" w:rsidRPr="00F96A5E" w:rsidRDefault="00EE3CDB" w:rsidP="00D91869">
                      <w:pPr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</w:pP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Informatat duhet të jenë të sakta, të plota</w:t>
                      </w:r>
                      <w:r w:rsidR="00776343"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>,</w:t>
                      </w:r>
                      <w:r w:rsidRPr="002E3231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në mënyrë që të japin detaje të mjaftueshme për të</w:t>
                      </w:r>
                      <w:r w:rsidRPr="00F96A5E">
                        <w:rPr>
                          <w:rFonts w:cstheme="minorHAnsi"/>
                          <w:color w:val="365F91" w:themeColor="accent1" w:themeShade="BF"/>
                          <w:sz w:val="24"/>
                          <w:szCs w:val="24"/>
                          <w:lang w:val="sq-AL"/>
                        </w:rPr>
                        <w:t xml:space="preserve"> kuptuar qartë projekt-propozimin.</w:t>
                      </w:r>
                    </w:p>
                    <w:p w:rsidR="00B711C9" w:rsidRPr="00F96A5E" w:rsidRDefault="00B711C9" w:rsidP="00D91869">
                      <w:pPr>
                        <w:rPr>
                          <w:rFonts w:cstheme="minorHAnsi"/>
                          <w:sz w:val="24"/>
                          <w:szCs w:val="24"/>
                          <w:lang w:val="sq-AL"/>
                        </w:rPr>
                      </w:pPr>
                    </w:p>
                    <w:p w:rsidR="00EE3CDB" w:rsidRPr="00F96A5E" w:rsidRDefault="00EE3CDB" w:rsidP="00D91869">
                      <w:pPr>
                        <w:rPr>
                          <w:lang w:val="sq-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4A3F07" w:rsidRPr="00F96A5E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:rsidR="004A3F07" w:rsidRPr="00F96A5E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:rsidR="004A3F07" w:rsidRPr="00F96A5E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:rsidR="004A3F07" w:rsidRPr="00F96A5E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:rsidR="002F3216" w:rsidRPr="00F96A5E" w:rsidRDefault="004A3F07" w:rsidP="004A3F07">
      <w:pPr>
        <w:jc w:val="both"/>
        <w:rPr>
          <w:rFonts w:ascii="Century Schoolbook" w:hAnsi="Century Schoolbook"/>
          <w:lang w:val="sq-AL"/>
        </w:rPr>
      </w:pPr>
      <w:r w:rsidRPr="002E3231">
        <w:rPr>
          <w:rFonts w:cstheme="minorHAnsi"/>
          <w:b/>
          <w:sz w:val="24"/>
          <w:szCs w:val="24"/>
          <w:lang w:val="sq-AL"/>
        </w:rPr>
        <w:t>Ju lutemi plotësoni formularin duke përdorur</w:t>
      </w:r>
      <w:r w:rsidRPr="002E3231">
        <w:rPr>
          <w:rFonts w:cstheme="minorHAnsi"/>
          <w:b/>
          <w:lang w:val="sq-AL"/>
        </w:rPr>
        <w:t xml:space="preserve"> </w:t>
      </w:r>
      <w:r w:rsidR="00163F96" w:rsidRPr="002E3231">
        <w:rPr>
          <w:rFonts w:cstheme="minorHAnsi"/>
          <w:b/>
          <w:lang w:val="sq-AL"/>
        </w:rPr>
        <w:t>kompjuterin</w:t>
      </w:r>
      <w:r w:rsidR="00163F96" w:rsidRPr="00F96A5E">
        <w:rPr>
          <w:rFonts w:ascii="Century Schoolbook" w:hAnsi="Century Schoolbook"/>
          <w:lang w:val="sq-AL"/>
        </w:rPr>
        <w:t xml:space="preserve">. </w:t>
      </w:r>
    </w:p>
    <w:p w:rsidR="004A3F07" w:rsidRPr="00F96A5E" w:rsidRDefault="004A3F07" w:rsidP="004A3F07">
      <w:pPr>
        <w:suppressAutoHyphens/>
        <w:spacing w:after="0" w:line="240" w:lineRule="auto"/>
        <w:rPr>
          <w:rFonts w:ascii="Century Schoolbook" w:hAnsi="Century Schoolbook"/>
          <w:lang w:val="sq-AL"/>
        </w:rPr>
      </w:pPr>
    </w:p>
    <w:p w:rsidR="00532996" w:rsidRPr="00F96A5E" w:rsidRDefault="00532996" w:rsidP="004A3F07">
      <w:pPr>
        <w:suppressAutoHyphens/>
        <w:spacing w:after="0" w:line="240" w:lineRule="auto"/>
        <w:rPr>
          <w:rFonts w:ascii="Century Schoolbook" w:hAnsi="Century Schoolbook"/>
          <w:lang w:val="sq-AL"/>
        </w:rPr>
      </w:pPr>
    </w:p>
    <w:p w:rsidR="004A3F07" w:rsidRPr="00F96A5E" w:rsidRDefault="004A3F07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</w:p>
    <w:p w:rsidR="004A3F07" w:rsidRPr="002E3231" w:rsidRDefault="00163F96" w:rsidP="004A3F07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  <w:r w:rsidRPr="002E3231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Emri i projektit</w:t>
      </w:r>
      <w:r w:rsidR="004A3F07" w:rsidRPr="002E3231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:__________________________________________________________</w:t>
      </w:r>
    </w:p>
    <w:p w:rsidR="004A3F07" w:rsidRPr="00C73E92" w:rsidRDefault="002248F6" w:rsidP="004A3F07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  <w:r w:rsidRPr="002E3231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 xml:space="preserve">Emri i </w:t>
      </w:r>
      <w:proofErr w:type="spellStart"/>
      <w:r w:rsidRPr="002E3231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aplikuesit</w:t>
      </w:r>
      <w:proofErr w:type="spellEnd"/>
      <w:r w:rsidR="004A3F07" w:rsidRPr="00C73E92"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  <w:t>:_________________________________________________</w:t>
      </w:r>
    </w:p>
    <w:p w:rsidR="004A3F07" w:rsidRPr="00C73E92" w:rsidRDefault="004A3F07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tbl>
      <w:tblPr>
        <w:tblW w:w="10725" w:type="dxa"/>
        <w:tblInd w:w="-715" w:type="dxa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4A0" w:firstRow="1" w:lastRow="0" w:firstColumn="1" w:lastColumn="0" w:noHBand="0" w:noVBand="1"/>
      </w:tblPr>
      <w:tblGrid>
        <w:gridCol w:w="1136"/>
        <w:gridCol w:w="1005"/>
        <w:gridCol w:w="71"/>
        <w:gridCol w:w="765"/>
        <w:gridCol w:w="562"/>
        <w:gridCol w:w="195"/>
        <w:gridCol w:w="17"/>
        <w:gridCol w:w="725"/>
        <w:gridCol w:w="155"/>
        <w:gridCol w:w="509"/>
        <w:gridCol w:w="76"/>
        <w:gridCol w:w="276"/>
        <w:gridCol w:w="178"/>
        <w:gridCol w:w="84"/>
        <w:gridCol w:w="27"/>
        <w:gridCol w:w="26"/>
        <w:gridCol w:w="43"/>
        <w:gridCol w:w="241"/>
        <w:gridCol w:w="239"/>
        <w:gridCol w:w="302"/>
        <w:gridCol w:w="267"/>
        <w:gridCol w:w="200"/>
        <w:gridCol w:w="67"/>
        <w:gridCol w:w="201"/>
        <w:gridCol w:w="121"/>
        <w:gridCol w:w="20"/>
        <w:gridCol w:w="232"/>
        <w:gridCol w:w="210"/>
        <w:gridCol w:w="164"/>
        <w:gridCol w:w="670"/>
        <w:gridCol w:w="306"/>
        <w:gridCol w:w="126"/>
        <w:gridCol w:w="1509"/>
      </w:tblGrid>
      <w:tr w:rsidR="004A3F07" w:rsidRPr="00856429" w:rsidTr="00856429">
        <w:trPr>
          <w:trHeight w:val="211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vAlign w:val="center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Times New Roman" w:hAnsi="Arial Narrow" w:cs="Times New Roman"/>
                <w:b/>
                <w:sz w:val="24"/>
                <w:szCs w:val="24"/>
                <w:lang w:eastAsia="ar-SA"/>
              </w:rPr>
              <w:br w:type="page"/>
            </w:r>
            <w:r w:rsidRPr="00C73E92">
              <w:rPr>
                <w:rFonts w:ascii="Arial Narrow" w:eastAsia="Arial Unicode MS" w:hAnsi="Arial Narrow" w:cs="Arial"/>
                <w:b/>
                <w:lang w:eastAsia="ar-SA"/>
              </w:rPr>
              <w:t>I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vAlign w:val="center"/>
            <w:hideMark/>
          </w:tcPr>
          <w:p w:rsidR="00D91869" w:rsidRPr="00F96A5E" w:rsidRDefault="00D91869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val="de-DE" w:eastAsia="ar-SA"/>
              </w:rPr>
            </w:pPr>
          </w:p>
          <w:p w:rsidR="004A3F07" w:rsidRPr="00F96A5E" w:rsidRDefault="004A3F07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color w:val="1F497D" w:themeColor="text2"/>
                <w:lang w:val="de-DE" w:eastAsia="ar-SA"/>
              </w:rPr>
            </w:pPr>
            <w:r w:rsidRPr="00F96A5E">
              <w:rPr>
                <w:rFonts w:ascii="Arial Narrow" w:eastAsia="Arial Unicode MS" w:hAnsi="Arial Narrow" w:cs="Arial"/>
                <w:b/>
                <w:color w:val="1F497D" w:themeColor="text2"/>
                <w:lang w:val="de-DE" w:eastAsia="ar-SA"/>
              </w:rPr>
              <w:t>I</w:t>
            </w:r>
            <w:r w:rsidR="002248F6" w:rsidRPr="00F96A5E">
              <w:rPr>
                <w:rFonts w:ascii="Arial Narrow" w:eastAsia="Arial Unicode MS" w:hAnsi="Arial Narrow" w:cs="Arial"/>
                <w:b/>
                <w:color w:val="1F497D" w:themeColor="text2"/>
                <w:lang w:val="de-DE" w:eastAsia="ar-SA"/>
              </w:rPr>
              <w:t xml:space="preserve">NFORMATA TË PËRGJITHSHME PËR APLIKUESIN E PROJEKTIT </w:t>
            </w:r>
          </w:p>
          <w:p w:rsidR="00D91869" w:rsidRPr="00F96A5E" w:rsidRDefault="00D91869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val="de-DE" w:eastAsia="ar-SA"/>
              </w:rPr>
            </w:pPr>
          </w:p>
        </w:tc>
      </w:tr>
      <w:tr w:rsidR="004A3F07" w:rsidRPr="00856429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4A3F07" w:rsidRPr="00F96A5E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de-DE" w:eastAsia="ar-SA"/>
              </w:rPr>
            </w:pP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4A3F07" w:rsidRPr="00F96A5E" w:rsidRDefault="00C73E92" w:rsidP="00AE469E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val="de-DE" w:eastAsia="ar-SA"/>
              </w:rPr>
            </w:pPr>
            <w:r w:rsidRPr="00F96A5E">
              <w:rPr>
                <w:rFonts w:ascii="Arial Narrow" w:eastAsia="Arial Unicode MS" w:hAnsi="Arial Narrow" w:cs="Arial"/>
                <w:b/>
                <w:color w:val="1F497D" w:themeColor="text2"/>
                <w:lang w:val="de-DE" w:eastAsia="ar-SA"/>
              </w:rPr>
              <w:t xml:space="preserve">INFORMACION BAZË PËR ORGANIZIMIN E APLIKUESIT </w:t>
            </w:r>
          </w:p>
        </w:tc>
      </w:tr>
      <w:tr w:rsidR="004A3F07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574AF1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Emri i O</w:t>
            </w:r>
            <w:r w:rsidR="006113A5" w:rsidRPr="002E3231">
              <w:rPr>
                <w:rFonts w:ascii="Arial Narrow" w:eastAsia="Arial Unicode MS" w:hAnsi="Arial Narrow" w:cs="Arial"/>
                <w:lang w:val="sq-AL" w:eastAsia="ar-SA"/>
              </w:rPr>
              <w:t>rganizatës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2E3231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4A3F07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Adresa (rruga dhe numri)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2E3231" w:rsidRDefault="00C36F41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4A3F07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3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C73E92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Kodi postar</w:t>
            </w:r>
            <w:r w:rsidR="006113A5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dhe selia</w:t>
            </w:r>
          </w:p>
        </w:tc>
        <w:tc>
          <w:tcPr>
            <w:tcW w:w="117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A3F07" w:rsidRPr="002E3231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 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4.</w:t>
            </w:r>
          </w:p>
        </w:tc>
        <w:tc>
          <w:tcPr>
            <w:tcW w:w="10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2E3231" w:rsidRDefault="001A5B44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Rajoni </w:t>
            </w:r>
          </w:p>
        </w:tc>
        <w:tc>
          <w:tcPr>
            <w:tcW w:w="3626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A3F07" w:rsidRPr="002E3231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856429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9913E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9913E2">
              <w:rPr>
                <w:rFonts w:ascii="Arial Narrow" w:eastAsia="Arial Unicode MS" w:hAnsi="Arial Narrow" w:cs="Arial"/>
                <w:lang w:eastAsia="ar-SA"/>
              </w:rPr>
              <w:t>5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6113A5" w:rsidP="005D024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Emri i</w:t>
            </w:r>
            <w:r w:rsidR="005D0242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bartësit të projektit</w:t>
            </w:r>
            <w:r w:rsidR="00C73E92" w:rsidRPr="002E3231">
              <w:rPr>
                <w:rFonts w:ascii="Arial Narrow" w:eastAsia="Arial Unicode MS" w:hAnsi="Arial Narrow" w:cs="Arial"/>
                <w:lang w:val="sq-AL" w:eastAsia="ar-SA"/>
              </w:rPr>
              <w:t>, adresa,</w:t>
            </w: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e</w:t>
            </w:r>
            <w:r w:rsidR="00C73E92" w:rsidRPr="002E3231">
              <w:rPr>
                <w:rFonts w:ascii="Arial Narrow" w:eastAsia="Arial Unicode MS" w:hAnsi="Arial Narrow" w:cs="Arial"/>
                <w:lang w:val="sq-AL" w:eastAsia="ar-SA"/>
              </w:rPr>
              <w:t>-</w:t>
            </w:r>
            <w:proofErr w:type="spellStart"/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mail</w:t>
            </w:r>
            <w:proofErr w:type="spellEnd"/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dhe funksion</w:t>
            </w:r>
            <w:r w:rsidR="00C73E92" w:rsidRPr="002E3231">
              <w:rPr>
                <w:rFonts w:ascii="Arial Narrow" w:eastAsia="Arial Unicode MS" w:hAnsi="Arial Narrow" w:cs="Arial"/>
                <w:lang w:val="sq-AL" w:eastAsia="ar-SA"/>
              </w:rPr>
              <w:t>i aktual</w:t>
            </w: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2E3231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4A3F07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6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C73E92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Nr. </w:t>
            </w:r>
            <w:r w:rsidR="004A3F07" w:rsidRPr="002E3231">
              <w:rPr>
                <w:rFonts w:ascii="Arial Narrow" w:eastAsia="Arial Unicode MS" w:hAnsi="Arial Narrow" w:cs="Arial"/>
                <w:lang w:val="sq-AL" w:eastAsia="ar-SA"/>
              </w:rPr>
              <w:t>Tel</w:t>
            </w: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117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A3F07" w:rsidRPr="002E3231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7.</w:t>
            </w:r>
          </w:p>
        </w:tc>
        <w:tc>
          <w:tcPr>
            <w:tcW w:w="127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2E3231" w:rsidRDefault="00C73E92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Nr. Te</w:t>
            </w:r>
            <w:r w:rsidR="009913E2" w:rsidRPr="002E3231">
              <w:rPr>
                <w:rFonts w:ascii="Arial Narrow" w:eastAsia="Arial Unicode MS" w:hAnsi="Arial Narrow" w:cs="Arial"/>
                <w:lang w:val="sq-AL" w:eastAsia="ar-SA"/>
              </w:rPr>
              <w:t>l</w:t>
            </w: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. </w:t>
            </w:r>
            <w:proofErr w:type="spellStart"/>
            <w:r w:rsidR="004A3F07" w:rsidRPr="002E3231">
              <w:rPr>
                <w:rFonts w:ascii="Arial Narrow" w:eastAsia="Arial Unicode MS" w:hAnsi="Arial Narrow" w:cs="Arial"/>
                <w:lang w:val="sq-AL" w:eastAsia="ar-SA"/>
              </w:rPr>
              <w:t>Mob</w:t>
            </w:r>
            <w:proofErr w:type="spellEnd"/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3358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A3F07" w:rsidRPr="002E3231" w:rsidRDefault="001A5B44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4A3F07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8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C73E92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proofErr w:type="spellStart"/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Fax</w:t>
            </w:r>
            <w:proofErr w:type="spellEnd"/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2E3231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9.  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4A3F07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Adresa </w:t>
            </w:r>
            <w:r w:rsidR="006113A5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postare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2E3231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   </w:t>
            </w:r>
          </w:p>
        </w:tc>
      </w:tr>
      <w:tr w:rsidR="004A3F07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0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Faqja e internetit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4A3F07" w:rsidRPr="002E3231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1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2E3231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Viti i themelimit</w:t>
            </w:r>
          </w:p>
        </w:tc>
        <w:tc>
          <w:tcPr>
            <w:tcW w:w="6094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3F07" w:rsidRPr="002E3231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 xml:space="preserve">12. 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6113A5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Data e regjistrimit në regjistrin </w:t>
            </w:r>
            <w:r w:rsidR="00C73E92" w:rsidRPr="002E3231">
              <w:rPr>
                <w:rFonts w:ascii="Arial Narrow" w:eastAsia="Arial Unicode MS" w:hAnsi="Arial Narrow" w:cs="Arial"/>
                <w:lang w:val="sq-AL" w:eastAsia="ar-SA"/>
              </w:rPr>
              <w:t>e OJQ-ve</w:t>
            </w:r>
          </w:p>
        </w:tc>
        <w:tc>
          <w:tcPr>
            <w:tcW w:w="2535" w:type="dxa"/>
            <w:gridSpan w:val="1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4A3F07" w:rsidRPr="002E3231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342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13.</w:t>
            </w:r>
          </w:p>
        </w:tc>
        <w:tc>
          <w:tcPr>
            <w:tcW w:w="170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2E3231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Numri i Regjistrimit</w:t>
            </w:r>
            <w:r w:rsidR="00C73E92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="00C73E92" w:rsidRPr="002E3231">
              <w:rPr>
                <w:rFonts w:ascii="Arial Narrow" w:eastAsia="Arial Unicode MS" w:hAnsi="Arial Narrow" w:cs="Arial"/>
                <w:lang w:val="sq-AL" w:eastAsia="ar-SA"/>
              </w:rPr>
              <w:lastRenderedPageBreak/>
              <w:t>të OJQ-së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4A3F07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lastRenderedPageBreak/>
              <w:t>14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2E3231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Regjistruar në (emri i organit të regjistrimit)</w:t>
            </w:r>
          </w:p>
        </w:tc>
        <w:tc>
          <w:tcPr>
            <w:tcW w:w="6094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3F07" w:rsidRPr="002E3231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5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6113A5" w:rsidP="00C73E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Numri llogarisë bankare</w:t>
            </w:r>
            <w:r w:rsidR="00C73E92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përfshirë</w:t>
            </w: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IBAN</w:t>
            </w:r>
          </w:p>
        </w:tc>
        <w:tc>
          <w:tcPr>
            <w:tcW w:w="6094" w:type="dxa"/>
            <w:gridSpan w:val="24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2E3231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6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C73E92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Numri fiskal </w:t>
            </w:r>
            <w:r w:rsidR="000E7458" w:rsidRPr="002E3231">
              <w:rPr>
                <w:rFonts w:ascii="Arial Narrow" w:eastAsia="Arial Unicode MS" w:hAnsi="Arial Narrow" w:cs="Arial"/>
                <w:lang w:val="sq-AL" w:eastAsia="ar-SA"/>
              </w:rPr>
              <w:t>i OJQ-së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2E3231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7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F13C78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Lloji i OJQ-së (shoqatë/fondacion)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2E3231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856429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8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6113A5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Objektivat e krijimit në përputhje me statutin</w:t>
            </w:r>
            <w:r w:rsidR="00F13C78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e OJQ-së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2E3231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9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Qëllimi dhe fushëveprimi</w:t>
            </w:r>
            <w:r w:rsidR="0046114E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i </w:t>
            </w:r>
            <w:proofErr w:type="spellStart"/>
            <w:r w:rsidR="0046114E" w:rsidRPr="002E3231">
              <w:rPr>
                <w:rFonts w:ascii="Arial Narrow" w:eastAsia="Arial Unicode MS" w:hAnsi="Arial Narrow" w:cs="Arial"/>
                <w:lang w:val="sq-AL" w:eastAsia="ar-SA"/>
              </w:rPr>
              <w:t>Aplikantit</w:t>
            </w:r>
            <w:proofErr w:type="spellEnd"/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205" w:rsidRPr="002E3231" w:rsidRDefault="000B320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</w:t>
            </w:r>
            <w:r w:rsidR="009F4270">
              <w:rPr>
                <w:rFonts w:ascii="Arial Narrow" w:eastAsia="Arial Unicode MS" w:hAnsi="Arial Narrow" w:cs="Arial"/>
                <w:lang w:eastAsia="ar-SA"/>
              </w:rPr>
              <w:t>0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6113A5" w:rsidRPr="002E3231" w:rsidRDefault="006113A5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 xml:space="preserve">Numri i përgjithshëm i </w:t>
            </w:r>
            <w:r w:rsidRPr="002E3231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(</w:t>
            </w:r>
            <w:r w:rsidR="001F416C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vendoset  num</w:t>
            </w:r>
            <w:r w:rsidR="00F750F3" w:rsidRPr="002E3231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ri</w:t>
            </w:r>
            <w:r w:rsidRPr="002E3231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 xml:space="preserve">) </w:t>
            </w:r>
          </w:p>
          <w:p w:rsidR="004A3F07" w:rsidRPr="002E3231" w:rsidRDefault="004A3F07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</w:p>
        </w:tc>
        <w:tc>
          <w:tcPr>
            <w:tcW w:w="10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4A3F07" w:rsidRPr="002E3231" w:rsidRDefault="00F750F3" w:rsidP="006113A5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>A</w:t>
            </w:r>
            <w:r w:rsidR="006113A5" w:rsidRPr="002E3231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>nëtarë</w:t>
            </w:r>
            <w:r w:rsidR="00F13C78" w:rsidRPr="002E3231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>ve</w:t>
            </w:r>
          </w:p>
        </w:tc>
        <w:tc>
          <w:tcPr>
            <w:tcW w:w="5055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2E3231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F13C78" w:rsidP="00A82AE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>Nga ta</w:t>
            </w:r>
            <w:r w:rsidR="00A82AED" w:rsidRPr="002E3231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 xml:space="preserve"> </w:t>
            </w:r>
            <w:r w:rsidR="00A82AED" w:rsidRPr="002E3231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(</w:t>
            </w:r>
            <w:r w:rsidR="002F784E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vendoset  num</w:t>
            </w:r>
            <w:r w:rsidR="00F750F3" w:rsidRPr="002E3231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ri</w:t>
            </w:r>
            <w:r w:rsidR="00A82AED" w:rsidRPr="002E3231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)</w:t>
            </w:r>
          </w:p>
        </w:tc>
        <w:tc>
          <w:tcPr>
            <w:tcW w:w="10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:rsidR="004A3F07" w:rsidRPr="002E3231" w:rsidRDefault="00F13C78" w:rsidP="006113A5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Individ </w:t>
            </w:r>
          </w:p>
        </w:tc>
        <w:tc>
          <w:tcPr>
            <w:tcW w:w="2070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2E3231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:rsidR="004A3F07" w:rsidRPr="002E3231" w:rsidRDefault="00F13C78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Persona</w:t>
            </w:r>
            <w:r w:rsidR="006113A5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juridik</w:t>
            </w:r>
          </w:p>
        </w:tc>
        <w:tc>
          <w:tcPr>
            <w:tcW w:w="16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4A3F07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</w:t>
            </w:r>
            <w:r w:rsidR="009F4270">
              <w:rPr>
                <w:rFonts w:ascii="Arial Narrow" w:eastAsia="Arial Unicode MS" w:hAnsi="Arial Narrow" w:cs="Arial"/>
                <w:lang w:eastAsia="ar-SA"/>
              </w:rPr>
              <w:t>1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F750F3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Pjesa e punës vullnetare në organizatë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2E3231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a)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F750F3" w:rsidP="00F13C7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numri i </w:t>
            </w:r>
            <w:r w:rsidR="00F13C78" w:rsidRPr="002E3231">
              <w:rPr>
                <w:rFonts w:ascii="Arial Narrow" w:eastAsia="Arial Unicode MS" w:hAnsi="Arial Narrow" w:cs="Arial"/>
                <w:lang w:val="sq-AL" w:eastAsia="ar-SA"/>
              </w:rPr>
              <w:t>atyre</w:t>
            </w: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të cilët </w:t>
            </w:r>
            <w:r w:rsidR="00F13C78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punojnë </w:t>
            </w: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vullnetarisht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2E3231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b)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F750F3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numri i orëve të punës vullnetare arritur në vit</w:t>
            </w:r>
            <w:r w:rsidR="00F13C78" w:rsidRPr="002E3231">
              <w:rPr>
                <w:rFonts w:ascii="Arial Narrow" w:eastAsia="Arial Unicode MS" w:hAnsi="Arial Narrow" w:cs="Arial"/>
                <w:lang w:val="sq-AL" w:eastAsia="ar-SA"/>
              </w:rPr>
              <w:t>in</w:t>
            </w: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para shpalljes së thirrjes</w:t>
            </w:r>
          </w:p>
        </w:tc>
        <w:tc>
          <w:tcPr>
            <w:tcW w:w="6094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2E3231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</w:t>
            </w:r>
            <w:r w:rsidR="00F52A40">
              <w:rPr>
                <w:rFonts w:ascii="Arial Narrow" w:eastAsia="Arial Unicode MS" w:hAnsi="Arial Narrow" w:cs="Arial"/>
                <w:lang w:eastAsia="ar-SA"/>
              </w:rPr>
              <w:t>2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3495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2E3231" w:rsidRDefault="00F750F3" w:rsidP="00F13C7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A është organizata juaj </w:t>
            </w:r>
            <w:r w:rsidR="00F13C78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përfituese e statusit të </w:t>
            </w:r>
            <w:proofErr w:type="spellStart"/>
            <w:r w:rsidR="00F13C78" w:rsidRPr="002E3231">
              <w:rPr>
                <w:rFonts w:ascii="Arial Narrow" w:eastAsia="Arial Unicode MS" w:hAnsi="Arial Narrow" w:cs="Arial"/>
                <w:lang w:val="sq-AL" w:eastAsia="ar-SA"/>
              </w:rPr>
              <w:t>beneficuar</w:t>
            </w:r>
            <w:proofErr w:type="spellEnd"/>
            <w:r w:rsidR="00F13C78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publik</w:t>
            </w:r>
          </w:p>
        </w:tc>
        <w:tc>
          <w:tcPr>
            <w:tcW w:w="146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:rsidR="004A3F07" w:rsidRPr="002E3231" w:rsidRDefault="00F750F3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Po</w:t>
            </w:r>
            <w:r w:rsidR="004A3F07" w:rsidRPr="002E3231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127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2E3231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41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:rsidR="004A3F07" w:rsidRPr="002E3231" w:rsidRDefault="00F750F3" w:rsidP="00F750F3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Jo.</w:t>
            </w:r>
          </w:p>
        </w:tc>
        <w:tc>
          <w:tcPr>
            <w:tcW w:w="1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D91869" w:rsidRDefault="00D9186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lang w:eastAsia="ar-SA"/>
              </w:rPr>
              <w:t>II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D91869" w:rsidRDefault="00D91869" w:rsidP="005D669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  <w:p w:rsidR="00D91869" w:rsidRPr="00B711C9" w:rsidRDefault="009F4270" w:rsidP="001E46A3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</w:pPr>
            <w:r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 xml:space="preserve">INFORMACION MBI PROJEKTIN </w:t>
            </w:r>
          </w:p>
          <w:p w:rsidR="001E46A3" w:rsidRPr="00C73E92" w:rsidRDefault="001E46A3" w:rsidP="001E46A3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</w:tc>
      </w:tr>
      <w:tr w:rsidR="009F4270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:rsidR="009F4270" w:rsidRPr="002E3231" w:rsidRDefault="008E2576" w:rsidP="008E257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Emri i projektit:</w:t>
            </w:r>
            <w:r w:rsidR="0017469F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9F4270" w:rsidRPr="00C73E92" w:rsidTr="00856429">
        <w:trPr>
          <w:trHeight w:val="89"/>
        </w:trPr>
        <w:tc>
          <w:tcPr>
            <w:tcW w:w="10725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F4270" w:rsidRPr="002E3231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7E2CCE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2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2E3231" w:rsidRDefault="00D91869" w:rsidP="007E2CC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E3231">
              <w:rPr>
                <w:rFonts w:ascii="Arial Narrow" w:eastAsia="Arial Unicode MS" w:hAnsi="Arial Narrow" w:cs="Arial"/>
                <w:lang w:val="sq-AL" w:eastAsia="ar-SA"/>
              </w:rPr>
              <w:t>Përmbledhje e projektit</w:t>
            </w:r>
            <w:r w:rsidR="009F4270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(</w:t>
            </w:r>
            <w:r w:rsidR="00513556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një prezantim i shkurtër i</w:t>
            </w:r>
            <w:r w:rsidR="009F4270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i</w:t>
            </w:r>
            <w:r w:rsidR="00513556" w:rsidRPr="002E3231">
              <w:rPr>
                <w:rFonts w:ascii="Arial Narrow" w:eastAsia="Arial Unicode MS" w:hAnsi="Arial Narrow" w:cs="Arial"/>
                <w:lang w:val="sq-AL" w:eastAsia="ar-SA"/>
              </w:rPr>
              <w:t>nformacionit bazë për projektin</w:t>
            </w:r>
            <w:r w:rsidR="009F4270" w:rsidRPr="002E3231">
              <w:rPr>
                <w:rFonts w:ascii="Arial Narrow" w:eastAsia="Arial Unicode MS" w:hAnsi="Arial Narrow" w:cs="Arial"/>
                <w:lang w:val="sq-AL" w:eastAsia="ar-SA"/>
              </w:rPr>
              <w:t xml:space="preserve"> në </w:t>
            </w:r>
            <w:r w:rsidR="00513556" w:rsidRPr="002E3231">
              <w:rPr>
                <w:rFonts w:ascii="Arial Narrow" w:eastAsia="Arial Unicode MS" w:hAnsi="Arial Narrow" w:cs="Arial"/>
                <w:lang w:val="sq-AL" w:eastAsia="ar-SA"/>
              </w:rPr>
              <w:t>jo më shumë se 5</w:t>
            </w:r>
            <w:r w:rsidR="009F4270" w:rsidRPr="002E3231">
              <w:rPr>
                <w:rFonts w:ascii="Arial Narrow" w:eastAsia="Arial Unicode MS" w:hAnsi="Arial Narrow" w:cs="Arial"/>
                <w:lang w:val="sq-AL" w:eastAsia="ar-SA"/>
              </w:rPr>
              <w:t>0 fjalë)</w:t>
            </w:r>
          </w:p>
        </w:tc>
      </w:tr>
      <w:tr w:rsidR="009F4270" w:rsidRPr="00C73E92" w:rsidTr="00856429">
        <w:trPr>
          <w:trHeight w:val="89"/>
        </w:trPr>
        <w:tc>
          <w:tcPr>
            <w:tcW w:w="10725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B72D1" w:rsidRPr="001A5B44" w:rsidRDefault="00EB72D1" w:rsidP="00EB72D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1045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</w:p>
          <w:p w:rsidR="001A5B44" w:rsidRPr="001A5B44" w:rsidRDefault="00EB72D1" w:rsidP="00EB72D1">
            <w:pPr>
              <w:spacing w:after="0" w:line="240" w:lineRule="auto"/>
              <w:ind w:firstLine="360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>
              <w:t xml:space="preserve">                 </w:t>
            </w:r>
          </w:p>
          <w:p w:rsidR="001A5B44" w:rsidRPr="001A5B44" w:rsidRDefault="001A5B44" w:rsidP="001A5B44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:rsidR="001A5B44" w:rsidRPr="001A5B44" w:rsidRDefault="001A5B44" w:rsidP="001A5B44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:rsidR="007E2CCE" w:rsidRPr="00C73E92" w:rsidRDefault="007E2CCE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856429" w:rsidTr="00856429">
        <w:trPr>
          <w:trHeight w:val="331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7E2CCE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3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F96A5E" w:rsidRDefault="00513556" w:rsidP="008D5209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de-DE" w:eastAsia="ar-SA"/>
              </w:rPr>
            </w:pPr>
            <w:r w:rsidRPr="00AA402A">
              <w:rPr>
                <w:rFonts w:ascii="Arial Narrow" w:eastAsia="Arial Unicode MS" w:hAnsi="Arial Narrow" w:cs="Arial"/>
                <w:lang w:val="sq-AL" w:eastAsia="ar-SA"/>
              </w:rPr>
              <w:t>Kohëzgjatja e implementimit të projektit</w:t>
            </w:r>
            <w:r w:rsidR="009F4270" w:rsidRPr="00AA402A">
              <w:rPr>
                <w:rFonts w:ascii="Arial Narrow" w:eastAsia="Arial Unicode MS" w:hAnsi="Arial Narrow" w:cs="Arial"/>
                <w:lang w:val="sq-AL" w:eastAsia="ar-SA"/>
              </w:rPr>
              <w:t>:</w:t>
            </w:r>
          </w:p>
        </w:tc>
      </w:tr>
      <w:tr w:rsidR="009F4270" w:rsidRPr="00856429" w:rsidTr="00856429">
        <w:trPr>
          <w:trHeight w:val="89"/>
        </w:trPr>
        <w:tc>
          <w:tcPr>
            <w:tcW w:w="10725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47959" w:rsidRPr="00F96A5E" w:rsidRDefault="00EB72D1" w:rsidP="0017469F">
            <w:pPr>
              <w:pStyle w:val="ListParagraph"/>
              <w:numPr>
                <w:ilvl w:val="1"/>
                <w:numId w:val="4"/>
              </w:numPr>
              <w:tabs>
                <w:tab w:val="center" w:pos="1080"/>
                <w:tab w:val="right" w:pos="9026"/>
              </w:tabs>
              <w:spacing w:after="0" w:line="240" w:lineRule="auto"/>
              <w:rPr>
                <w:rFonts w:ascii="Arial Narrow" w:eastAsia="Arial Unicode MS" w:hAnsi="Arial Narrow" w:cs="Arial"/>
                <w:lang w:val="de-DE" w:eastAsia="ar-SA"/>
              </w:rPr>
            </w:pPr>
            <w:r w:rsidRPr="00F96A5E">
              <w:rPr>
                <w:rFonts w:ascii="Arial" w:eastAsia="Times New Roman" w:hAnsi="Arial" w:cs="Arial"/>
                <w:bCs/>
                <w:lang w:val="de-DE"/>
              </w:rPr>
              <w:t xml:space="preserve"> </w:t>
            </w:r>
          </w:p>
        </w:tc>
      </w:tr>
      <w:tr w:rsidR="009F4270" w:rsidRPr="00856429" w:rsidTr="00856429">
        <w:trPr>
          <w:trHeight w:val="1600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206FB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4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AA402A" w:rsidRDefault="00513556" w:rsidP="009D49C1">
            <w:pPr>
              <w:spacing w:after="0"/>
              <w:jc w:val="both"/>
              <w:rPr>
                <w:rFonts w:ascii="Book Antiqua" w:hAnsi="Book Antiqua"/>
                <w:i/>
                <w:lang w:val="sq-AL"/>
              </w:rPr>
            </w:pPr>
            <w:r w:rsidRPr="00AA402A">
              <w:rPr>
                <w:rFonts w:ascii="Arial Narrow" w:eastAsia="Arial Unicode MS" w:hAnsi="Arial Narrow" w:cs="Arial"/>
                <w:lang w:val="sq-AL" w:eastAsia="ar-SA"/>
              </w:rPr>
              <w:t xml:space="preserve">Fusha në të cilën do të </w:t>
            </w:r>
            <w:proofErr w:type="spellStart"/>
            <w:r w:rsidRPr="00AA402A">
              <w:rPr>
                <w:rFonts w:ascii="Arial Narrow" w:eastAsia="Arial Unicode MS" w:hAnsi="Arial Narrow" w:cs="Arial"/>
                <w:lang w:val="sq-AL" w:eastAsia="ar-SA"/>
              </w:rPr>
              <w:t>implementohet</w:t>
            </w:r>
            <w:proofErr w:type="spellEnd"/>
            <w:r w:rsidRPr="00AA402A">
              <w:rPr>
                <w:rFonts w:ascii="Arial Narrow" w:eastAsia="Arial Unicode MS" w:hAnsi="Arial Narrow" w:cs="Arial"/>
                <w:lang w:val="sq-AL" w:eastAsia="ar-SA"/>
              </w:rPr>
              <w:t xml:space="preserve"> projekti</w:t>
            </w:r>
            <w:r w:rsidR="00447959" w:rsidRPr="00AA402A">
              <w:rPr>
                <w:rFonts w:ascii="Arial Narrow" w:eastAsia="Arial Unicode MS" w:hAnsi="Arial Narrow" w:cs="Arial"/>
                <w:lang w:val="sq-AL" w:eastAsia="ar-SA"/>
              </w:rPr>
              <w:t>:</w:t>
            </w:r>
            <w:r w:rsidR="00FA33E8" w:rsidRPr="00AA402A">
              <w:rPr>
                <w:rFonts w:ascii="Book Antiqua" w:hAnsi="Book Antiqua"/>
                <w:i/>
                <w:lang w:val="sq-AL"/>
              </w:rPr>
              <w:t xml:space="preserve"> </w:t>
            </w:r>
          </w:p>
          <w:p w:rsidR="00D03A19" w:rsidRPr="00AA402A" w:rsidRDefault="00D03A19" w:rsidP="00AA402A">
            <w:pPr>
              <w:spacing w:after="0"/>
              <w:ind w:right="195"/>
              <w:jc w:val="both"/>
              <w:rPr>
                <w:rFonts w:ascii="Arial Narrow" w:hAnsi="Arial Narrow"/>
                <w:lang w:val="sq-AL"/>
              </w:rPr>
            </w:pPr>
            <w:r w:rsidRPr="00AA402A">
              <w:rPr>
                <w:rFonts w:ascii="Arial Narrow" w:hAnsi="Arial Narrow"/>
                <w:lang w:val="sq-AL"/>
              </w:rPr>
              <w:t>4.1.</w:t>
            </w:r>
            <w:r w:rsidR="002E3231" w:rsidRPr="00AA402A">
              <w:rPr>
                <w:rFonts w:ascii="Times New Roman" w:hAnsi="Times New Roman"/>
                <w:lang w:val="sq-AL"/>
              </w:rPr>
              <w:t xml:space="preserve"> </w:t>
            </w:r>
            <w:r w:rsidR="002E3231" w:rsidRPr="00AA402A">
              <w:rPr>
                <w:rFonts w:ascii="Arial Narrow" w:hAnsi="Arial Narrow"/>
                <w:lang w:val="sq-AL"/>
              </w:rPr>
              <w:t xml:space="preserve">Festa e vjeljes së rrushit </w:t>
            </w:r>
            <w:r w:rsidR="0037287B">
              <w:rPr>
                <w:rFonts w:ascii="Arial Narrow" w:hAnsi="Arial Narrow"/>
                <w:lang w:val="sq-AL"/>
              </w:rPr>
              <w:t xml:space="preserve">– Edicioni </w:t>
            </w:r>
            <w:proofErr w:type="spellStart"/>
            <w:r w:rsidR="0037287B">
              <w:rPr>
                <w:rFonts w:ascii="Arial Narrow" w:hAnsi="Arial Narrow"/>
                <w:lang w:val="sq-AL"/>
              </w:rPr>
              <w:t>Online</w:t>
            </w:r>
            <w:proofErr w:type="spellEnd"/>
            <w:r w:rsidR="0037287B">
              <w:rPr>
                <w:rFonts w:ascii="Arial Narrow" w:hAnsi="Arial Narrow"/>
                <w:lang w:val="sq-AL"/>
              </w:rPr>
              <w:t xml:space="preserve"> </w:t>
            </w:r>
            <w:r w:rsidR="002E3231" w:rsidRPr="00AA402A">
              <w:rPr>
                <w:rFonts w:ascii="Arial Narrow" w:hAnsi="Arial Narrow"/>
                <w:lang w:val="sq-AL"/>
              </w:rPr>
              <w:t xml:space="preserve">(promovimi i hardhisë së rrushit, promovimi i prodhimeve të rrushit, promovimi i kulturës dhe artit të Komunës së Rahovecit, Organizimi i ngjarjeve me karakter bashkëpunimi për promovimin e vlerave kulturore, promovimi i vlerave artizanale, promovimi dhe ruajtja e vlerave të trashëgimisë kulturore, </w:t>
            </w:r>
            <w:proofErr w:type="spellStart"/>
            <w:r w:rsidR="002E3231" w:rsidRPr="00AA402A">
              <w:rPr>
                <w:rFonts w:ascii="Arial Narrow" w:hAnsi="Arial Narrow"/>
                <w:lang w:val="sq-AL"/>
              </w:rPr>
              <w:t>etj</w:t>
            </w:r>
            <w:proofErr w:type="spellEnd"/>
            <w:r w:rsidR="002E3231" w:rsidRPr="00AA402A">
              <w:rPr>
                <w:rFonts w:ascii="Times New Roman" w:hAnsi="Times New Roman"/>
                <w:lang w:val="sq-AL"/>
              </w:rPr>
              <w:t>)</w:t>
            </w:r>
            <w:r w:rsidRPr="00AA402A">
              <w:rPr>
                <w:rFonts w:ascii="Arial Narrow" w:hAnsi="Arial Narrow"/>
                <w:lang w:val="sq-AL"/>
              </w:rPr>
              <w:t>.</w:t>
            </w:r>
          </w:p>
          <w:p w:rsidR="00D03A19" w:rsidRPr="00F96A5E" w:rsidRDefault="00D03A19" w:rsidP="0037287B">
            <w:pPr>
              <w:ind w:right="105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856429" w:rsidTr="00856429">
        <w:trPr>
          <w:trHeight w:val="89"/>
        </w:trPr>
        <w:tc>
          <w:tcPr>
            <w:tcW w:w="10725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70" w:rsidRPr="00F96A5E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  <w:p w:rsidR="00FA33E8" w:rsidRPr="00F96A5E" w:rsidRDefault="00FA33E8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  <w:p w:rsidR="00FA33E8" w:rsidRPr="00F96A5E" w:rsidRDefault="00FA33E8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206FB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5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AA402A" w:rsidRDefault="00513556" w:rsidP="005D669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A402A">
              <w:rPr>
                <w:rFonts w:ascii="Arial Narrow" w:eastAsia="Arial Unicode MS" w:hAnsi="Arial Narrow" w:cs="Arial"/>
                <w:lang w:val="sq-AL" w:eastAsia="ar-SA"/>
              </w:rPr>
              <w:t xml:space="preserve">Rajoni gjeografik në të cilin do të </w:t>
            </w:r>
            <w:proofErr w:type="spellStart"/>
            <w:r w:rsidRPr="00AA402A">
              <w:rPr>
                <w:rFonts w:ascii="Arial Narrow" w:eastAsia="Arial Unicode MS" w:hAnsi="Arial Narrow" w:cs="Arial"/>
                <w:lang w:val="sq-AL" w:eastAsia="ar-SA"/>
              </w:rPr>
              <w:t>implementohet</w:t>
            </w:r>
            <w:proofErr w:type="spellEnd"/>
            <w:r w:rsidRPr="00AA402A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="009F4270" w:rsidRPr="00AA402A">
              <w:rPr>
                <w:rFonts w:ascii="Arial Narrow" w:eastAsia="Arial Unicode MS" w:hAnsi="Arial Narrow" w:cs="Arial"/>
                <w:lang w:val="sq-AL" w:eastAsia="ar-SA"/>
              </w:rPr>
              <w:t>projekti</w:t>
            </w:r>
          </w:p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856429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9F4270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a)</w:t>
            </w:r>
          </w:p>
        </w:tc>
        <w:tc>
          <w:tcPr>
            <w:tcW w:w="471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9F4270" w:rsidRPr="00F7588B" w:rsidRDefault="001C44AA" w:rsidP="00AB234B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Republika e Kosovës (nëse projekti </w:t>
            </w:r>
            <w:proofErr w:type="spellStart"/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implementohet</w:t>
            </w:r>
            <w:proofErr w:type="spellEnd"/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në gjithë territorin e Kosovës</w:t>
            </w:r>
            <w:r w:rsidR="008E096E" w:rsidRPr="00F7588B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tc>
          <w:tcPr>
            <w:tcW w:w="4875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9F4270" w:rsidRPr="00F96A5E" w:rsidRDefault="009F4270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de-DE" w:eastAsia="ar-SA"/>
              </w:rPr>
            </w:pPr>
          </w:p>
        </w:tc>
      </w:tr>
      <w:tr w:rsidR="001C44AA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b)</w:t>
            </w:r>
          </w:p>
        </w:tc>
        <w:tc>
          <w:tcPr>
            <w:tcW w:w="471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1C44AA" w:rsidRPr="00F7588B" w:rsidRDefault="001C44AA" w:rsidP="008D2C0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Rajoni/rajonet( tregoni rajonin ose rajonet në të cilat do të </w:t>
            </w:r>
            <w:proofErr w:type="spellStart"/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implementohet</w:t>
            </w:r>
            <w:proofErr w:type="spellEnd"/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projekti</w:t>
            </w:r>
            <w:r w:rsidR="008E096E" w:rsidRPr="00F7588B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tc>
          <w:tcPr>
            <w:tcW w:w="4875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C44AA" w:rsidRPr="00C73E92" w:rsidRDefault="00EB72D1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</w:t>
            </w:r>
          </w:p>
        </w:tc>
      </w:tr>
      <w:tr w:rsidR="001C44AA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c)</w:t>
            </w:r>
          </w:p>
        </w:tc>
        <w:tc>
          <w:tcPr>
            <w:tcW w:w="471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1C44AA" w:rsidRPr="00F7588B" w:rsidRDefault="001C44AA" w:rsidP="008D2C0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Komuna</w:t>
            </w:r>
            <w:r w:rsidR="009F36C5" w:rsidRPr="00F7588B">
              <w:rPr>
                <w:rFonts w:ascii="Arial Narrow" w:eastAsia="Arial Unicode MS" w:hAnsi="Arial Narrow" w:cs="Arial"/>
                <w:lang w:val="sq-AL" w:eastAsia="ar-SA"/>
              </w:rPr>
              <w:t>/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komunat</w:t>
            </w:r>
            <w:r w:rsidR="009F36C5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(shëno komunat përkatëse)</w:t>
            </w:r>
          </w:p>
        </w:tc>
        <w:tc>
          <w:tcPr>
            <w:tcW w:w="4875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C44AA" w:rsidRPr="00C73E92" w:rsidRDefault="00EB72D1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</w:t>
            </w:r>
          </w:p>
        </w:tc>
      </w:tr>
      <w:tr w:rsidR="001C44AA" w:rsidRPr="00856429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lastRenderedPageBreak/>
              <w:t>6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471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1C44AA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Shuma totale e kërkuar për zbatimin e projektit/programit:</w:t>
            </w:r>
          </w:p>
        </w:tc>
        <w:tc>
          <w:tcPr>
            <w:tcW w:w="4875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F96A5E" w:rsidRDefault="00EB72D1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de-DE" w:eastAsia="ar-SA"/>
              </w:rPr>
            </w:pPr>
            <w:r w:rsidRPr="00F96A5E">
              <w:rPr>
                <w:rFonts w:ascii="Arial Narrow" w:eastAsia="Arial Unicode MS" w:hAnsi="Arial Narrow" w:cs="Arial"/>
                <w:lang w:val="de-DE" w:eastAsia="ar-SA"/>
              </w:rPr>
              <w:t xml:space="preserve"> </w:t>
            </w:r>
          </w:p>
        </w:tc>
      </w:tr>
      <w:tr w:rsidR="001C44AA" w:rsidRPr="00856429" w:rsidTr="00856429">
        <w:trPr>
          <w:trHeight w:val="23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6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1.</w:t>
            </w:r>
          </w:p>
        </w:tc>
        <w:tc>
          <w:tcPr>
            <w:tcW w:w="4714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1C44AA" w:rsidP="0043101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Shuma totale e kërkuar për financim nga donatorët; </w:t>
            </w:r>
            <w:r w:rsidRPr="00F7588B">
              <w:rPr>
                <w:rFonts w:ascii="Arial Narrow" w:eastAsia="Arial Unicode MS" w:hAnsi="Arial Narrow" w:cs="Arial"/>
                <w:i/>
                <w:sz w:val="18"/>
                <w:szCs w:val="18"/>
                <w:lang w:val="sq-AL" w:eastAsia="ar-SA"/>
              </w:rPr>
              <w:t>në __% e shumës për implementimin e projektit/programit</w:t>
            </w:r>
          </w:p>
        </w:tc>
        <w:tc>
          <w:tcPr>
            <w:tcW w:w="4875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F96A5E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de-DE" w:eastAsia="ar-SA"/>
              </w:rPr>
            </w:pPr>
          </w:p>
        </w:tc>
      </w:tr>
      <w:tr w:rsidR="001C44AA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6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2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:rsidR="001C44AA" w:rsidRPr="00F7588B" w:rsidRDefault="001C44AA" w:rsidP="008F15E0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A është shuma e kërkuar apo e siguruar nga burimet publike </w:t>
            </w:r>
            <w:r w:rsidR="00F96A5E">
              <w:rPr>
                <w:rFonts w:ascii="Arial Narrow" w:eastAsia="Arial Unicode MS" w:hAnsi="Arial Narrow" w:cs="Arial"/>
                <w:sz w:val="20"/>
                <w:lang w:val="sq-AL" w:eastAsia="ar-SA"/>
              </w:rPr>
              <w:t>(institucionet qend</w:t>
            </w:r>
            <w:r w:rsidRPr="00F7588B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rore apo lokale, fondet e Bashkimit Evropian apo nga donatorë të tjerë për zbatimin e këtij projekti (specifiko shumat totale për </w:t>
            </w:r>
            <w:proofErr w:type="spellStart"/>
            <w:r w:rsidRPr="00F7588B">
              <w:rPr>
                <w:rFonts w:ascii="Arial Narrow" w:eastAsia="Arial Unicode MS" w:hAnsi="Arial Narrow" w:cs="Arial"/>
                <w:sz w:val="20"/>
                <w:lang w:val="sq-AL" w:eastAsia="ar-SA"/>
              </w:rPr>
              <w:t>aplikantët</w:t>
            </w:r>
            <w:proofErr w:type="spellEnd"/>
            <w:r w:rsidRPr="00F7588B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 dhe partnerët</w:t>
            </w:r>
            <w:r w:rsidR="004A259A" w:rsidRPr="00F7588B">
              <w:rPr>
                <w:rFonts w:ascii="Arial Narrow" w:eastAsia="Arial Unicode MS" w:hAnsi="Arial Narrow" w:cs="Arial"/>
                <w:sz w:val="20"/>
                <w:lang w:val="sq-AL" w:eastAsia="ar-SA"/>
              </w:rPr>
              <w:t>,</w:t>
            </w:r>
            <w:r w:rsidR="008D1455" w:rsidRPr="00F7588B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 nëse </w:t>
            </w:r>
            <w:r w:rsidR="008F15E0" w:rsidRPr="00F7588B">
              <w:rPr>
                <w:rFonts w:ascii="Arial Narrow" w:eastAsia="Arial Unicode MS" w:hAnsi="Arial Narrow" w:cs="Arial"/>
                <w:sz w:val="20"/>
                <w:lang w:val="sq-AL" w:eastAsia="ar-SA"/>
              </w:rPr>
              <w:t>keni</w:t>
            </w:r>
            <w:r w:rsidR="008D1455" w:rsidRPr="00F7588B">
              <w:rPr>
                <w:rFonts w:ascii="Arial Narrow" w:eastAsia="Arial Unicode MS" w:hAnsi="Arial Narrow" w:cs="Arial"/>
                <w:sz w:val="20"/>
                <w:lang w:val="sq-AL" w:eastAsia="ar-SA"/>
              </w:rPr>
              <w:t>.</w:t>
            </w:r>
          </w:p>
        </w:tc>
      </w:tr>
      <w:tr w:rsidR="001C44AA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0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Po.</w:t>
            </w:r>
          </w:p>
        </w:tc>
        <w:tc>
          <w:tcPr>
            <w:tcW w:w="3640" w:type="dxa"/>
            <w:gridSpan w:val="1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7469F" w:rsidRPr="00F7588B" w:rsidRDefault="00A5698B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  <w:p w:rsidR="00A5698B" w:rsidRPr="00F7588B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851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Jo.</w:t>
            </w:r>
          </w:p>
        </w:tc>
        <w:tc>
          <w:tcPr>
            <w:tcW w:w="4093" w:type="dxa"/>
            <w:gridSpan w:val="1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A5698B" w:rsidRPr="00C73E92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7588B" w:rsidRDefault="001C44AA" w:rsidP="009B68CB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Nëse përgjigja e pyetjes së mëparshme është “po” tregoni se sa </w:t>
            </w:r>
            <w:r w:rsidR="007A63C2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është </w:t>
            </w:r>
            <w:r w:rsidR="007053AE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shuma financiare e </w:t>
            </w:r>
            <w:r w:rsidR="007A63C2" w:rsidRPr="00F7588B">
              <w:rPr>
                <w:rFonts w:ascii="Arial Narrow" w:eastAsia="Arial Unicode MS" w:hAnsi="Arial Narrow" w:cs="Arial"/>
                <w:lang w:val="sq-AL" w:eastAsia="ar-SA"/>
              </w:rPr>
              <w:t>kërkuar</w:t>
            </w:r>
            <w:r w:rsidR="009B68CB" w:rsidRPr="00F7588B">
              <w:rPr>
                <w:rFonts w:ascii="Arial Narrow" w:eastAsia="Arial Unicode MS" w:hAnsi="Arial Narrow" w:cs="Arial"/>
                <w:lang w:val="sq-AL" w:eastAsia="ar-SA"/>
              </w:rPr>
              <w:t>/</w:t>
            </w:r>
            <w:r w:rsidR="007A63C2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miratuar nga 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çdo financim i</w:t>
            </w:r>
            <w:r w:rsidR="00BA0926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donatorëve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Pr="00F7588B">
              <w:rPr>
                <w:rFonts w:ascii="Arial Narrow" w:eastAsia="Arial Unicode MS" w:hAnsi="Arial Narrow" w:cs="Arial"/>
                <w:i/>
                <w:sz w:val="20"/>
                <w:szCs w:val="20"/>
                <w:lang w:val="sq-AL" w:eastAsia="ar-SA"/>
              </w:rPr>
              <w:t>(shtoni rreshtat e reja nëse është e nevojshme):</w:t>
            </w:r>
          </w:p>
        </w:tc>
      </w:tr>
      <w:tr w:rsidR="001C44AA" w:rsidRPr="00856429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84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Nga ata që është kërkuar:</w:t>
            </w:r>
          </w:p>
        </w:tc>
        <w:tc>
          <w:tcPr>
            <w:tcW w:w="25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A5698B" w:rsidRPr="00F7588B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  <w:tc>
          <w:tcPr>
            <w:tcW w:w="2458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Shuma e fondeve të kërkuara:</w:t>
            </w:r>
          </w:p>
        </w:tc>
        <w:tc>
          <w:tcPr>
            <w:tcW w:w="2775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F96A5E" w:rsidRDefault="00B223FD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de-DE" w:eastAsia="ar-SA"/>
              </w:rPr>
            </w:pPr>
            <w:r w:rsidRPr="00F96A5E">
              <w:rPr>
                <w:rFonts w:ascii="Arial Narrow" w:eastAsia="Arial Unicode MS" w:hAnsi="Arial Narrow" w:cs="Arial"/>
                <w:lang w:val="de-DE" w:eastAsia="ar-SA"/>
              </w:rPr>
              <w:t xml:space="preserve"> </w:t>
            </w:r>
          </w:p>
        </w:tc>
      </w:tr>
      <w:tr w:rsidR="001C44AA" w:rsidRPr="00856429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F96A5E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de-DE" w:eastAsia="ar-SA"/>
              </w:rPr>
            </w:pPr>
          </w:p>
        </w:tc>
        <w:tc>
          <w:tcPr>
            <w:tcW w:w="184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Nga ata që është siguruar</w:t>
            </w:r>
          </w:p>
        </w:tc>
        <w:tc>
          <w:tcPr>
            <w:tcW w:w="25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223FD" w:rsidRPr="00F7588B" w:rsidRDefault="00B223FD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2458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Shuma e fondeve të miratuara:</w:t>
            </w:r>
          </w:p>
        </w:tc>
        <w:tc>
          <w:tcPr>
            <w:tcW w:w="2775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F96A5E" w:rsidRDefault="00B223FD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de-DE" w:eastAsia="ar-SA"/>
              </w:rPr>
            </w:pPr>
            <w:r w:rsidRPr="00F96A5E">
              <w:rPr>
                <w:rFonts w:ascii="Arial Narrow" w:eastAsia="Arial Unicode MS" w:hAnsi="Arial Narrow" w:cs="Arial"/>
                <w:lang w:val="de-DE" w:eastAsia="ar-SA"/>
              </w:rPr>
              <w:t xml:space="preserve"> </w:t>
            </w:r>
          </w:p>
        </w:tc>
      </w:tr>
      <w:tr w:rsidR="001C44AA" w:rsidRPr="00C73E92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9B68CB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7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7588B" w:rsidRDefault="009E5855" w:rsidP="00A0553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T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regoni mënyrën se si keni ardhur deri te identifikimi i problemit dhe vlerësimi i nevojave që 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do 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të adresoni </w:t>
            </w:r>
            <w:r w:rsidR="00A0553D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nëpërmjet 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>këtij projekt</w:t>
            </w:r>
            <w:r w:rsidR="00A0553D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i. </w:t>
            </w:r>
          </w:p>
        </w:tc>
      </w:tr>
      <w:tr w:rsidR="001C44AA" w:rsidRPr="00C73E92" w:rsidTr="00856429">
        <w:trPr>
          <w:trHeight w:val="89"/>
        </w:trPr>
        <w:tc>
          <w:tcPr>
            <w:tcW w:w="10725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:rsidR="009E5855" w:rsidRDefault="009E5855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:rsidR="009E5855" w:rsidRPr="00C73E92" w:rsidRDefault="009E5855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56429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9E5855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8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7588B" w:rsidRDefault="006446CC" w:rsidP="00F27EA9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Përshkrua</w:t>
            </w:r>
            <w:r w:rsidR="00F27EA9" w:rsidRPr="00F7588B">
              <w:rPr>
                <w:rFonts w:ascii="Arial Narrow" w:hAnsi="Arial Narrow"/>
                <w:lang w:val="sq-AL"/>
              </w:rPr>
              <w:t>ni</w:t>
            </w:r>
            <w:r w:rsidR="001C44AA" w:rsidRPr="00F7588B">
              <w:rPr>
                <w:rFonts w:ascii="Arial Narrow" w:hAnsi="Arial Narrow"/>
                <w:lang w:val="sq-AL"/>
              </w:rPr>
              <w:t xml:space="preserve"> objektivat e synuara </w:t>
            </w:r>
            <w:r w:rsidR="00F27EA9" w:rsidRPr="00F7588B">
              <w:rPr>
                <w:rFonts w:ascii="Arial Narrow" w:hAnsi="Arial Narrow"/>
                <w:lang w:val="sq-AL"/>
              </w:rPr>
              <w:t>të projektit.</w:t>
            </w:r>
          </w:p>
        </w:tc>
      </w:tr>
      <w:tr w:rsidR="001C44AA" w:rsidRPr="00856429" w:rsidTr="00856429">
        <w:trPr>
          <w:trHeight w:val="89"/>
        </w:trPr>
        <w:tc>
          <w:tcPr>
            <w:tcW w:w="10725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B72D1" w:rsidRPr="00F7588B" w:rsidRDefault="00EB72D1" w:rsidP="00EB72D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lang w:val="sq-AL"/>
              </w:rPr>
            </w:pPr>
          </w:p>
          <w:p w:rsidR="00A0553D" w:rsidRPr="00F7588B" w:rsidRDefault="00A0553D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  <w:p w:rsidR="00254359" w:rsidRPr="00F7588B" w:rsidRDefault="00254359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856429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9E5855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9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7588B" w:rsidRDefault="001C44AA" w:rsidP="00B169F1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Përshkruani ndikimet e pritshme të projektit</w:t>
            </w:r>
            <w:r w:rsidR="00F27EA9" w:rsidRPr="00F7588B">
              <w:rPr>
                <w:rFonts w:ascii="Arial Narrow" w:hAnsi="Arial Narrow"/>
                <w:lang w:val="sq-AL"/>
              </w:rPr>
              <w:t xml:space="preserve"> </w:t>
            </w:r>
          </w:p>
        </w:tc>
      </w:tr>
      <w:tr w:rsidR="00EB54B7" w:rsidRPr="00856429" w:rsidTr="00856429">
        <w:trPr>
          <w:trHeight w:val="1103"/>
        </w:trPr>
        <w:tc>
          <w:tcPr>
            <w:tcW w:w="10725" w:type="dxa"/>
            <w:gridSpan w:val="3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:rsidR="00EB54B7" w:rsidRPr="00F7588B" w:rsidRDefault="00EB54B7" w:rsidP="0088436F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Cs/>
                <w:lang w:val="sq-AL"/>
              </w:rPr>
            </w:pPr>
          </w:p>
        </w:tc>
      </w:tr>
      <w:tr w:rsidR="001C44AA" w:rsidRPr="00856429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EB54B7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0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ab/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7588B" w:rsidRDefault="001C44AA" w:rsidP="00EB54B7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Një p</w:t>
            </w:r>
            <w:r w:rsidR="00EB54B7" w:rsidRPr="00F7588B">
              <w:rPr>
                <w:rFonts w:ascii="Arial Narrow" w:hAnsi="Arial Narrow"/>
                <w:lang w:val="sq-AL"/>
              </w:rPr>
              <w:t>ërshkrim i detajuar i projektit</w:t>
            </w:r>
            <w:r w:rsidRPr="00F7588B">
              <w:rPr>
                <w:rFonts w:ascii="Arial Narrow" w:hAnsi="Arial Narrow"/>
                <w:lang w:val="sq-AL"/>
              </w:rPr>
              <w:t xml:space="preserve"> (</w:t>
            </w:r>
            <w:proofErr w:type="spellStart"/>
            <w:r w:rsidRPr="00F7588B">
              <w:rPr>
                <w:rFonts w:ascii="Arial Narrow" w:hAnsi="Arial Narrow"/>
                <w:lang w:val="sq-AL"/>
              </w:rPr>
              <w:t>max</w:t>
            </w:r>
            <w:proofErr w:type="spellEnd"/>
            <w:r w:rsidRPr="00F7588B">
              <w:rPr>
                <w:rFonts w:ascii="Arial Narrow" w:hAnsi="Arial Narrow"/>
                <w:lang w:val="sq-AL"/>
              </w:rPr>
              <w:t xml:space="preserve"> 2500 karaktere)</w:t>
            </w:r>
          </w:p>
        </w:tc>
      </w:tr>
      <w:tr w:rsidR="001C44AA" w:rsidRPr="00856429" w:rsidTr="00856429">
        <w:trPr>
          <w:trHeight w:val="89"/>
        </w:trPr>
        <w:tc>
          <w:tcPr>
            <w:tcW w:w="10725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8436F" w:rsidRPr="00F7588B" w:rsidRDefault="0088436F" w:rsidP="0088436F">
            <w:pPr>
              <w:pStyle w:val="NormalWeb"/>
              <w:jc w:val="center"/>
              <w:rPr>
                <w:color w:val="000000"/>
                <w:sz w:val="22"/>
                <w:szCs w:val="22"/>
                <w:lang w:val="sq-AL"/>
              </w:rPr>
            </w:pPr>
          </w:p>
          <w:p w:rsidR="00EB54B7" w:rsidRPr="00F7588B" w:rsidRDefault="00EB54B7" w:rsidP="00254359">
            <w:pPr>
              <w:pStyle w:val="NormalWeb"/>
              <w:rPr>
                <w:color w:val="000000"/>
                <w:sz w:val="22"/>
                <w:szCs w:val="22"/>
                <w:lang w:val="sq-AL"/>
              </w:rPr>
            </w:pPr>
          </w:p>
        </w:tc>
      </w:tr>
      <w:tr w:rsidR="001C44AA" w:rsidRPr="0088436F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620197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1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7588B" w:rsidRDefault="001C44AA" w:rsidP="00620197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 xml:space="preserve">Cili është grupi i synuar (grupi në të cilin aktivitetet e projektit do </w:t>
            </w:r>
            <w:r w:rsidR="00DD5E54" w:rsidRPr="00F7588B">
              <w:rPr>
                <w:rFonts w:ascii="Arial Narrow" w:hAnsi="Arial Narrow"/>
                <w:lang w:val="sq-AL"/>
              </w:rPr>
              <w:t>të ndikojnë direkt) i përfshirë</w:t>
            </w:r>
            <w:r w:rsidRPr="00F7588B">
              <w:rPr>
                <w:rFonts w:ascii="Arial Narrow" w:hAnsi="Arial Narrow"/>
                <w:lang w:val="sq-AL"/>
              </w:rPr>
              <w:t xml:space="preserve"> në projekt, </w:t>
            </w:r>
            <w:r w:rsidR="00DD5E54" w:rsidRPr="00F7588B">
              <w:rPr>
                <w:rFonts w:ascii="Arial Narrow" w:hAnsi="Arial Narrow"/>
                <w:lang w:val="sq-AL"/>
              </w:rPr>
              <w:t xml:space="preserve">duke përfshirë </w:t>
            </w:r>
            <w:r w:rsidRPr="00F7588B">
              <w:rPr>
                <w:rFonts w:ascii="Arial Narrow" w:hAnsi="Arial Narrow"/>
                <w:lang w:val="sq-AL"/>
              </w:rPr>
              <w:t>numrin dh</w:t>
            </w:r>
            <w:r w:rsidR="00DD5E54" w:rsidRPr="00F7588B">
              <w:rPr>
                <w:rFonts w:ascii="Arial Narrow" w:hAnsi="Arial Narrow"/>
                <w:lang w:val="sq-AL"/>
              </w:rPr>
              <w:t>e strukturën e tyre</w:t>
            </w:r>
            <w:r w:rsidRPr="00F7588B">
              <w:rPr>
                <w:rFonts w:ascii="Arial Narrow" w:hAnsi="Arial Narrow"/>
                <w:lang w:val="sq-AL"/>
              </w:rPr>
              <w:t xml:space="preserve">? Si janë </w:t>
            </w:r>
            <w:r w:rsidR="00DD5E54" w:rsidRPr="00F7588B">
              <w:rPr>
                <w:rFonts w:ascii="Arial Narrow" w:hAnsi="Arial Narrow"/>
                <w:lang w:val="sq-AL"/>
              </w:rPr>
              <w:t>ata të përfshirë</w:t>
            </w:r>
            <w:r w:rsidRPr="00F7588B">
              <w:rPr>
                <w:rFonts w:ascii="Arial Narrow" w:hAnsi="Arial Narrow"/>
                <w:lang w:val="sq-AL"/>
              </w:rPr>
              <w:t xml:space="preserve"> në këtë projekt? </w:t>
            </w:r>
          </w:p>
        </w:tc>
      </w:tr>
      <w:tr w:rsidR="001C44AA" w:rsidRPr="0088436F" w:rsidTr="00856429">
        <w:trPr>
          <w:trHeight w:val="89"/>
        </w:trPr>
        <w:tc>
          <w:tcPr>
            <w:tcW w:w="10725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:rsidR="00620197" w:rsidRDefault="00620197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:rsidR="0017469F" w:rsidRPr="0088436F" w:rsidRDefault="0017469F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3B6D71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12</w:t>
            </w:r>
            <w:r w:rsidR="001C44AA" w:rsidRPr="0088436F">
              <w:rPr>
                <w:rFonts w:ascii="Arial Narrow" w:eastAsia="Arial Unicode MS" w:hAnsi="Arial Narrow" w:cs="Arial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88436F" w:rsidRDefault="001C44AA" w:rsidP="008D2C02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 xml:space="preserve"> </w:t>
            </w:r>
            <w:r w:rsidRPr="00F7588B">
              <w:rPr>
                <w:rFonts w:ascii="Arial Narrow" w:hAnsi="Arial Narrow"/>
                <w:lang w:val="sq-AL"/>
              </w:rPr>
              <w:t>Përshkruani, aktiv</w:t>
            </w:r>
            <w:r w:rsidR="00C54363" w:rsidRPr="00F7588B">
              <w:rPr>
                <w:rFonts w:ascii="Arial Narrow" w:hAnsi="Arial Narrow"/>
                <w:lang w:val="sq-AL"/>
              </w:rPr>
              <w:t>itetet kryesore që do të kryhen në kuadër të projektit</w:t>
            </w:r>
            <w:r w:rsidRPr="00F7588B">
              <w:rPr>
                <w:rFonts w:ascii="Arial Narrow" w:hAnsi="Arial Narrow"/>
                <w:lang w:val="sq-AL"/>
              </w:rPr>
              <w:t xml:space="preserve">, </w:t>
            </w:r>
            <w:r w:rsidR="008D2C02" w:rsidRPr="00F7588B">
              <w:rPr>
                <w:rFonts w:ascii="Arial Narrow" w:hAnsi="Arial Narrow"/>
                <w:lang w:val="sq-AL"/>
              </w:rPr>
              <w:t>bartësit</w:t>
            </w:r>
            <w:r w:rsidRPr="00F7588B">
              <w:rPr>
                <w:rFonts w:ascii="Arial Narrow" w:hAnsi="Arial Narrow"/>
                <w:lang w:val="sq-AL"/>
              </w:rPr>
              <w:t xml:space="preserve">, rezultatet e pritura, periudha e zbatimit të </w:t>
            </w:r>
            <w:r w:rsidR="00C54363" w:rsidRPr="00F7588B">
              <w:rPr>
                <w:rFonts w:ascii="Arial Narrow" w:hAnsi="Arial Narrow"/>
                <w:lang w:val="sq-AL"/>
              </w:rPr>
              <w:t>tyre, metodat që do të përdoren</w:t>
            </w:r>
            <w:r w:rsidRPr="00F7588B">
              <w:rPr>
                <w:rFonts w:ascii="Arial Narrow" w:hAnsi="Arial Narrow"/>
                <w:lang w:val="sq-AL"/>
              </w:rPr>
              <w:t xml:space="preserve"> në zbatimin e projektit (nëse është e nevojshme </w:t>
            </w:r>
            <w:r w:rsidR="00767687" w:rsidRPr="00F7588B">
              <w:rPr>
                <w:rFonts w:ascii="Arial Narrow" w:hAnsi="Arial Narrow"/>
                <w:lang w:val="sq-AL"/>
              </w:rPr>
              <w:t>shtoni rreshta në</w:t>
            </w:r>
            <w:r w:rsidRPr="00F7588B">
              <w:rPr>
                <w:rFonts w:ascii="Arial Narrow" w:hAnsi="Arial Narrow"/>
                <w:lang w:val="sq-AL"/>
              </w:rPr>
              <w:t xml:space="preserve"> tabelën</w:t>
            </w:r>
            <w:r w:rsidR="00767687" w:rsidRPr="00F7588B">
              <w:rPr>
                <w:rFonts w:ascii="Arial Narrow" w:hAnsi="Arial Narrow"/>
                <w:lang w:val="sq-AL"/>
              </w:rPr>
              <w:t xml:space="preserve"> e</w:t>
            </w:r>
            <w:r w:rsidR="00767687" w:rsidRPr="0088436F">
              <w:rPr>
                <w:rFonts w:ascii="Arial Narrow" w:hAnsi="Arial Narrow"/>
              </w:rPr>
              <w:t xml:space="preserve"> </w:t>
            </w:r>
            <w:r w:rsidR="00767687" w:rsidRPr="00F7588B">
              <w:rPr>
                <w:rFonts w:ascii="Arial Narrow" w:hAnsi="Arial Narrow"/>
                <w:lang w:val="sq-AL"/>
              </w:rPr>
              <w:t>mëposhtme</w:t>
            </w:r>
            <w:r w:rsidRPr="0088436F">
              <w:rPr>
                <w:rFonts w:ascii="Arial Narrow" w:hAnsi="Arial Narrow"/>
              </w:rPr>
              <w:t>).</w:t>
            </w:r>
          </w:p>
        </w:tc>
      </w:tr>
      <w:tr w:rsidR="001C44AA" w:rsidRPr="0088436F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2403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 xml:space="preserve">Aktivitetet </w:t>
            </w: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 xml:space="preserve">Bartësi </w:t>
            </w: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 xml:space="preserve">Metodat </w:t>
            </w:r>
            <w:proofErr w:type="spellStart"/>
            <w:r w:rsidRPr="00F7588B">
              <w:rPr>
                <w:rFonts w:ascii="Arial Narrow" w:hAnsi="Arial Narrow"/>
                <w:lang w:val="sq-AL"/>
              </w:rPr>
              <w:t>implementuese</w:t>
            </w:r>
            <w:proofErr w:type="spellEnd"/>
          </w:p>
        </w:tc>
        <w:tc>
          <w:tcPr>
            <w:tcW w:w="12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Periudha e implementimit</w:t>
            </w:r>
          </w:p>
        </w:tc>
        <w:tc>
          <w:tcPr>
            <w:tcW w:w="2611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7588B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Rezultatet e pritura</w:t>
            </w:r>
          </w:p>
        </w:tc>
      </w:tr>
      <w:tr w:rsidR="001C44AA" w:rsidRPr="0088436F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1.</w:t>
            </w:r>
          </w:p>
        </w:tc>
        <w:tc>
          <w:tcPr>
            <w:tcW w:w="2403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12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2611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1C44AA" w:rsidRPr="0088436F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2.</w:t>
            </w:r>
          </w:p>
        </w:tc>
        <w:tc>
          <w:tcPr>
            <w:tcW w:w="2403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12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2611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1C44AA" w:rsidRPr="0088436F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...</w:t>
            </w:r>
          </w:p>
        </w:tc>
        <w:tc>
          <w:tcPr>
            <w:tcW w:w="2403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12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2611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1C44AA" w:rsidRPr="00856429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F7588B" w:rsidRDefault="002D4E35" w:rsidP="003B6D71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/>
              </w:rPr>
              <w:lastRenderedPageBreak/>
              <w:t>13</w:t>
            </w:r>
            <w:r w:rsidR="001C44AA" w:rsidRPr="00F7588B">
              <w:rPr>
                <w:rFonts w:ascii="Arial Narrow" w:eastAsia="Arial Unicode MS" w:hAnsi="Arial Narrow" w:cs="Arial"/>
                <w:lang w:val="sq-AL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7588B" w:rsidRDefault="001C44AA" w:rsidP="00A509A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 xml:space="preserve">Plani i veprimit - kur </w:t>
            </w:r>
            <w:r w:rsidR="008D2C02" w:rsidRPr="00F7588B">
              <w:rPr>
                <w:rFonts w:ascii="Arial Narrow" w:hAnsi="Arial Narrow"/>
                <w:lang w:val="sq-AL"/>
              </w:rPr>
              <w:t xml:space="preserve">do të zbatohet  aktiviteti </w:t>
            </w:r>
            <w:r w:rsidRPr="00F7588B">
              <w:rPr>
                <w:rFonts w:ascii="Arial Narrow" w:hAnsi="Arial Narrow"/>
                <w:lang w:val="sq-AL"/>
              </w:rPr>
              <w:t xml:space="preserve">dhe </w:t>
            </w:r>
            <w:r w:rsidR="008D2C02" w:rsidRPr="00F7588B">
              <w:rPr>
                <w:rFonts w:ascii="Arial Narrow" w:hAnsi="Arial Narrow"/>
                <w:lang w:val="sq-AL"/>
              </w:rPr>
              <w:t>organizata</w:t>
            </w:r>
            <w:r w:rsidR="00FF5FDA" w:rsidRPr="00F7588B">
              <w:rPr>
                <w:rFonts w:ascii="Arial Narrow" w:hAnsi="Arial Narrow"/>
                <w:lang w:val="sq-AL"/>
              </w:rPr>
              <w:t>/Individi</w:t>
            </w:r>
            <w:r w:rsidR="008D2C02" w:rsidRPr="00F7588B">
              <w:rPr>
                <w:rFonts w:ascii="Arial Narrow" w:hAnsi="Arial Narrow"/>
                <w:lang w:val="sq-AL"/>
              </w:rPr>
              <w:t xml:space="preserve"> </w:t>
            </w:r>
            <w:r w:rsidRPr="00F7588B">
              <w:rPr>
                <w:rFonts w:ascii="Arial Narrow" w:hAnsi="Arial Narrow"/>
                <w:lang w:val="sq-AL"/>
              </w:rPr>
              <w:t>që është përgjegjës</w:t>
            </w:r>
            <w:r w:rsidR="00CC59C2" w:rsidRPr="00F7588B">
              <w:rPr>
                <w:rFonts w:ascii="Arial Narrow" w:hAnsi="Arial Narrow"/>
                <w:lang w:val="sq-AL"/>
              </w:rPr>
              <w:t>/</w:t>
            </w:r>
            <w:r w:rsidR="008D2C02" w:rsidRPr="00F7588B">
              <w:rPr>
                <w:rFonts w:ascii="Arial Narrow" w:hAnsi="Arial Narrow"/>
                <w:lang w:val="sq-AL"/>
              </w:rPr>
              <w:t>e</w:t>
            </w:r>
            <w:r w:rsidRPr="00F7588B">
              <w:rPr>
                <w:rFonts w:ascii="Arial Narrow" w:hAnsi="Arial Narrow"/>
                <w:lang w:val="sq-AL"/>
              </w:rPr>
              <w:t xml:space="preserve"> </w:t>
            </w:r>
            <w:r w:rsidR="008D2C02" w:rsidRPr="00F7588B">
              <w:rPr>
                <w:rFonts w:ascii="Arial Narrow" w:hAnsi="Arial Narrow"/>
                <w:lang w:val="sq-AL"/>
              </w:rPr>
              <w:t xml:space="preserve">për zbatimin e tij </w:t>
            </w:r>
          </w:p>
        </w:tc>
      </w:tr>
      <w:tr w:rsidR="001C44AA" w:rsidRPr="00856429" w:rsidTr="00856429">
        <w:trPr>
          <w:trHeight w:val="89"/>
        </w:trPr>
        <w:tc>
          <w:tcPr>
            <w:tcW w:w="10725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F7588B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/>
              </w:rPr>
              <w:t>Gjysma e parë e projektit</w:t>
            </w:r>
          </w:p>
        </w:tc>
      </w:tr>
      <w:tr w:rsidR="001C44AA" w:rsidRPr="0088436F" w:rsidTr="00856429">
        <w:trPr>
          <w:trHeight w:val="89"/>
        </w:trPr>
        <w:tc>
          <w:tcPr>
            <w:tcW w:w="221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F7588B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/>
              </w:rPr>
              <w:t xml:space="preserve">Aktiviteti 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</w:p>
        </w:tc>
        <w:tc>
          <w:tcPr>
            <w:tcW w:w="323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Organ</w:t>
            </w:r>
            <w:r w:rsidR="00CC59C2" w:rsidRPr="00F7588B">
              <w:rPr>
                <w:rFonts w:ascii="Arial Narrow" w:hAnsi="Arial Narrow"/>
                <w:lang w:val="sq-AL"/>
              </w:rPr>
              <w:t xml:space="preserve">izata/Individi </w:t>
            </w:r>
            <w:r w:rsidRPr="00F7588B">
              <w:rPr>
                <w:rFonts w:ascii="Arial Narrow" w:hAnsi="Arial Narrow"/>
                <w:lang w:val="sq-AL"/>
              </w:rPr>
              <w:t>përgjegjës</w:t>
            </w:r>
            <w:r w:rsidR="00CC59C2" w:rsidRPr="00F7588B">
              <w:rPr>
                <w:rFonts w:ascii="Arial Narrow" w:hAnsi="Arial Narrow"/>
                <w:lang w:val="sq-AL"/>
              </w:rPr>
              <w:t>/</w:t>
            </w:r>
            <w:r w:rsidRPr="00F7588B">
              <w:rPr>
                <w:rFonts w:ascii="Arial Narrow" w:hAnsi="Arial Narrow"/>
                <w:lang w:val="sq-AL"/>
              </w:rPr>
              <w:t>e</w:t>
            </w:r>
          </w:p>
        </w:tc>
      </w:tr>
      <w:tr w:rsidR="001C44AA" w:rsidRPr="0088436F" w:rsidTr="00856429">
        <w:trPr>
          <w:trHeight w:val="89"/>
        </w:trPr>
        <w:tc>
          <w:tcPr>
            <w:tcW w:w="221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F7588B" w:rsidRDefault="001C44AA" w:rsidP="00CC59C2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323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1C44AA" w:rsidRPr="0088436F" w:rsidTr="00856429">
        <w:trPr>
          <w:trHeight w:val="89"/>
        </w:trPr>
        <w:tc>
          <w:tcPr>
            <w:tcW w:w="221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F7588B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/>
              </w:rPr>
              <w:t>...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323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1C44AA" w:rsidRPr="00856429" w:rsidTr="00856429">
        <w:trPr>
          <w:trHeight w:val="89"/>
        </w:trPr>
        <w:tc>
          <w:tcPr>
            <w:tcW w:w="10725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F7588B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/>
              </w:rPr>
              <w:t>Gjysma e dytë e projektit:</w:t>
            </w:r>
          </w:p>
        </w:tc>
      </w:tr>
      <w:tr w:rsidR="001C44AA" w:rsidRPr="0088436F" w:rsidTr="00856429">
        <w:trPr>
          <w:trHeight w:val="89"/>
        </w:trPr>
        <w:tc>
          <w:tcPr>
            <w:tcW w:w="221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F7588B" w:rsidRDefault="00CC59C2" w:rsidP="005D4708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Aktiviteti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37287B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>
              <w:rPr>
                <w:rFonts w:ascii="Arial Narrow" w:hAnsi="Arial Narrow"/>
                <w:lang w:val="sq-AL"/>
              </w:rPr>
              <w:t>9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37287B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>
              <w:rPr>
                <w:rFonts w:ascii="Arial Narrow" w:hAnsi="Arial Narrow"/>
                <w:lang w:val="sq-AL"/>
              </w:rPr>
              <w:t>10</w:t>
            </w: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37287B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>
              <w:rPr>
                <w:rFonts w:ascii="Arial Narrow" w:hAnsi="Arial Narrow"/>
                <w:lang w:val="sq-AL"/>
              </w:rPr>
              <w:t>11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</w:p>
        </w:tc>
        <w:tc>
          <w:tcPr>
            <w:tcW w:w="323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F7588B" w:rsidRDefault="00CC59C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>Organizata/Individi përgjegjës/e</w:t>
            </w:r>
          </w:p>
        </w:tc>
      </w:tr>
      <w:tr w:rsidR="001C44AA" w:rsidRPr="0037287B" w:rsidTr="00856429">
        <w:trPr>
          <w:trHeight w:val="89"/>
        </w:trPr>
        <w:tc>
          <w:tcPr>
            <w:tcW w:w="221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323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1C44AA" w:rsidRPr="0088436F" w:rsidTr="00856429">
        <w:trPr>
          <w:trHeight w:val="89"/>
        </w:trPr>
        <w:tc>
          <w:tcPr>
            <w:tcW w:w="221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323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F7588B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F96A5E" w:rsidRPr="0088436F" w:rsidTr="00856429">
        <w:trPr>
          <w:trHeight w:val="89"/>
        </w:trPr>
        <w:tc>
          <w:tcPr>
            <w:tcW w:w="221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F96A5E" w:rsidRPr="00F7588B" w:rsidRDefault="00F96A5E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F96A5E" w:rsidRPr="00F7588B" w:rsidRDefault="00F96A5E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F96A5E" w:rsidRPr="00F7588B" w:rsidRDefault="00F96A5E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F96A5E" w:rsidRPr="00F7588B" w:rsidRDefault="00F96A5E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F96A5E" w:rsidRPr="00F7588B" w:rsidRDefault="00F96A5E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F96A5E" w:rsidRPr="00F7588B" w:rsidRDefault="00F96A5E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F96A5E" w:rsidRPr="00F7588B" w:rsidRDefault="00F96A5E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F96A5E" w:rsidRPr="00F7588B" w:rsidRDefault="00F96A5E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  <w:tc>
          <w:tcPr>
            <w:tcW w:w="3237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F96A5E" w:rsidRPr="00F7588B" w:rsidRDefault="00F96A5E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</w:p>
        </w:tc>
      </w:tr>
      <w:tr w:rsidR="001C44AA" w:rsidRPr="00856429" w:rsidTr="00856429">
        <w:trPr>
          <w:trHeight w:val="89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019E0" w:rsidRPr="00F7588B" w:rsidRDefault="001019E0" w:rsidP="001019E0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/>
              </w:rPr>
            </w:pPr>
          </w:p>
          <w:p w:rsidR="001C44AA" w:rsidRPr="00F7588B" w:rsidRDefault="00932401" w:rsidP="001019E0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/>
              </w:rPr>
              <w:t>14</w:t>
            </w:r>
            <w:r w:rsidR="001C44AA" w:rsidRPr="00F7588B">
              <w:rPr>
                <w:rFonts w:ascii="Arial Narrow" w:eastAsia="Arial Unicode MS" w:hAnsi="Arial Narrow" w:cs="Arial"/>
                <w:lang w:val="sq-AL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7588B" w:rsidRDefault="001C44AA" w:rsidP="00932401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F7588B">
              <w:rPr>
                <w:rFonts w:ascii="Arial Narrow" w:hAnsi="Arial Narrow"/>
                <w:lang w:val="sq-AL"/>
              </w:rPr>
              <w:t xml:space="preserve">Personat përgjegjës për zbatimin e projektit </w:t>
            </w:r>
          </w:p>
        </w:tc>
      </w:tr>
      <w:tr w:rsidR="001C44AA" w:rsidRPr="00856429" w:rsidTr="00856429">
        <w:trPr>
          <w:trHeight w:val="108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F96A5E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de-DE" w:eastAsia="ar-SA"/>
              </w:rPr>
            </w:pPr>
          </w:p>
        </w:tc>
        <w:tc>
          <w:tcPr>
            <w:tcW w:w="2598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FD03D1" w:rsidP="006C0DC0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>
              <w:rPr>
                <w:rFonts w:ascii="Arial Narrow" w:eastAsia="Arial Unicode MS" w:hAnsi="Arial Narrow" w:cs="Arial"/>
                <w:lang w:val="sq-AL" w:eastAsia="ar-SA"/>
              </w:rPr>
              <w:t>Udhëheqë</w:t>
            </w:r>
            <w:r w:rsidR="008D2C02" w:rsidRPr="00F7588B">
              <w:rPr>
                <w:rFonts w:ascii="Arial Narrow" w:eastAsia="Arial Unicode MS" w:hAnsi="Arial Narrow" w:cs="Arial"/>
                <w:lang w:val="sq-AL" w:eastAsia="ar-SA"/>
              </w:rPr>
              <w:t>si/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drejtuesi i projektit (shkruani emrin dhe 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bashkëngjitni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një CV</w:t>
            </w:r>
            <w:r w:rsidR="00BF36D0" w:rsidRPr="00F7588B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tc>
          <w:tcPr>
            <w:tcW w:w="6991" w:type="dxa"/>
            <w:gridSpan w:val="2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F96A5E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de-DE" w:eastAsia="ar-SA"/>
              </w:rPr>
            </w:pPr>
          </w:p>
        </w:tc>
      </w:tr>
      <w:tr w:rsidR="001C44AA" w:rsidRPr="0088436F" w:rsidTr="00856429">
        <w:trPr>
          <w:trHeight w:val="108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b)</w:t>
            </w:r>
          </w:p>
        </w:tc>
        <w:tc>
          <w:tcPr>
            <w:tcW w:w="2598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1F7142" w:rsidP="001F714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Kontraktuesit</w:t>
            </w:r>
            <w:r w:rsidR="00F551AD" w:rsidRPr="00F7588B">
              <w:rPr>
                <w:rFonts w:ascii="Arial Narrow" w:eastAsia="Arial Unicode MS" w:hAnsi="Arial Narrow" w:cs="Arial"/>
                <w:lang w:val="sq-AL" w:eastAsia="ar-SA"/>
              </w:rPr>
              <w:t>, nëse ka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(shkruani emrin, përshkrimin e përvojës dhe kualifikimeve të mëparshme)</w:t>
            </w:r>
          </w:p>
        </w:tc>
        <w:tc>
          <w:tcPr>
            <w:tcW w:w="6991" w:type="dxa"/>
            <w:gridSpan w:val="2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:rsidTr="00856429">
        <w:trPr>
          <w:trHeight w:val="108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A03679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5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2598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F7588B" w:rsidRDefault="001F7142" w:rsidP="001F714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Ekspert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>/et, bashkëpunëtorët / e</w:t>
            </w:r>
            <w:r w:rsidR="00F7588B">
              <w:rPr>
                <w:rFonts w:ascii="Arial Narrow" w:eastAsia="Arial Unicode MS" w:hAnsi="Arial Narrow" w:cs="Arial"/>
                <w:lang w:val="sq-AL" w:eastAsia="ar-SA"/>
              </w:rPr>
              <w:t xml:space="preserve"> jashtë</w:t>
            </w:r>
            <w:r w:rsidR="00A2492F" w:rsidRPr="00F7588B">
              <w:rPr>
                <w:rFonts w:ascii="Arial Narrow" w:eastAsia="Arial Unicode MS" w:hAnsi="Arial Narrow" w:cs="Arial"/>
                <w:lang w:val="sq-AL" w:eastAsia="ar-SA"/>
              </w:rPr>
              <w:t>m te cilët</w:t>
            </w:r>
            <w:r w:rsidR="00F7588B">
              <w:rPr>
                <w:rFonts w:ascii="Arial Narrow" w:eastAsia="Arial Unicode MS" w:hAnsi="Arial Narrow" w:cs="Arial"/>
                <w:lang w:val="sq-AL" w:eastAsia="ar-SA"/>
              </w:rPr>
              <w:t xml:space="preserve"> janë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përfshirë në projekt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, nëse 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>(shëno emrin dhe fushat e ekspertizës)</w:t>
            </w:r>
          </w:p>
        </w:tc>
        <w:tc>
          <w:tcPr>
            <w:tcW w:w="6991" w:type="dxa"/>
            <w:gridSpan w:val="2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:rsidTr="00856429">
        <w:trPr>
          <w:trHeight w:val="108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A03679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6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7588B" w:rsidRDefault="001C44AA" w:rsidP="00A03679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Përshkrim </w:t>
            </w:r>
            <w:r w:rsidR="00A2492F" w:rsidRPr="00F7588B">
              <w:rPr>
                <w:rFonts w:ascii="Arial Narrow" w:eastAsia="Arial Unicode MS" w:hAnsi="Arial Narrow" w:cs="Arial"/>
                <w:lang w:val="sq-AL" w:eastAsia="ar-SA"/>
              </w:rPr>
              <w:t>i shkurtër i përvojave, arritjeve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dhe aftësitë e organizatës</w:t>
            </w:r>
            <w:r w:rsidR="00A03679" w:rsidRPr="00F7588B">
              <w:rPr>
                <w:rFonts w:ascii="Arial Narrow" w:eastAsia="Arial Unicode MS" w:hAnsi="Arial Narrow" w:cs="Arial"/>
                <w:lang w:val="sq-AL" w:eastAsia="ar-SA"/>
              </w:rPr>
              <w:t>/individit.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88436F" w:rsidTr="00856429">
        <w:trPr>
          <w:trHeight w:val="108"/>
        </w:trPr>
        <w:tc>
          <w:tcPr>
            <w:tcW w:w="10725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F7588B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</w:p>
          <w:p w:rsidR="001C44AA" w:rsidRPr="00F7588B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856429" w:rsidTr="00856429">
        <w:trPr>
          <w:trHeight w:val="108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9E39F9" w:rsidP="009E39F9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7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7588B" w:rsidRDefault="0056553D" w:rsidP="009E39F9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Si planifikoni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realizimin e 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aktiviteteve të 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>projekti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t 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(në nivel lokal, 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apo nacional</w:t>
            </w:r>
            <w:r w:rsidR="001C44AA" w:rsidRPr="00F7588B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?</w:t>
            </w:r>
          </w:p>
        </w:tc>
      </w:tr>
      <w:tr w:rsidR="001C44AA" w:rsidRPr="00856429" w:rsidTr="00856429">
        <w:trPr>
          <w:trHeight w:val="108"/>
        </w:trPr>
        <w:tc>
          <w:tcPr>
            <w:tcW w:w="10725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F7588B" w:rsidRDefault="001C44AA" w:rsidP="009E15A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88436F" w:rsidTr="00856429">
        <w:trPr>
          <w:trHeight w:val="108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1C44AA" w:rsidRPr="0088436F" w:rsidRDefault="00CF0C88" w:rsidP="00CF0C8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b/>
                <w:lang w:eastAsia="ar-SA"/>
              </w:rPr>
              <w:t>III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1C44AA" w:rsidRPr="00F7588B" w:rsidRDefault="001C44AA" w:rsidP="00AD204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b/>
                <w:color w:val="1F497D" w:themeColor="text2"/>
                <w:lang w:val="sq-AL" w:eastAsia="ar-SA"/>
              </w:rPr>
              <w:t xml:space="preserve">QËNDRUESHMËRIA PROJEKTIT </w:t>
            </w:r>
          </w:p>
        </w:tc>
      </w:tr>
      <w:tr w:rsidR="001C44AA" w:rsidRPr="0088436F" w:rsidTr="00856429">
        <w:trPr>
          <w:trHeight w:val="108"/>
        </w:trPr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9589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F7588B" w:rsidRDefault="001C44AA" w:rsidP="008B6C99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val="sq-AL" w:eastAsia="ar-SA"/>
              </w:rPr>
            </w:pP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Përshkruani planet </w:t>
            </w:r>
            <w:r w:rsidR="00861884" w:rsidRPr="00F7588B">
              <w:rPr>
                <w:rFonts w:ascii="Arial Narrow" w:eastAsia="Arial Unicode MS" w:hAnsi="Arial Narrow" w:cs="Arial"/>
                <w:lang w:val="sq-AL" w:eastAsia="ar-SA"/>
              </w:rPr>
              <w:t>tuaja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që do të siguroj</w:t>
            </w:r>
            <w:r w:rsidR="00861884" w:rsidRPr="00F7588B">
              <w:rPr>
                <w:rFonts w:ascii="Arial Narrow" w:eastAsia="Arial Unicode MS" w:hAnsi="Arial Narrow" w:cs="Arial"/>
                <w:lang w:val="sq-AL" w:eastAsia="ar-SA"/>
              </w:rPr>
              <w:t>në qëndrueshmërinë e projektit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 pas përfundim</w:t>
            </w:r>
            <w:r w:rsidR="00861884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it të mbështetjes financiare publike </w:t>
            </w:r>
            <w:r w:rsidR="004072FC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dhe 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pas </w:t>
            </w:r>
            <w:r w:rsidR="00861884" w:rsidRPr="00F7588B">
              <w:rPr>
                <w:rFonts w:ascii="Arial Narrow" w:eastAsia="Arial Unicode MS" w:hAnsi="Arial Narrow" w:cs="Arial"/>
                <w:lang w:val="sq-AL" w:eastAsia="ar-SA"/>
              </w:rPr>
              <w:t xml:space="preserve">përfundimit të </w:t>
            </w:r>
            <w:r w:rsidRPr="00F7588B">
              <w:rPr>
                <w:rFonts w:ascii="Arial Narrow" w:eastAsia="Arial Unicode MS" w:hAnsi="Arial Narrow" w:cs="Arial"/>
                <w:lang w:val="sq-AL" w:eastAsia="ar-SA"/>
              </w:rPr>
              <w:t>projektit?</w:t>
            </w:r>
          </w:p>
        </w:tc>
      </w:tr>
      <w:tr w:rsidR="001C44AA" w:rsidRPr="0088436F" w:rsidTr="00856429">
        <w:trPr>
          <w:trHeight w:val="108"/>
        </w:trPr>
        <w:tc>
          <w:tcPr>
            <w:tcW w:w="10725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  <w:p w:rsidR="00254359" w:rsidRPr="00254359" w:rsidRDefault="00254359" w:rsidP="00254359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:rsidR="00254359" w:rsidRPr="00254359" w:rsidRDefault="00254359" w:rsidP="00254359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  <w:p w:rsidR="005E6D6B" w:rsidRPr="0088436F" w:rsidRDefault="005E6D6B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  <w:p w:rsidR="005E6D6B" w:rsidRPr="0088436F" w:rsidRDefault="005E6D6B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</w:tbl>
    <w:p w:rsidR="00365BFB" w:rsidRDefault="00365BF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7287B" w:rsidRDefault="0037287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7287B" w:rsidRDefault="0037287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7287B" w:rsidRDefault="0037287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7287B" w:rsidRDefault="0037287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7287B" w:rsidRDefault="0037287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7287B" w:rsidRDefault="0037287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7287B" w:rsidRDefault="0037287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7287B" w:rsidRDefault="0037287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7287B" w:rsidRDefault="0037287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7287B" w:rsidRDefault="0037287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37287B" w:rsidRPr="0088436F" w:rsidRDefault="0037287B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tbl>
      <w:tblPr>
        <w:tblW w:w="10373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10476"/>
      </w:tblGrid>
      <w:tr w:rsidR="00365BFB" w:rsidRPr="00365BFB" w:rsidTr="00125C29">
        <w:trPr>
          <w:trHeight w:val="610"/>
          <w:jc w:val="center"/>
        </w:trPr>
        <w:tc>
          <w:tcPr>
            <w:tcW w:w="103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365BFB" w:rsidRPr="00365BFB" w:rsidRDefault="00365BFB" w:rsidP="00365BFB">
            <w:pPr>
              <w:shd w:val="clear" w:color="auto" w:fill="BFBFBF"/>
              <w:tabs>
                <w:tab w:val="center" w:pos="687"/>
                <w:tab w:val="right" w:pos="9026"/>
              </w:tabs>
              <w:spacing w:after="0"/>
              <w:rPr>
                <w:rFonts w:ascii="Calibri" w:eastAsia="Times New Roman" w:hAnsi="Calibri" w:cs="Times New Roman"/>
                <w:b/>
                <w:bCs/>
                <w:color w:val="1F497D" w:themeColor="text2"/>
              </w:rPr>
            </w:pPr>
            <w:r w:rsidRPr="00365BFB">
              <w:rPr>
                <w:rFonts w:ascii="Times New Roman" w:eastAsia="Times New Roman" w:hAnsi="Times New Roman" w:cs="Times New Roman"/>
                <w:b/>
                <w:bCs/>
                <w:color w:val="1F497D" w:themeColor="text2"/>
                <w:sz w:val="16"/>
                <w:szCs w:val="16"/>
                <w:u w:val="single"/>
              </w:rPr>
              <w:lastRenderedPageBreak/>
              <w:br w:type="page"/>
            </w:r>
            <w:r w:rsidRPr="00365BFB">
              <w:rPr>
                <w:rFonts w:ascii="Calibri" w:eastAsia="Times New Roman" w:hAnsi="Calibri" w:cs="Times New Roman"/>
                <w:b/>
                <w:bCs/>
                <w:color w:val="1F497D" w:themeColor="text2"/>
              </w:rPr>
              <w:t>IV.</w:t>
            </w:r>
            <w:r w:rsidRPr="00365BFB">
              <w:rPr>
                <w:rFonts w:ascii="Times New Roman" w:eastAsia="Times New Roman" w:hAnsi="Times New Roman" w:cs="Times New Roman"/>
                <w:b/>
                <w:bCs/>
                <w:color w:val="1F497D" w:themeColor="text2"/>
                <w:sz w:val="16"/>
                <w:szCs w:val="16"/>
              </w:rPr>
              <w:t xml:space="preserve">      </w:t>
            </w:r>
            <w:r w:rsidRPr="00365BFB">
              <w:rPr>
                <w:rFonts w:ascii="Calibri" w:eastAsia="Times New Roman" w:hAnsi="Calibri" w:cs="Times New Roman"/>
                <w:b/>
                <w:color w:val="1F497D" w:themeColor="text2"/>
              </w:rPr>
              <w:t>BUXHETI I PROJEKT-PROPOZIMIT:</w:t>
            </w:r>
          </w:p>
          <w:p w:rsidR="00365BFB" w:rsidRPr="007A4527" w:rsidRDefault="00365BFB" w:rsidP="00365BFB">
            <w:pPr>
              <w:shd w:val="clear" w:color="auto" w:fill="BFBFBF"/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 w:themeColor="text2"/>
                <w:sz w:val="16"/>
                <w:szCs w:val="16"/>
                <w:lang w:val="sq-AL"/>
              </w:rPr>
            </w:pPr>
            <w:r w:rsidRPr="00365BFB">
              <w:rPr>
                <w:rFonts w:ascii="Calibri" w:eastAsia="Times New Roman" w:hAnsi="Calibri" w:cs="Times New Roman"/>
                <w:bCs/>
                <w:color w:val="1F497D" w:themeColor="text2"/>
              </w:rPr>
              <w:t xml:space="preserve">                  </w:t>
            </w:r>
            <w:r w:rsidRPr="007A4527">
              <w:rPr>
                <w:rFonts w:ascii="Calibri" w:eastAsia="Times New Roman" w:hAnsi="Calibri" w:cs="Times New Roman"/>
                <w:bCs/>
                <w:color w:val="1F497D" w:themeColor="text2"/>
                <w:lang w:val="sq-AL"/>
              </w:rPr>
              <w:t>Çfarë burimesh të fondeve të tjera janë të siguruara dhe të mundshme?</w:t>
            </w:r>
          </w:p>
        </w:tc>
      </w:tr>
      <w:tr w:rsidR="00365BFB" w:rsidRPr="00365BFB" w:rsidTr="00125C29">
        <w:trPr>
          <w:trHeight w:val="6759"/>
          <w:jc w:val="center"/>
        </w:trPr>
        <w:tc>
          <w:tcPr>
            <w:tcW w:w="10373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365BFB" w:rsidRPr="00365BFB" w:rsidRDefault="00365BFB" w:rsidP="00365BFB">
            <w:pPr>
              <w:shd w:val="clear" w:color="auto" w:fill="BFBFBF"/>
              <w:tabs>
                <w:tab w:val="center" w:pos="687"/>
                <w:tab w:val="right" w:pos="9026"/>
              </w:tabs>
              <w:spacing w:after="0"/>
              <w:rPr>
                <w:rFonts w:ascii="Calibri" w:eastAsia="Times New Roman" w:hAnsi="Calibri" w:cs="Times New Roman"/>
                <w:b/>
                <w:bCs/>
              </w:rPr>
            </w:pPr>
          </w:p>
          <w:p w:rsidR="00365BFB" w:rsidRPr="00365BFB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sz w:val="16"/>
                <w:szCs w:val="16"/>
              </w:rPr>
            </w:pPr>
            <w:r w:rsidRPr="00365BFB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   </w:t>
            </w:r>
          </w:p>
          <w:p w:rsidR="00365BFB" w:rsidRPr="007A4527" w:rsidRDefault="00365BFB" w:rsidP="00365BFB">
            <w:pPr>
              <w:tabs>
                <w:tab w:val="center" w:pos="1058"/>
                <w:tab w:val="right" w:pos="9026"/>
              </w:tabs>
              <w:spacing w:after="0" w:line="240" w:lineRule="auto"/>
              <w:ind w:left="36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F96A5E">
              <w:rPr>
                <w:rFonts w:ascii="Calibri" w:eastAsia="Times New Roman" w:hAnsi="Calibri" w:cs="Times New Roman"/>
                <w:b/>
                <w:bCs/>
                <w:lang w:val="de-DE"/>
              </w:rPr>
              <w:t>4.1.</w:t>
            </w: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>Buxheti total për realizimin e projektit:</w:t>
            </w:r>
          </w:p>
          <w:p w:rsidR="00365BFB" w:rsidRPr="007A4527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Cs/>
                <w:lang w:val="sq-AL"/>
              </w:rPr>
              <w:t>(</w:t>
            </w:r>
            <w:r w:rsidRPr="007A4527">
              <w:rPr>
                <w:rFonts w:ascii="Calibri" w:eastAsia="Times New Roman" w:hAnsi="Calibri" w:cs="Times New Roman"/>
                <w:lang w:val="sq-AL"/>
              </w:rPr>
              <w:t>P</w:t>
            </w:r>
            <w:r w:rsidRPr="007A4527">
              <w:rPr>
                <w:rFonts w:ascii="Calibri" w:eastAsia="Times New Roman" w:hAnsi="Calibri" w:cs="Times New Roman"/>
                <w:bCs/>
                <w:lang w:val="sq-AL"/>
              </w:rPr>
              <w:t>ërshkruani shpenzimet e përfshira për implementimin e projektit.).</w:t>
            </w:r>
          </w:p>
          <w:p w:rsidR="00365BFB" w:rsidRPr="007A4527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</w:pPr>
            <w:r w:rsidRPr="007A452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highlight w:val="lightGray"/>
                <w:lang w:val="sq-AL"/>
              </w:rPr>
              <w:t>€</w:t>
            </w:r>
          </w:p>
          <w:p w:rsidR="00365BFB" w:rsidRPr="007A4527" w:rsidRDefault="00365BFB" w:rsidP="00365BFB">
            <w:pPr>
              <w:tabs>
                <w:tab w:val="center" w:pos="1058"/>
                <w:tab w:val="right" w:pos="9026"/>
              </w:tabs>
              <w:spacing w:after="0" w:line="240" w:lineRule="auto"/>
              <w:ind w:left="36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bookmarkStart w:id="1" w:name="_GoBack"/>
            <w:bookmarkEnd w:id="1"/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>4.2</w:t>
            </w:r>
          </w:p>
          <w:p w:rsidR="00365BFB" w:rsidRPr="007A4527" w:rsidRDefault="00365BFB" w:rsidP="00365BFB">
            <w:pPr>
              <w:tabs>
                <w:tab w:val="center" w:pos="1058"/>
                <w:tab w:val="right" w:pos="9026"/>
              </w:tabs>
              <w:spacing w:after="0" w:line="240" w:lineRule="auto"/>
              <w:ind w:left="36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Buxheti i përgjithshëm i cili kërkohet nga Drejtoria e </w:t>
            </w:r>
            <w:r w:rsidR="00902B2C">
              <w:rPr>
                <w:rFonts w:ascii="Calibri" w:eastAsia="Times New Roman" w:hAnsi="Calibri" w:cs="Times New Roman"/>
                <w:b/>
                <w:bCs/>
                <w:lang w:val="sq-AL"/>
              </w:rPr>
              <w:t>Bujqësisë, Pylltarisë dhe Zhvillimit Rural</w:t>
            </w: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 e </w:t>
            </w:r>
            <w:r w:rsidR="00902B2C">
              <w:rPr>
                <w:rFonts w:ascii="Calibri" w:eastAsia="Times New Roman" w:hAnsi="Calibri" w:cs="Times New Roman"/>
                <w:b/>
                <w:bCs/>
                <w:lang w:val="sq-AL"/>
              </w:rPr>
              <w:t>K</w:t>
            </w: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>omunës së Rahovecit për implementimin e projektit:</w:t>
            </w:r>
          </w:p>
          <w:p w:rsidR="00365BFB" w:rsidRPr="007A4527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</w:pPr>
            <w:r w:rsidRPr="007A452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highlight w:val="lightGray"/>
                <w:lang w:val="sq-AL"/>
              </w:rPr>
              <w:t>€</w:t>
            </w:r>
          </w:p>
          <w:p w:rsidR="00365BFB" w:rsidRPr="007A4527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</w:p>
          <w:p w:rsidR="00365BFB" w:rsidRPr="007A4527" w:rsidRDefault="00365BFB" w:rsidP="00365BFB">
            <w:pPr>
              <w:tabs>
                <w:tab w:val="center" w:pos="1058"/>
                <w:tab w:val="right" w:pos="9026"/>
              </w:tabs>
              <w:spacing w:after="0" w:line="240" w:lineRule="auto"/>
              <w:ind w:left="36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>4.3.Buxheti i siguruar nga donatorët /Kom</w:t>
            </w:r>
            <w:r w:rsidR="0031752E">
              <w:rPr>
                <w:rFonts w:ascii="Calibri" w:eastAsia="Times New Roman" w:hAnsi="Calibri" w:cs="Times New Roman"/>
                <w:b/>
                <w:bCs/>
                <w:lang w:val="sq-AL"/>
              </w:rPr>
              <w:t>una / Ministria /fondet vetjake</w:t>
            </w: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 dhe/apo fondet e ndryshme:</w:t>
            </w:r>
          </w:p>
          <w:p w:rsidR="00365BFB" w:rsidRPr="007A4527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sz w:val="24"/>
                <w:szCs w:val="24"/>
                <w:lang w:val="sq-AL"/>
              </w:rPr>
            </w:pPr>
            <w:r w:rsidRPr="007A4527"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lightGray"/>
                <w:lang w:val="sq-AL"/>
              </w:rPr>
              <w:t>€</w:t>
            </w:r>
          </w:p>
          <w:p w:rsidR="00365BFB" w:rsidRPr="007A4527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</w:p>
          <w:p w:rsidR="00365BFB" w:rsidRPr="007A4527" w:rsidRDefault="00365BFB" w:rsidP="00365BFB">
            <w:pPr>
              <w:tabs>
                <w:tab w:val="left" w:pos="1058"/>
              </w:tabs>
              <w:spacing w:after="0" w:line="240" w:lineRule="auto"/>
              <w:ind w:left="360"/>
              <w:contextualSpacing/>
              <w:jc w:val="both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4.4.Përshkrimi dhe specifikimi i </w:t>
            </w:r>
            <w:r w:rsidR="0031752E"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>detajuar</w:t>
            </w: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 i buxhetit / shpenzimeve të parapara sipas projektit:</w:t>
            </w:r>
          </w:p>
          <w:p w:rsidR="00365BFB" w:rsidRPr="007A4527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Cs/>
                <w:lang w:val="sq-AL"/>
              </w:rPr>
              <w:t>(Plotëso në mënyrë tabelore në detaje)</w:t>
            </w:r>
          </w:p>
          <w:p w:rsidR="00365BFB" w:rsidRPr="00F96A5E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Times New Roman" w:eastAsia="Times New Roman" w:hAnsi="Times New Roman" w:cs="Times New Roman"/>
                <w:b/>
                <w:bCs/>
                <w:lang w:val="sq-AL"/>
              </w:rPr>
            </w:pPr>
          </w:p>
          <w:tbl>
            <w:tblPr>
              <w:tblW w:w="1025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2709"/>
              <w:gridCol w:w="2025"/>
              <w:gridCol w:w="1115"/>
              <w:gridCol w:w="150"/>
              <w:gridCol w:w="2410"/>
              <w:gridCol w:w="1841"/>
            </w:tblGrid>
            <w:tr w:rsidR="00365BFB" w:rsidRPr="00365BFB" w:rsidTr="00365BFB">
              <w:tc>
                <w:tcPr>
                  <w:tcW w:w="2709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>LLOJI I SHPENZIMIT</w:t>
                  </w:r>
                </w:p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 xml:space="preserve">SHUMA TOTALE </w:t>
                  </w: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365BFB" w:rsidRDefault="00061233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>DREJTORIA PËR BPZHR</w:t>
                  </w:r>
                </w:p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</w:p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 xml:space="preserve">RAHOVEC </w:t>
                  </w: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365BFB" w:rsidRDefault="00365BFB" w:rsidP="00061233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 xml:space="preserve">MINISTRIA E </w:t>
                  </w:r>
                  <w:r w:rsidR="00061233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>BUJQËSISË, PYLLTARISË DHE ZHVILLIMIT RURAL</w:t>
                  </w: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 xml:space="preserve">DONATORË </w:t>
                  </w:r>
                </w:p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365BFB" w:rsidRPr="00856429" w:rsidTr="00365BFB">
              <w:tc>
                <w:tcPr>
                  <w:tcW w:w="2709" w:type="dxa"/>
                  <w:shd w:val="clear" w:color="auto" w:fill="BFBFBF"/>
                </w:tcPr>
                <w:p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  <w:lang w:val="de-DE"/>
                    </w:rPr>
                  </w:pPr>
                  <w:r w:rsidRPr="00F96A5E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  <w:lang w:val="de-DE"/>
                    </w:rPr>
                    <w:t>A</w:t>
                  </w:r>
                  <w:r w:rsidRPr="007A4527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  <w:lang w:val="sq-AL"/>
                    </w:rPr>
                    <w:t xml:space="preserve">. Shpenzimet </w:t>
                  </w:r>
                  <w:proofErr w:type="spellStart"/>
                  <w:r w:rsidRPr="007A4527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  <w:lang w:val="sq-AL"/>
                    </w:rPr>
                    <w:t>direkte</w:t>
                  </w:r>
                  <w:proofErr w:type="spellEnd"/>
                  <w:r w:rsidRPr="007A4527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  <w:lang w:val="sq-AL"/>
                    </w:rPr>
                    <w:t xml:space="preserve"> të projektit</w:t>
                  </w:r>
                </w:p>
              </w:tc>
              <w:tc>
                <w:tcPr>
                  <w:tcW w:w="2025" w:type="dxa"/>
                  <w:shd w:val="clear" w:color="auto" w:fill="BFBFBF"/>
                </w:tcPr>
                <w:p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BFBFBF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2410" w:type="dxa"/>
                  <w:shd w:val="clear" w:color="auto" w:fill="BFBFBF"/>
                </w:tcPr>
                <w:p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841" w:type="dxa"/>
                  <w:shd w:val="clear" w:color="auto" w:fill="BFBFBF"/>
                </w:tcPr>
                <w:p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</w:tr>
            <w:tr w:rsidR="00365BFB" w:rsidRPr="00856429" w:rsidTr="00365BFB">
              <w:tc>
                <w:tcPr>
                  <w:tcW w:w="2709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</w:tr>
            <w:tr w:rsidR="00365BFB" w:rsidRPr="00856429" w:rsidTr="00365BFB">
              <w:tc>
                <w:tcPr>
                  <w:tcW w:w="2709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</w:tr>
            <w:tr w:rsidR="00365BFB" w:rsidRPr="00856429" w:rsidTr="00365BFB">
              <w:tc>
                <w:tcPr>
                  <w:tcW w:w="2709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</w:tr>
            <w:tr w:rsidR="00365BFB" w:rsidRPr="00856429" w:rsidTr="00365BFB">
              <w:tc>
                <w:tcPr>
                  <w:tcW w:w="2709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</w:tr>
            <w:tr w:rsidR="00365BFB" w:rsidRPr="00856429" w:rsidTr="00365BFB">
              <w:tc>
                <w:tcPr>
                  <w:tcW w:w="2709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</w:tr>
            <w:tr w:rsidR="00365BFB" w:rsidRPr="00856429" w:rsidTr="00365BFB">
              <w:tc>
                <w:tcPr>
                  <w:tcW w:w="2709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</w:tr>
            <w:tr w:rsidR="00365BFB" w:rsidRPr="00856429" w:rsidTr="00365BFB">
              <w:tc>
                <w:tcPr>
                  <w:tcW w:w="2709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</w:tr>
            <w:tr w:rsidR="00365BFB" w:rsidRPr="00856429" w:rsidTr="00365BFB">
              <w:tc>
                <w:tcPr>
                  <w:tcW w:w="2709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</w:tr>
            <w:tr w:rsidR="00365BFB" w:rsidRPr="00856429" w:rsidTr="00365BFB">
              <w:tc>
                <w:tcPr>
                  <w:tcW w:w="2709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</w:tr>
            <w:tr w:rsidR="00365BFB" w:rsidRPr="00856429" w:rsidTr="00365BFB">
              <w:tc>
                <w:tcPr>
                  <w:tcW w:w="2709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</w:tr>
            <w:tr w:rsidR="00365BFB" w:rsidRPr="00856429" w:rsidTr="00365BFB">
              <w:tc>
                <w:tcPr>
                  <w:tcW w:w="2709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</w:tr>
            <w:tr w:rsidR="00365BFB" w:rsidRPr="00856429" w:rsidTr="00365BFB">
              <w:tc>
                <w:tcPr>
                  <w:tcW w:w="2709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lang w:val="de-DE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F96A5E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lang w:val="de-DE"/>
                    </w:rPr>
                  </w:pPr>
                </w:p>
              </w:tc>
            </w:tr>
            <w:tr w:rsidR="00365BFB" w:rsidRPr="00365BFB" w:rsidTr="00365BFB">
              <w:tc>
                <w:tcPr>
                  <w:tcW w:w="2709" w:type="dxa"/>
                  <w:shd w:val="clear" w:color="auto" w:fill="BFBFBF"/>
                </w:tcPr>
                <w:p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b/>
                      <w:sz w:val="18"/>
                      <w:szCs w:val="18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</w:rPr>
                    <w:t xml:space="preserve">B. </w:t>
                  </w:r>
                  <w:r w:rsidRPr="0031752E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  <w:lang w:val="sq-AL"/>
                    </w:rPr>
                    <w:t xml:space="preserve">Shpenzimet </w:t>
                  </w:r>
                  <w:r w:rsidRPr="00365BFB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18"/>
                      <w:szCs w:val="18"/>
                    </w:rPr>
                    <w:t xml:space="preserve"> administrative </w:t>
                  </w:r>
                </w:p>
              </w:tc>
              <w:tc>
                <w:tcPr>
                  <w:tcW w:w="2025" w:type="dxa"/>
                  <w:shd w:val="clear" w:color="auto" w:fill="BFBFBF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BFBFBF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BFBFBF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BFBFBF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365BFB" w:rsidRPr="00365BFB" w:rsidTr="00365BFB">
              <w:tc>
                <w:tcPr>
                  <w:tcW w:w="2709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365BFB" w:rsidRPr="00365BFB" w:rsidTr="00365BFB">
              <w:tc>
                <w:tcPr>
                  <w:tcW w:w="2709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365BFB" w:rsidRPr="00365BFB" w:rsidTr="00365BFB">
              <w:tc>
                <w:tcPr>
                  <w:tcW w:w="2709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365BFB" w:rsidRPr="00365BFB" w:rsidTr="00365BFB">
              <w:tc>
                <w:tcPr>
                  <w:tcW w:w="2709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365BFB" w:rsidRPr="00365BFB" w:rsidTr="00365BFB">
              <w:tc>
                <w:tcPr>
                  <w:tcW w:w="2709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365BFB" w:rsidRPr="00365BFB" w:rsidTr="00365BFB">
              <w:tc>
                <w:tcPr>
                  <w:tcW w:w="2709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365BFB" w:rsidRPr="00365BFB" w:rsidTr="00365BFB">
              <w:tc>
                <w:tcPr>
                  <w:tcW w:w="2709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365BFB" w:rsidRPr="00365BFB" w:rsidTr="00365BFB">
              <w:tc>
                <w:tcPr>
                  <w:tcW w:w="2709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365BFB" w:rsidRPr="00365BFB" w:rsidTr="00365BFB">
              <w:tc>
                <w:tcPr>
                  <w:tcW w:w="2709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365BFB" w:rsidRPr="00365BFB" w:rsidTr="00365BFB">
              <w:tc>
                <w:tcPr>
                  <w:tcW w:w="2709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365BFB" w:rsidRPr="00365BFB" w:rsidTr="00365BFB">
              <w:tc>
                <w:tcPr>
                  <w:tcW w:w="2709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2025" w:type="dxa"/>
                  <w:shd w:val="pct12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65" w:type="dxa"/>
                  <w:gridSpan w:val="2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2410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841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</w:tr>
            <w:tr w:rsidR="00365BFB" w:rsidRPr="00365BFB" w:rsidTr="00365BFB">
              <w:trPr>
                <w:trHeight w:val="143"/>
              </w:trPr>
              <w:tc>
                <w:tcPr>
                  <w:tcW w:w="8409" w:type="dxa"/>
                  <w:gridSpan w:val="5"/>
                  <w:shd w:val="clear" w:color="auto" w:fill="BFBFBF"/>
                </w:tcPr>
                <w:p w:rsidR="00365BFB" w:rsidRPr="00365BFB" w:rsidRDefault="00365BFB" w:rsidP="00365BFB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841" w:type="dxa"/>
                  <w:shd w:val="clear" w:color="auto" w:fill="BFBFBF"/>
                </w:tcPr>
                <w:p w:rsidR="00365BFB" w:rsidRPr="00365BFB" w:rsidRDefault="00365BFB" w:rsidP="00365BFB">
                  <w:pPr>
                    <w:spacing w:after="0" w:line="24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365BFB" w:rsidRPr="00365BFB" w:rsidTr="00365BFB">
              <w:tc>
                <w:tcPr>
                  <w:tcW w:w="2709" w:type="dxa"/>
                  <w:shd w:val="clear" w:color="auto" w:fill="BFBFBF"/>
                </w:tcPr>
                <w:p w:rsidR="00365BFB" w:rsidRPr="00365BFB" w:rsidRDefault="00365BFB" w:rsidP="00365BFB">
                  <w:pPr>
                    <w:spacing w:after="0"/>
                    <w:rPr>
                      <w:rFonts w:ascii="Calibri" w:eastAsia="Times New Roman" w:hAnsi="Calibri" w:cs="Times New Roman"/>
                      <w:b/>
                      <w:sz w:val="20"/>
                      <w:szCs w:val="20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20"/>
                      <w:szCs w:val="20"/>
                    </w:rPr>
                    <w:t>C</w:t>
                  </w:r>
                  <w:r w:rsidRPr="005C55C3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20"/>
                      <w:szCs w:val="20"/>
                      <w:lang w:val="sq-AL"/>
                    </w:rPr>
                    <w:t>. Totali i shpenzimeve</w:t>
                  </w:r>
                  <w:r w:rsidRPr="00365BFB">
                    <w:rPr>
                      <w:rFonts w:ascii="Calibri" w:eastAsia="Times New Roman" w:hAnsi="Calibri" w:cs="Times New Roman"/>
                      <w:b/>
                      <w:color w:val="17365D" w:themeColor="text2" w:themeShade="BF"/>
                      <w:sz w:val="20"/>
                      <w:szCs w:val="20"/>
                    </w:rPr>
                    <w:t xml:space="preserve"> (A+B):</w:t>
                  </w:r>
                </w:p>
              </w:tc>
              <w:tc>
                <w:tcPr>
                  <w:tcW w:w="2025" w:type="dxa"/>
                  <w:shd w:val="clear" w:color="auto" w:fill="BFBFBF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</w:rPr>
                  </w:pPr>
                </w:p>
              </w:tc>
              <w:tc>
                <w:tcPr>
                  <w:tcW w:w="1115" w:type="dxa"/>
                  <w:shd w:val="clear" w:color="auto" w:fill="BFBFBF"/>
                </w:tcPr>
                <w:p w:rsidR="00365BFB" w:rsidRPr="00365BFB" w:rsidRDefault="00365BFB" w:rsidP="00365BFB">
                  <w:pPr>
                    <w:spacing w:after="0"/>
                    <w:jc w:val="right"/>
                    <w:rPr>
                      <w:rFonts w:ascii="Calibri" w:eastAsia="Times New Roman" w:hAnsi="Calibri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560" w:type="dxa"/>
                  <w:gridSpan w:val="2"/>
                  <w:shd w:val="clear" w:color="auto" w:fill="BFBFBF"/>
                </w:tcPr>
                <w:p w:rsidR="00365BFB" w:rsidRPr="00365BFB" w:rsidRDefault="00365BFB" w:rsidP="00365BFB">
                  <w:pPr>
                    <w:tabs>
                      <w:tab w:val="center" w:pos="4680"/>
                      <w:tab w:val="right" w:pos="9360"/>
                    </w:tabs>
                    <w:spacing w:after="0" w:line="240" w:lineRule="auto"/>
                    <w:ind w:left="1080"/>
                    <w:rPr>
                      <w:rFonts w:ascii="Calibri" w:eastAsia="Times New Roman" w:hAnsi="Calibri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841" w:type="dxa"/>
                  <w:shd w:val="clear" w:color="auto" w:fill="BFBFBF"/>
                </w:tcPr>
                <w:p w:rsidR="00365BFB" w:rsidRPr="00365BFB" w:rsidRDefault="00365BFB" w:rsidP="00365BFB">
                  <w:pPr>
                    <w:tabs>
                      <w:tab w:val="center" w:pos="4680"/>
                      <w:tab w:val="right" w:pos="9360"/>
                    </w:tabs>
                    <w:spacing w:after="0" w:line="240" w:lineRule="auto"/>
                    <w:ind w:left="1080"/>
                    <w:rPr>
                      <w:rFonts w:ascii="Calibri" w:eastAsia="Times New Roman" w:hAnsi="Calibri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:rsidR="00365BFB" w:rsidRPr="00365BFB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Calibri" w:eastAsia="Times New Roman" w:hAnsi="Calibri" w:cs="Times New Roman"/>
                <w:sz w:val="16"/>
                <w:szCs w:val="16"/>
              </w:rPr>
            </w:pPr>
          </w:p>
          <w:p w:rsidR="00365BFB" w:rsidRPr="00365BFB" w:rsidRDefault="00365BFB" w:rsidP="00365BFB">
            <w:pPr>
              <w:spacing w:after="0" w:line="240" w:lineRule="auto"/>
              <w:ind w:left="360"/>
              <w:contextualSpacing/>
              <w:rPr>
                <w:rFonts w:ascii="Calibri" w:eastAsia="Times New Roman" w:hAnsi="Calibri" w:cs="Times New Roman"/>
                <w:b/>
                <w:bCs/>
              </w:rPr>
            </w:pPr>
            <w:r>
              <w:rPr>
                <w:rFonts w:ascii="Calibri" w:eastAsia="Times New Roman" w:hAnsi="Calibri" w:cs="Times New Roman"/>
                <w:b/>
                <w:bCs/>
              </w:rPr>
              <w:t>4.5.</w:t>
            </w:r>
          </w:p>
          <w:p w:rsidR="00365BFB" w:rsidRPr="007A4527" w:rsidRDefault="00365BFB" w:rsidP="00365BFB">
            <w:pPr>
              <w:spacing w:after="0" w:line="240" w:lineRule="auto"/>
              <w:ind w:left="360"/>
              <w:contextualSpacing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Përshkrimi dhe specifikimi i </w:t>
            </w:r>
            <w:r w:rsidR="0031752E"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>detajuar</w:t>
            </w:r>
            <w:r w:rsidRPr="007A4527">
              <w:rPr>
                <w:rFonts w:ascii="Calibri" w:eastAsia="Times New Roman" w:hAnsi="Calibri" w:cs="Times New Roman"/>
                <w:b/>
                <w:bCs/>
                <w:lang w:val="sq-AL"/>
              </w:rPr>
              <w:t xml:space="preserve"> i buxhetit / shpenzimeve të përfituara nga organizata / individi nga fondet publike viteve të kaluara: </w:t>
            </w:r>
          </w:p>
          <w:p w:rsidR="00365BFB" w:rsidRPr="007A4527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Cs/>
                <w:lang w:val="sq-AL"/>
              </w:rPr>
              <w:t>(Plotëso në mënyrë tabelore në detaje)</w:t>
            </w:r>
          </w:p>
          <w:p w:rsidR="00365BFB" w:rsidRPr="00F96A5E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Calibri" w:eastAsia="Times New Roman" w:hAnsi="Calibri" w:cs="Times New Roman"/>
                <w:sz w:val="16"/>
                <w:szCs w:val="16"/>
                <w:lang w:val="sq-AL"/>
              </w:rPr>
            </w:pPr>
          </w:p>
          <w:tbl>
            <w:tblPr>
              <w:tblW w:w="1014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1162"/>
              <w:gridCol w:w="765"/>
              <w:gridCol w:w="1752"/>
              <w:gridCol w:w="1921"/>
              <w:gridCol w:w="1736"/>
              <w:gridCol w:w="1580"/>
              <w:gridCol w:w="1231"/>
            </w:tblGrid>
            <w:tr w:rsidR="00365BFB" w:rsidRPr="00365BFB" w:rsidTr="00125C29">
              <w:tc>
                <w:tcPr>
                  <w:tcW w:w="1162" w:type="dxa"/>
                  <w:shd w:val="clear" w:color="auto" w:fill="BFBFBF"/>
                </w:tcPr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PROJEKTI</w:t>
                  </w:r>
                </w:p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765" w:type="dxa"/>
                  <w:shd w:val="clear" w:color="auto" w:fill="BFBFBF"/>
                </w:tcPr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VITI</w:t>
                  </w:r>
                </w:p>
              </w:tc>
              <w:tc>
                <w:tcPr>
                  <w:tcW w:w="1752" w:type="dxa"/>
                  <w:shd w:val="clear" w:color="auto" w:fill="BFBFBF"/>
                </w:tcPr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BUXHETI</w:t>
                  </w:r>
                </w:p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I PËRGJITHSHËM</w:t>
                  </w:r>
                </w:p>
              </w:tc>
              <w:tc>
                <w:tcPr>
                  <w:tcW w:w="1921" w:type="dxa"/>
                  <w:shd w:val="clear" w:color="auto" w:fill="BFBFBF"/>
                </w:tcPr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BURIME TJERA BASHKË</w:t>
                  </w:r>
                </w:p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FINANCUESIT</w:t>
                  </w:r>
                </w:p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DONATORËT</w:t>
                  </w:r>
                </w:p>
              </w:tc>
              <w:tc>
                <w:tcPr>
                  <w:tcW w:w="1736" w:type="dxa"/>
                  <w:shd w:val="clear" w:color="auto" w:fill="BFBFBF"/>
                </w:tcPr>
                <w:p w:rsidR="00365BFB" w:rsidRPr="00365BFB" w:rsidRDefault="005C55C3" w:rsidP="005C55C3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DBPZHR</w:t>
                  </w:r>
                  <w:r w:rsidR="00365BFB"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 xml:space="preserve">        </w:t>
                  </w:r>
                  <w:r w:rsidR="00365BFB"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 xml:space="preserve"> KOMUNA E RAHOVECIT</w:t>
                  </w:r>
                </w:p>
              </w:tc>
              <w:tc>
                <w:tcPr>
                  <w:tcW w:w="1580" w:type="dxa"/>
                  <w:shd w:val="clear" w:color="auto" w:fill="BFBFBF"/>
                </w:tcPr>
                <w:p w:rsidR="00365BFB" w:rsidRPr="00365BFB" w:rsidRDefault="00365BFB" w:rsidP="005C55C3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 xml:space="preserve">MINISTRIA E </w:t>
                  </w:r>
                  <w:r w:rsidR="005C55C3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BUJQËSISË, PYLLTARISË DHE ZHVILLIMIT RURAL</w:t>
                  </w:r>
                </w:p>
              </w:tc>
              <w:tc>
                <w:tcPr>
                  <w:tcW w:w="1231" w:type="dxa"/>
                  <w:shd w:val="clear" w:color="auto" w:fill="BFBFBF"/>
                </w:tcPr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AVANSI I MBYLLUR PO/JO</w:t>
                  </w:r>
                </w:p>
                <w:p w:rsidR="00365BFB" w:rsidRPr="00365BFB" w:rsidRDefault="00365BFB" w:rsidP="00365B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</w:pPr>
                  <w:r w:rsidRPr="00365BFB">
                    <w:rPr>
                      <w:rFonts w:ascii="Calibri" w:eastAsia="Times New Roman" w:hAnsi="Calibri" w:cs="Times New Roman"/>
                      <w:b/>
                      <w:sz w:val="16"/>
                      <w:szCs w:val="16"/>
                    </w:rPr>
                    <w:t>NË PROCES</w:t>
                  </w:r>
                </w:p>
              </w:tc>
            </w:tr>
            <w:tr w:rsidR="00365BFB" w:rsidRPr="00365BFB" w:rsidTr="00125C29">
              <w:tc>
                <w:tcPr>
                  <w:tcW w:w="116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1.</w:t>
                  </w:r>
                </w:p>
              </w:tc>
              <w:tc>
                <w:tcPr>
                  <w:tcW w:w="765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365BFB" w:rsidRPr="00365BFB" w:rsidTr="00125C29">
              <w:tc>
                <w:tcPr>
                  <w:tcW w:w="116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2.</w:t>
                  </w:r>
                </w:p>
              </w:tc>
              <w:tc>
                <w:tcPr>
                  <w:tcW w:w="765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365BFB" w:rsidRPr="00365BFB" w:rsidTr="00125C29">
              <w:tc>
                <w:tcPr>
                  <w:tcW w:w="116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3.</w:t>
                  </w:r>
                </w:p>
              </w:tc>
              <w:tc>
                <w:tcPr>
                  <w:tcW w:w="765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365BFB" w:rsidRPr="00365BFB" w:rsidTr="00125C29">
              <w:tc>
                <w:tcPr>
                  <w:tcW w:w="116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4.</w:t>
                  </w:r>
                </w:p>
              </w:tc>
              <w:tc>
                <w:tcPr>
                  <w:tcW w:w="765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365BFB" w:rsidRPr="00365BFB" w:rsidTr="00125C29">
              <w:tc>
                <w:tcPr>
                  <w:tcW w:w="116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5.</w:t>
                  </w:r>
                </w:p>
              </w:tc>
              <w:tc>
                <w:tcPr>
                  <w:tcW w:w="765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365BFB" w:rsidRPr="00365BFB" w:rsidTr="00125C29">
              <w:tc>
                <w:tcPr>
                  <w:tcW w:w="116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6.</w:t>
                  </w:r>
                </w:p>
              </w:tc>
              <w:tc>
                <w:tcPr>
                  <w:tcW w:w="765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365BFB" w:rsidRPr="00365BFB" w:rsidTr="00125C29">
              <w:tc>
                <w:tcPr>
                  <w:tcW w:w="116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7.</w:t>
                  </w:r>
                </w:p>
              </w:tc>
              <w:tc>
                <w:tcPr>
                  <w:tcW w:w="765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365BFB" w:rsidRPr="00365BFB" w:rsidTr="00125C29">
              <w:tc>
                <w:tcPr>
                  <w:tcW w:w="116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8.</w:t>
                  </w:r>
                </w:p>
              </w:tc>
              <w:tc>
                <w:tcPr>
                  <w:tcW w:w="765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365BFB" w:rsidRPr="00365BFB" w:rsidTr="00125C29">
              <w:tc>
                <w:tcPr>
                  <w:tcW w:w="116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9.</w:t>
                  </w:r>
                </w:p>
              </w:tc>
              <w:tc>
                <w:tcPr>
                  <w:tcW w:w="765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  <w:tr w:rsidR="00365BFB" w:rsidRPr="00365BFB" w:rsidTr="00125C29">
              <w:tc>
                <w:tcPr>
                  <w:tcW w:w="116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365BFB">
                    <w:rPr>
                      <w:rFonts w:ascii="Calibri" w:eastAsia="Times New Roman" w:hAnsi="Calibri" w:cs="Times New Roman"/>
                    </w:rPr>
                    <w:t>10.</w:t>
                  </w:r>
                </w:p>
              </w:tc>
              <w:tc>
                <w:tcPr>
                  <w:tcW w:w="765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52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921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736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580" w:type="dxa"/>
                  <w:shd w:val="clear" w:color="auto" w:fill="auto"/>
                </w:tcPr>
                <w:p w:rsidR="00365BFB" w:rsidRPr="00365BFB" w:rsidRDefault="00365BFB" w:rsidP="00365BFB">
                  <w:pPr>
                    <w:spacing w:after="0" w:line="360" w:lineRule="auto"/>
                    <w:jc w:val="right"/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231" w:type="dxa"/>
                </w:tcPr>
                <w:p w:rsidR="00365BFB" w:rsidRPr="00365BFB" w:rsidRDefault="00365BFB" w:rsidP="00365BFB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</w:p>
              </w:tc>
            </w:tr>
          </w:tbl>
          <w:p w:rsidR="00365BFB" w:rsidRPr="00365BFB" w:rsidRDefault="00365BFB" w:rsidP="00365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Calibri" w:eastAsia="Times New Roman" w:hAnsi="Calibri" w:cs="Times New Roman"/>
                <w:sz w:val="16"/>
                <w:szCs w:val="16"/>
              </w:rPr>
            </w:pPr>
          </w:p>
        </w:tc>
      </w:tr>
    </w:tbl>
    <w:p w:rsidR="00CE18BE" w:rsidRDefault="00CE18BE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tbl>
      <w:tblPr>
        <w:tblpPr w:leftFromText="180" w:rightFromText="180" w:vertAnchor="text" w:horzAnchor="margin" w:tblpXSpec="center" w:tblpY="209"/>
        <w:tblW w:w="987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9873"/>
      </w:tblGrid>
      <w:tr w:rsidR="00CE18BE" w:rsidRPr="00CE18BE" w:rsidTr="00CE18BE">
        <w:trPr>
          <w:trHeight w:val="469"/>
        </w:trPr>
        <w:tc>
          <w:tcPr>
            <w:tcW w:w="9873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BFBFBF"/>
          </w:tcPr>
          <w:p w:rsidR="00CE18BE" w:rsidRPr="00CE18BE" w:rsidRDefault="00CE18BE" w:rsidP="00CE18BE">
            <w:pPr>
              <w:numPr>
                <w:ilvl w:val="0"/>
                <w:numId w:val="5"/>
              </w:numPr>
              <w:tabs>
                <w:tab w:val="center" w:pos="720"/>
                <w:tab w:val="right" w:pos="9026"/>
              </w:tabs>
              <w:spacing w:after="0" w:line="240" w:lineRule="auto"/>
              <w:contextualSpacing/>
              <w:rPr>
                <w:rFonts w:ascii="Calibri" w:eastAsia="Times New Roman" w:hAnsi="Calibri" w:cs="Times New Roman"/>
                <w:b/>
                <w:bCs/>
                <w:sz w:val="29"/>
                <w:szCs w:val="29"/>
              </w:rPr>
            </w:pPr>
            <w:r w:rsidRPr="00CE18BE">
              <w:rPr>
                <w:rFonts w:ascii="Calibri" w:eastAsia="Times New Roman" w:hAnsi="Calibri" w:cs="Times New Roman"/>
                <w:b/>
                <w:color w:val="1F497D" w:themeColor="text2"/>
                <w:sz w:val="29"/>
                <w:szCs w:val="29"/>
              </w:rPr>
              <w:t>DOKUMENTET E OBLIGUARA QË DUHET BASHKANGJITUR APLIKACIONIT:</w:t>
            </w:r>
          </w:p>
        </w:tc>
      </w:tr>
      <w:tr w:rsidR="00CE18BE" w:rsidRPr="00856429" w:rsidTr="00CE18BE">
        <w:trPr>
          <w:trHeight w:val="1359"/>
        </w:trPr>
        <w:tc>
          <w:tcPr>
            <w:tcW w:w="98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E18BE" w:rsidRPr="007A4527" w:rsidRDefault="00CE18BE" w:rsidP="00CE18BE">
            <w:p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     5.1. </w:t>
            </w:r>
            <w:r w:rsidR="0031752E"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Certifikata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e numrit të regjistrimit të organizatës / shoqatës;</w:t>
            </w:r>
          </w:p>
          <w:p w:rsidR="00CE18BE" w:rsidRPr="007A4527" w:rsidRDefault="00CE18BE" w:rsidP="00CE18BE">
            <w:pPr>
              <w:tabs>
                <w:tab w:val="center" w:pos="1080"/>
                <w:tab w:val="right" w:pos="9026"/>
              </w:tabs>
              <w:spacing w:after="0" w:line="360" w:lineRule="auto"/>
              <w:ind w:left="360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5.2.Çertifikata e numrit fiskal të organizatës / shoqatës; </w:t>
            </w:r>
          </w:p>
          <w:p w:rsidR="00CE18BE" w:rsidRPr="007A4527" w:rsidRDefault="00CE18BE" w:rsidP="00CE18BE">
            <w:pPr>
              <w:tabs>
                <w:tab w:val="center" w:pos="1080"/>
                <w:tab w:val="right" w:pos="9026"/>
              </w:tabs>
              <w:spacing w:after="0" w:line="360" w:lineRule="auto"/>
              <w:ind w:left="360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5.3.Letërnjoftimi i personit / </w:t>
            </w:r>
            <w:proofErr w:type="spellStart"/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aplikantit</w:t>
            </w:r>
            <w:proofErr w:type="spellEnd"/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/ përfituesit;</w:t>
            </w:r>
          </w:p>
          <w:p w:rsidR="00CE18BE" w:rsidRPr="007A4527" w:rsidRDefault="00CE18BE" w:rsidP="00CE18BE">
            <w:pPr>
              <w:tabs>
                <w:tab w:val="center" w:pos="1080"/>
                <w:tab w:val="right" w:pos="9026"/>
              </w:tabs>
              <w:spacing w:after="0" w:line="360" w:lineRule="auto"/>
              <w:ind w:left="360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5.4.Xhirrollogaria dhe dëshmia e bankës në emër të biznesit / organizatës / individit;</w:t>
            </w:r>
          </w:p>
          <w:p w:rsidR="00CE18BE" w:rsidRPr="007A4527" w:rsidRDefault="00CE18BE" w:rsidP="00CE18BE">
            <w:pPr>
              <w:tabs>
                <w:tab w:val="center" w:pos="1080"/>
                <w:tab w:val="right" w:pos="9026"/>
              </w:tabs>
              <w:spacing w:after="0" w:line="360" w:lineRule="auto"/>
              <w:ind w:left="360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5.5.Aplikacionet / formulari / projekt-propozimet të plotësohen në mënyrë elektronike (në kompjuter) dhe dorëzohen në 3 (tri) kopje të</w:t>
            </w:r>
            <w:r w:rsidR="00107E45"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p</w:t>
            </w:r>
            <w:r w:rsid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rintuara me dokumentesh të lart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përmendura.</w:t>
            </w:r>
          </w:p>
          <w:p w:rsidR="00CE18BE" w:rsidRPr="007A4527" w:rsidRDefault="00CE18BE" w:rsidP="00CE18BE">
            <w:pPr>
              <w:tabs>
                <w:tab w:val="center" w:pos="4680"/>
                <w:tab w:val="right" w:pos="9360"/>
              </w:tabs>
              <w:spacing w:after="0" w:line="360" w:lineRule="auto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VËREJTJE : Organiz</w:t>
            </w:r>
            <w:r w:rsid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atat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 jo qeveritare që nuk kan</w:t>
            </w:r>
            <w:r w:rsidR="00FE738B"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ë</w:t>
            </w:r>
            <w:r w:rsid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sjell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raport dhe nuk e kan</w:t>
            </w:r>
            <w:r w:rsidR="00FE738B"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ë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bërë mbylljen e vitit 2018,</w:t>
            </w:r>
            <w:r w:rsidR="00FE738B"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pranë </w:t>
            </w:r>
            <w:r w:rsid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DBPZHR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,</w:t>
            </w:r>
            <w:r w:rsidR="00FE738B"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nuk kan</w:t>
            </w:r>
            <w:r w:rsidR="00FE738B"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>ë</w:t>
            </w:r>
            <w:r w:rsidRPr="007A4527"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  <w:t xml:space="preserve"> të drejtë aplikimi .</w:t>
            </w:r>
          </w:p>
          <w:p w:rsidR="00CE18BE" w:rsidRPr="00F96A5E" w:rsidRDefault="00CE18BE" w:rsidP="00CE18BE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sq-AL"/>
              </w:rPr>
            </w:pPr>
          </w:p>
          <w:p w:rsidR="00CE18BE" w:rsidRPr="00F96A5E" w:rsidRDefault="00CE18BE" w:rsidP="00CE18BE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Calibri" w:eastAsia="Times New Roman" w:hAnsi="Calibri" w:cs="Times New Roman"/>
                <w:lang w:val="sq-AL"/>
              </w:rPr>
            </w:pPr>
          </w:p>
        </w:tc>
      </w:tr>
    </w:tbl>
    <w:p w:rsidR="00CE18BE" w:rsidRPr="00F96A5E" w:rsidRDefault="00CE18BE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val="sq-AL" w:eastAsia="ar-SA"/>
        </w:rPr>
      </w:pPr>
    </w:p>
    <w:p w:rsidR="00190B97" w:rsidRPr="007A4527" w:rsidRDefault="00190B97" w:rsidP="00190B97">
      <w:pPr>
        <w:suppressAutoHyphens/>
        <w:snapToGrid w:val="0"/>
        <w:spacing w:after="0" w:line="240" w:lineRule="auto"/>
        <w:rPr>
          <w:rFonts w:ascii="Arial Narrow" w:eastAsia="Arial Unicode MS" w:hAnsi="Arial Narrow" w:cs="Arial"/>
          <w:b/>
          <w:bCs/>
          <w:lang w:val="sq-AL" w:eastAsia="ar-SA"/>
        </w:rPr>
      </w:pPr>
      <w:r w:rsidRPr="007A4527">
        <w:rPr>
          <w:rFonts w:ascii="Arial Narrow" w:eastAsia="Arial Unicode MS" w:hAnsi="Arial Narrow" w:cs="Arial"/>
          <w:b/>
          <w:bCs/>
          <w:lang w:val="sq-AL" w:eastAsia="ar-SA"/>
        </w:rPr>
        <w:t>Emri dhe mbiemri i bartësit të projektit</w:t>
      </w:r>
      <w:r w:rsidR="00597FA4" w:rsidRPr="007A4527">
        <w:rPr>
          <w:rFonts w:ascii="Arial Narrow" w:eastAsia="Arial Unicode MS" w:hAnsi="Arial Narrow" w:cs="Arial"/>
          <w:b/>
          <w:bCs/>
          <w:lang w:val="sq-AL" w:eastAsia="ar-SA"/>
        </w:rPr>
        <w:t xml:space="preserve">: </w:t>
      </w:r>
      <w:r w:rsidRPr="007A4527">
        <w:rPr>
          <w:rFonts w:ascii="Arial Narrow" w:eastAsia="Arial Unicode MS" w:hAnsi="Arial Narrow" w:cs="Arial"/>
          <w:b/>
          <w:bCs/>
          <w:lang w:val="sq-AL" w:eastAsia="ar-SA"/>
        </w:rPr>
        <w:t xml:space="preserve"> </w:t>
      </w:r>
    </w:p>
    <w:p w:rsidR="005D4708" w:rsidRPr="007A4527" w:rsidRDefault="005D4708" w:rsidP="005D4708">
      <w:pPr>
        <w:suppressAutoHyphens/>
        <w:spacing w:after="0" w:line="240" w:lineRule="auto"/>
        <w:rPr>
          <w:rFonts w:ascii="Arial Narrow" w:eastAsia="Times New Roman" w:hAnsi="Arial Narrow" w:cs="Times New Roman"/>
          <w:sz w:val="24"/>
          <w:szCs w:val="24"/>
          <w:lang w:val="sq-AL" w:eastAsia="ar-SA"/>
        </w:rPr>
      </w:pPr>
    </w:p>
    <w:p w:rsidR="005D4708" w:rsidRPr="00C73E92" w:rsidRDefault="00597FA4" w:rsidP="005D4708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lang w:eastAsia="ar-SA"/>
        </w:rPr>
      </w:pPr>
      <w:r>
        <w:rPr>
          <w:rFonts w:ascii="Arial Narrow" w:eastAsia="Arial Unicode MS" w:hAnsi="Arial Narrow" w:cs="Arial"/>
          <w:b/>
          <w:lang w:eastAsia="ar-SA"/>
        </w:rPr>
        <w:t>__________________________________</w:t>
      </w:r>
    </w:p>
    <w:p w:rsidR="005D4708" w:rsidRPr="0031752E" w:rsidRDefault="00597FA4" w:rsidP="0031752E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sz w:val="18"/>
          <w:lang w:val="sq-AL" w:eastAsia="ar-SA"/>
        </w:rPr>
      </w:pPr>
      <w:r w:rsidRPr="007A4527">
        <w:rPr>
          <w:rFonts w:ascii="Arial Narrow" w:eastAsia="Arial Unicode MS" w:hAnsi="Arial Narrow" w:cs="Arial"/>
          <w:b/>
          <w:sz w:val="18"/>
          <w:lang w:val="sq-AL" w:eastAsia="ar-SA"/>
        </w:rPr>
        <w:t xml:space="preserve">                     (nënshkrimi/vula)</w:t>
      </w:r>
    </w:p>
    <w:tbl>
      <w:tblPr>
        <w:tblpPr w:leftFromText="180" w:rightFromText="180" w:vertAnchor="text" w:horzAnchor="margin" w:tblpY="384"/>
        <w:tblW w:w="0" w:type="auto"/>
        <w:tblLayout w:type="fixed"/>
        <w:tblCellMar>
          <w:top w:w="28" w:type="dxa"/>
          <w:left w:w="57" w:type="dxa"/>
          <w:right w:w="113" w:type="dxa"/>
        </w:tblCellMar>
        <w:tblLook w:val="04A0" w:firstRow="1" w:lastRow="0" w:firstColumn="1" w:lastColumn="0" w:noHBand="0" w:noVBand="1"/>
      </w:tblPr>
      <w:tblGrid>
        <w:gridCol w:w="238"/>
        <w:gridCol w:w="2140"/>
        <w:gridCol w:w="190"/>
        <w:gridCol w:w="598"/>
        <w:gridCol w:w="598"/>
      </w:tblGrid>
      <w:tr w:rsidR="008675AE" w:rsidRPr="00C73E92" w:rsidTr="004D2B24">
        <w:trPr>
          <w:trHeight w:val="236"/>
        </w:trPr>
        <w:tc>
          <w:tcPr>
            <w:tcW w:w="238" w:type="dxa"/>
            <w:vAlign w:val="center"/>
            <w:hideMark/>
          </w:tcPr>
          <w:p w:rsidR="008675AE" w:rsidRPr="00C73E92" w:rsidRDefault="008675AE" w:rsidP="008675AE">
            <w:pPr>
              <w:suppressAutoHyphens/>
              <w:snapToGrid w:val="0"/>
              <w:spacing w:after="0" w:line="240" w:lineRule="auto"/>
              <w:ind w:left="-13" w:right="-179"/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</w:pPr>
            <w:proofErr w:type="spellStart"/>
            <w:r w:rsidRPr="00C73E92"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eastAsia="ar-SA"/>
              </w:rPr>
              <w:t>Në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8675AE" w:rsidRPr="00C73E92" w:rsidRDefault="008675AE" w:rsidP="008675AE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</w:p>
        </w:tc>
        <w:tc>
          <w:tcPr>
            <w:tcW w:w="181" w:type="dxa"/>
            <w:vAlign w:val="center"/>
            <w:hideMark/>
          </w:tcPr>
          <w:p w:rsidR="008675AE" w:rsidRPr="00C73E92" w:rsidRDefault="008675AE" w:rsidP="008675AE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  <w:r w:rsidRPr="00C73E92"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  <w:t>,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8675AE" w:rsidRPr="00C73E92" w:rsidRDefault="008675AE" w:rsidP="008675AE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</w:p>
        </w:tc>
        <w:tc>
          <w:tcPr>
            <w:tcW w:w="598" w:type="dxa"/>
            <w:vAlign w:val="center"/>
            <w:hideMark/>
          </w:tcPr>
          <w:p w:rsidR="008675AE" w:rsidRPr="00C73E92" w:rsidRDefault="0037287B" w:rsidP="0037287B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</w:pPr>
            <w:r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  <w:t>2020</w:t>
            </w:r>
            <w:r w:rsidR="008675AE" w:rsidRPr="00C73E92">
              <w:rPr>
                <w:rFonts w:ascii="Arial Narrow" w:eastAsia="Times New Roman" w:hAnsi="Arial Narrow" w:cs="Arial"/>
                <w:b/>
                <w:sz w:val="20"/>
                <w:szCs w:val="20"/>
                <w:lang w:eastAsia="ar-SA"/>
              </w:rPr>
              <w:t>.</w:t>
            </w:r>
          </w:p>
        </w:tc>
      </w:tr>
    </w:tbl>
    <w:p w:rsidR="004A3F07" w:rsidRPr="00C73E92" w:rsidRDefault="004A3F07" w:rsidP="004533DD">
      <w:pPr>
        <w:spacing w:before="100" w:beforeAutospacing="1" w:after="100" w:afterAutospacing="1" w:line="240" w:lineRule="auto"/>
        <w:jc w:val="both"/>
        <w:rPr>
          <w:rFonts w:ascii="Century Schoolbook" w:hAnsi="Century Schoolbook"/>
        </w:rPr>
      </w:pPr>
    </w:p>
    <w:sectPr w:rsidR="004A3F07" w:rsidRPr="00C73E92" w:rsidSect="005D1C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D50FA" w:rsidRDefault="00AD50FA" w:rsidP="00CE18BE">
      <w:pPr>
        <w:spacing w:after="0" w:line="240" w:lineRule="auto"/>
      </w:pPr>
      <w:r>
        <w:separator/>
      </w:r>
    </w:p>
  </w:endnote>
  <w:endnote w:type="continuationSeparator" w:id="0">
    <w:p w:rsidR="00AD50FA" w:rsidRDefault="00AD50FA" w:rsidP="00CE1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D50FA" w:rsidRDefault="00AD50FA" w:rsidP="00CE18BE">
      <w:pPr>
        <w:spacing w:after="0" w:line="240" w:lineRule="auto"/>
      </w:pPr>
      <w:r>
        <w:separator/>
      </w:r>
    </w:p>
  </w:footnote>
  <w:footnote w:type="continuationSeparator" w:id="0">
    <w:p w:rsidR="00AD50FA" w:rsidRDefault="00AD50FA" w:rsidP="00CE18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3175DD"/>
    <w:multiLevelType w:val="hybridMultilevel"/>
    <w:tmpl w:val="C7686F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044607"/>
    <w:multiLevelType w:val="multilevel"/>
    <w:tmpl w:val="06EA9E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>
    <w:nsid w:val="18465E4A"/>
    <w:multiLevelType w:val="multilevel"/>
    <w:tmpl w:val="19C85D9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  <w:i w:val="0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  <w:i w:val="0"/>
      </w:rPr>
    </w:lvl>
  </w:abstractNum>
  <w:abstractNum w:abstractNumId="3">
    <w:nsid w:val="23A77CA9"/>
    <w:multiLevelType w:val="multilevel"/>
    <w:tmpl w:val="01EAA9FE"/>
    <w:lvl w:ilvl="0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 w:val="0"/>
      </w:rPr>
    </w:lvl>
  </w:abstractNum>
  <w:abstractNum w:abstractNumId="4">
    <w:nsid w:val="7E926D7E"/>
    <w:multiLevelType w:val="hybridMultilevel"/>
    <w:tmpl w:val="7E7CFED4"/>
    <w:lvl w:ilvl="0" w:tplc="3530E05A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ascii="Times New Roman" w:hAnsi="Times New Roman" w:cs="Times New Roman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DcyNDEyMzM3NTVU0lEKTi0uzszPAykwrAUATYDYsywAAAA="/>
  </w:docVars>
  <w:rsids>
    <w:rsidRoot w:val="002F0C87"/>
    <w:rsid w:val="00010FC6"/>
    <w:rsid w:val="00035C07"/>
    <w:rsid w:val="000420EC"/>
    <w:rsid w:val="00044CB9"/>
    <w:rsid w:val="00061233"/>
    <w:rsid w:val="00084C8E"/>
    <w:rsid w:val="00087111"/>
    <w:rsid w:val="00093A55"/>
    <w:rsid w:val="00096909"/>
    <w:rsid w:val="000B3205"/>
    <w:rsid w:val="000B630E"/>
    <w:rsid w:val="000E7458"/>
    <w:rsid w:val="001019E0"/>
    <w:rsid w:val="00107E45"/>
    <w:rsid w:val="00142909"/>
    <w:rsid w:val="00163F96"/>
    <w:rsid w:val="001706A1"/>
    <w:rsid w:val="0017469F"/>
    <w:rsid w:val="00190B97"/>
    <w:rsid w:val="001A0DF2"/>
    <w:rsid w:val="001A5B44"/>
    <w:rsid w:val="001C44AA"/>
    <w:rsid w:val="001D132F"/>
    <w:rsid w:val="001E46A3"/>
    <w:rsid w:val="001F1464"/>
    <w:rsid w:val="001F416C"/>
    <w:rsid w:val="001F59F4"/>
    <w:rsid w:val="001F7142"/>
    <w:rsid w:val="00206FB9"/>
    <w:rsid w:val="00214551"/>
    <w:rsid w:val="002248F6"/>
    <w:rsid w:val="00235DD2"/>
    <w:rsid w:val="00254359"/>
    <w:rsid w:val="002770E2"/>
    <w:rsid w:val="00282991"/>
    <w:rsid w:val="002B7E16"/>
    <w:rsid w:val="002D4E35"/>
    <w:rsid w:val="002E3231"/>
    <w:rsid w:val="002F0C87"/>
    <w:rsid w:val="002F3216"/>
    <w:rsid w:val="002F784E"/>
    <w:rsid w:val="003034AB"/>
    <w:rsid w:val="0031752E"/>
    <w:rsid w:val="003555B0"/>
    <w:rsid w:val="00365BFB"/>
    <w:rsid w:val="0037287B"/>
    <w:rsid w:val="00373D07"/>
    <w:rsid w:val="00391C63"/>
    <w:rsid w:val="003A00F2"/>
    <w:rsid w:val="003B6D71"/>
    <w:rsid w:val="0040114A"/>
    <w:rsid w:val="004072FC"/>
    <w:rsid w:val="004077DA"/>
    <w:rsid w:val="00431018"/>
    <w:rsid w:val="004320B3"/>
    <w:rsid w:val="00434844"/>
    <w:rsid w:val="00447959"/>
    <w:rsid w:val="004533DD"/>
    <w:rsid w:val="00457290"/>
    <w:rsid w:val="00460583"/>
    <w:rsid w:val="0046114E"/>
    <w:rsid w:val="004A259A"/>
    <w:rsid w:val="004A3F07"/>
    <w:rsid w:val="004D2B24"/>
    <w:rsid w:val="0050658A"/>
    <w:rsid w:val="00513556"/>
    <w:rsid w:val="00532996"/>
    <w:rsid w:val="00556F92"/>
    <w:rsid w:val="0056553D"/>
    <w:rsid w:val="00574AF1"/>
    <w:rsid w:val="00584069"/>
    <w:rsid w:val="00597FA4"/>
    <w:rsid w:val="005A4292"/>
    <w:rsid w:val="005C55C3"/>
    <w:rsid w:val="005D0242"/>
    <w:rsid w:val="005D1CA3"/>
    <w:rsid w:val="005D4708"/>
    <w:rsid w:val="005D669E"/>
    <w:rsid w:val="005E2ACB"/>
    <w:rsid w:val="005E56C4"/>
    <w:rsid w:val="005E6D6B"/>
    <w:rsid w:val="00605F13"/>
    <w:rsid w:val="006113A5"/>
    <w:rsid w:val="00620197"/>
    <w:rsid w:val="006225DF"/>
    <w:rsid w:val="00626AE3"/>
    <w:rsid w:val="006446CC"/>
    <w:rsid w:val="006502D7"/>
    <w:rsid w:val="00656F6E"/>
    <w:rsid w:val="00673B45"/>
    <w:rsid w:val="00681093"/>
    <w:rsid w:val="006868B1"/>
    <w:rsid w:val="006A2DE7"/>
    <w:rsid w:val="006C0DC0"/>
    <w:rsid w:val="006C2097"/>
    <w:rsid w:val="006D585A"/>
    <w:rsid w:val="006E1D70"/>
    <w:rsid w:val="006E7C23"/>
    <w:rsid w:val="007053AE"/>
    <w:rsid w:val="00714710"/>
    <w:rsid w:val="00716384"/>
    <w:rsid w:val="00720EB5"/>
    <w:rsid w:val="00766832"/>
    <w:rsid w:val="00767687"/>
    <w:rsid w:val="00776343"/>
    <w:rsid w:val="0078442D"/>
    <w:rsid w:val="007A4527"/>
    <w:rsid w:val="007A63C2"/>
    <w:rsid w:val="007C5FFF"/>
    <w:rsid w:val="007E2CCE"/>
    <w:rsid w:val="007E7088"/>
    <w:rsid w:val="00820402"/>
    <w:rsid w:val="0082467A"/>
    <w:rsid w:val="00835141"/>
    <w:rsid w:val="00856429"/>
    <w:rsid w:val="00861884"/>
    <w:rsid w:val="008675AE"/>
    <w:rsid w:val="00880659"/>
    <w:rsid w:val="0088436F"/>
    <w:rsid w:val="00891045"/>
    <w:rsid w:val="008B6C99"/>
    <w:rsid w:val="008D1455"/>
    <w:rsid w:val="008D2C02"/>
    <w:rsid w:val="008D5209"/>
    <w:rsid w:val="008E096E"/>
    <w:rsid w:val="008E1D4C"/>
    <w:rsid w:val="008E2576"/>
    <w:rsid w:val="008F15E0"/>
    <w:rsid w:val="008F3C62"/>
    <w:rsid w:val="00901837"/>
    <w:rsid w:val="00902AB9"/>
    <w:rsid w:val="00902B2C"/>
    <w:rsid w:val="00916442"/>
    <w:rsid w:val="0091784B"/>
    <w:rsid w:val="0092115D"/>
    <w:rsid w:val="0092607A"/>
    <w:rsid w:val="00927D03"/>
    <w:rsid w:val="00932401"/>
    <w:rsid w:val="00955AD5"/>
    <w:rsid w:val="009712E8"/>
    <w:rsid w:val="00987017"/>
    <w:rsid w:val="009913E2"/>
    <w:rsid w:val="00992306"/>
    <w:rsid w:val="009A2D15"/>
    <w:rsid w:val="009B1584"/>
    <w:rsid w:val="009B56C0"/>
    <w:rsid w:val="009B68CB"/>
    <w:rsid w:val="009C1870"/>
    <w:rsid w:val="009C26CD"/>
    <w:rsid w:val="009C71A0"/>
    <w:rsid w:val="009D49C1"/>
    <w:rsid w:val="009E15A2"/>
    <w:rsid w:val="009E39F9"/>
    <w:rsid w:val="009E5855"/>
    <w:rsid w:val="009F1DC2"/>
    <w:rsid w:val="009F36C5"/>
    <w:rsid w:val="009F4270"/>
    <w:rsid w:val="009F756A"/>
    <w:rsid w:val="00A03679"/>
    <w:rsid w:val="00A0553D"/>
    <w:rsid w:val="00A2492F"/>
    <w:rsid w:val="00A509AD"/>
    <w:rsid w:val="00A5698B"/>
    <w:rsid w:val="00A57215"/>
    <w:rsid w:val="00A82AED"/>
    <w:rsid w:val="00AA402A"/>
    <w:rsid w:val="00AA403D"/>
    <w:rsid w:val="00AB234B"/>
    <w:rsid w:val="00AB7026"/>
    <w:rsid w:val="00AD2048"/>
    <w:rsid w:val="00AD50FA"/>
    <w:rsid w:val="00AD7A1B"/>
    <w:rsid w:val="00AE469E"/>
    <w:rsid w:val="00AF37B9"/>
    <w:rsid w:val="00B169F1"/>
    <w:rsid w:val="00B223FD"/>
    <w:rsid w:val="00B5691C"/>
    <w:rsid w:val="00B711C9"/>
    <w:rsid w:val="00BA0926"/>
    <w:rsid w:val="00BC164A"/>
    <w:rsid w:val="00BC7B75"/>
    <w:rsid w:val="00BD0E28"/>
    <w:rsid w:val="00BD4DF1"/>
    <w:rsid w:val="00BF33C7"/>
    <w:rsid w:val="00BF36D0"/>
    <w:rsid w:val="00BF3889"/>
    <w:rsid w:val="00C2566C"/>
    <w:rsid w:val="00C25807"/>
    <w:rsid w:val="00C34795"/>
    <w:rsid w:val="00C36F41"/>
    <w:rsid w:val="00C54363"/>
    <w:rsid w:val="00C54CF1"/>
    <w:rsid w:val="00C73E92"/>
    <w:rsid w:val="00CB3B2D"/>
    <w:rsid w:val="00CB6ABC"/>
    <w:rsid w:val="00CC2085"/>
    <w:rsid w:val="00CC3DB3"/>
    <w:rsid w:val="00CC59C2"/>
    <w:rsid w:val="00CE18BE"/>
    <w:rsid w:val="00CF0C88"/>
    <w:rsid w:val="00D03A19"/>
    <w:rsid w:val="00D06228"/>
    <w:rsid w:val="00D23370"/>
    <w:rsid w:val="00D30C2C"/>
    <w:rsid w:val="00D51210"/>
    <w:rsid w:val="00D53786"/>
    <w:rsid w:val="00D6445E"/>
    <w:rsid w:val="00D66C26"/>
    <w:rsid w:val="00D91869"/>
    <w:rsid w:val="00DC56DE"/>
    <w:rsid w:val="00DD5E54"/>
    <w:rsid w:val="00DF3E0B"/>
    <w:rsid w:val="00E00696"/>
    <w:rsid w:val="00E32AAE"/>
    <w:rsid w:val="00E341DC"/>
    <w:rsid w:val="00E83BE9"/>
    <w:rsid w:val="00E85013"/>
    <w:rsid w:val="00EA0AAE"/>
    <w:rsid w:val="00EB54B7"/>
    <w:rsid w:val="00EB72D1"/>
    <w:rsid w:val="00EE3CDB"/>
    <w:rsid w:val="00EF0A09"/>
    <w:rsid w:val="00F06766"/>
    <w:rsid w:val="00F13C78"/>
    <w:rsid w:val="00F27EA9"/>
    <w:rsid w:val="00F3108B"/>
    <w:rsid w:val="00F52A40"/>
    <w:rsid w:val="00F52EC1"/>
    <w:rsid w:val="00F551AD"/>
    <w:rsid w:val="00F56CA6"/>
    <w:rsid w:val="00F750F3"/>
    <w:rsid w:val="00F7588B"/>
    <w:rsid w:val="00F82347"/>
    <w:rsid w:val="00F96A5E"/>
    <w:rsid w:val="00FA33E8"/>
    <w:rsid w:val="00FC323D"/>
    <w:rsid w:val="00FD03D1"/>
    <w:rsid w:val="00FE738B"/>
    <w:rsid w:val="00FF3300"/>
    <w:rsid w:val="00FF5F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3F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F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4270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40114A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rsid w:val="0040114A"/>
    <w:rPr>
      <w:rFonts w:ascii="Times New Roman" w:eastAsia="MS Mincho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0114A"/>
    <w:pPr>
      <w:spacing w:after="0" w:line="240" w:lineRule="auto"/>
      <w:ind w:right="-14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8843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8BE"/>
  </w:style>
  <w:style w:type="paragraph" w:styleId="Footer">
    <w:name w:val="footer"/>
    <w:basedOn w:val="Normal"/>
    <w:link w:val="Foot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8B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3F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F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4270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40114A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rsid w:val="0040114A"/>
    <w:rPr>
      <w:rFonts w:ascii="Times New Roman" w:eastAsia="MS Mincho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0114A"/>
    <w:pPr>
      <w:spacing w:after="0" w:line="240" w:lineRule="auto"/>
      <w:ind w:right="-14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8843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8BE"/>
  </w:style>
  <w:style w:type="paragraph" w:styleId="Footer">
    <w:name w:val="footer"/>
    <w:basedOn w:val="Normal"/>
    <w:link w:val="Foot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8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010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A2B534-9CB0-4837-983B-B135027B8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142</Words>
  <Characters>651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endresa Berisha</dc:creator>
  <cp:lastModifiedBy>Berat Duraku</cp:lastModifiedBy>
  <cp:revision>8</cp:revision>
  <dcterms:created xsi:type="dcterms:W3CDTF">2019-07-01T06:10:00Z</dcterms:created>
  <dcterms:modified xsi:type="dcterms:W3CDTF">2020-09-01T12:48:00Z</dcterms:modified>
</cp:coreProperties>
</file>